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E1BBB" w14:textId="5A2F136B" w:rsidR="001D4420" w:rsidRPr="006D5257" w:rsidRDefault="006D5257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</w:rPr>
      </w:pPr>
      <w:r w:rsidRPr="006D5257">
        <w:rPr>
          <w:rStyle w:val="normaltextrun"/>
          <w:rFonts w:ascii="Calibri" w:hAnsi="Calibri" w:cs="Calibri"/>
          <w:b/>
          <w:bCs/>
          <w:sz w:val="22"/>
          <w:szCs w:val="22"/>
        </w:rPr>
        <w:t>A</w:t>
      </w:r>
      <w:r w:rsidR="001D4420" w:rsidRPr="006D5257">
        <w:rPr>
          <w:rStyle w:val="normaltextrun"/>
          <w:rFonts w:ascii="Calibri" w:hAnsi="Calibri" w:cs="Calibri"/>
          <w:b/>
          <w:bCs/>
          <w:sz w:val="22"/>
          <w:szCs w:val="22"/>
        </w:rPr>
        <w:t>ula 03 – </w:t>
      </w:r>
      <w:r w:rsidR="001D4420" w:rsidRPr="006D5257">
        <w:rPr>
          <w:rStyle w:val="spellingerror"/>
          <w:rFonts w:ascii="Calibri" w:hAnsi="Calibri" w:cs="Calibri"/>
          <w:b/>
          <w:bCs/>
          <w:sz w:val="22"/>
          <w:szCs w:val="22"/>
        </w:rPr>
        <w:t>PowerBI</w:t>
      </w:r>
      <w:r w:rsidR="001D4420" w:rsidRPr="006D5257">
        <w:rPr>
          <w:rStyle w:val="eop"/>
          <w:rFonts w:ascii="Calibri" w:hAnsi="Calibri" w:cs="Calibri"/>
          <w:b/>
          <w:bCs/>
          <w:sz w:val="22"/>
          <w:szCs w:val="22"/>
        </w:rPr>
        <w:t> </w:t>
      </w:r>
    </w:p>
    <w:p w14:paraId="2EDAAFE6" w14:textId="094284B9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genda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7EA6EB1" w14:textId="5F41472E" w:rsidR="00D951A8" w:rsidRDefault="00F307CF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7F19B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665485F4" wp14:editId="1833FF9B">
            <wp:extent cx="5400040" cy="3023870"/>
            <wp:effectExtent l="0" t="0" r="0" b="508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150AF" w14:textId="44A2832E" w:rsidR="00D951A8" w:rsidRDefault="00D951A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0AE34B7" w14:textId="0B9A50E6" w:rsidR="005D542C" w:rsidRDefault="00D951A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O que eu posso fazer para tomar decisões em relação ao estoque</w:t>
      </w:r>
      <w:r w:rsidR="005D542C">
        <w:rPr>
          <w:rStyle w:val="eop"/>
          <w:rFonts w:ascii="Calibri" w:hAnsi="Calibri" w:cs="Calibri"/>
          <w:sz w:val="22"/>
          <w:szCs w:val="22"/>
        </w:rPr>
        <w:t>?</w:t>
      </w:r>
    </w:p>
    <w:p w14:paraId="3A1E4E96" w14:textId="4867ACDC" w:rsidR="005D542C" w:rsidRDefault="005D542C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Qualquer conjunto de dados serve? A resposta depende do tipo de decisão que irá tomar com estes dados.</w:t>
      </w:r>
    </w:p>
    <w:p w14:paraId="4C5F569A" w14:textId="3D4D9CFA" w:rsidR="005D542C" w:rsidRDefault="005D542C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Vamos sugerir aqui algumas aplicações do PBI na área de estoque.</w:t>
      </w:r>
    </w:p>
    <w:p w14:paraId="298F5733" w14:textId="16292C6C" w:rsidR="00D951A8" w:rsidRDefault="00D951A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m primeiro lugar, devo conhecer os produtos e este é o motivo pelo qual colocamos a imagem do produto.</w:t>
      </w:r>
    </w:p>
    <w:p w14:paraId="3206C66C" w14:textId="03F9E4E2" w:rsidR="00D951A8" w:rsidRDefault="00D951A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m segundo lugar quero saber a margem d</w:t>
      </w:r>
      <w:r w:rsidR="00C31100">
        <w:rPr>
          <w:rStyle w:val="eop"/>
          <w:rFonts w:ascii="Calibri" w:hAnsi="Calibri" w:cs="Calibri"/>
          <w:sz w:val="22"/>
          <w:szCs w:val="22"/>
        </w:rPr>
        <w:t xml:space="preserve">e </w:t>
      </w:r>
      <w:r w:rsidR="005D542C">
        <w:rPr>
          <w:rStyle w:val="eop"/>
          <w:rFonts w:ascii="Calibri" w:hAnsi="Calibri" w:cs="Calibri"/>
          <w:sz w:val="22"/>
          <w:szCs w:val="22"/>
        </w:rPr>
        <w:t>cada produto</w:t>
      </w:r>
      <w:r w:rsidR="00C31100">
        <w:rPr>
          <w:rStyle w:val="eop"/>
          <w:rFonts w:ascii="Calibri" w:hAnsi="Calibri" w:cs="Calibri"/>
          <w:sz w:val="22"/>
          <w:szCs w:val="22"/>
        </w:rPr>
        <w:t xml:space="preserve"> e geral</w:t>
      </w:r>
      <w:r>
        <w:rPr>
          <w:rStyle w:val="eop"/>
          <w:rFonts w:ascii="Calibri" w:hAnsi="Calibri" w:cs="Calibri"/>
          <w:sz w:val="22"/>
          <w:szCs w:val="22"/>
        </w:rPr>
        <w:t>. Para que saber a margem de contribuição de cada produto usamos a fórmula:</w:t>
      </w:r>
    </w:p>
    <w:p w14:paraId="51A4E386" w14:textId="77777777" w:rsidR="00211E51" w:rsidRDefault="00211E51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539C4BC" w14:textId="3DB966A5" w:rsidR="00D951A8" w:rsidRDefault="00D951A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 </w:t>
      </w:r>
      <w:r w:rsidRPr="00D951A8">
        <w:rPr>
          <w:rStyle w:val="eop"/>
          <w:rFonts w:ascii="Calibri" w:hAnsi="Calibri" w:cs="Calibri"/>
          <w:b/>
          <w:bCs/>
          <w:sz w:val="22"/>
          <w:szCs w:val="22"/>
        </w:rPr>
        <w:t>MC = PV – (CV + DV)</w:t>
      </w:r>
    </w:p>
    <w:p w14:paraId="0CA38F0D" w14:textId="77777777" w:rsidR="00211E51" w:rsidRPr="00D951A8" w:rsidRDefault="00211E51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</w:p>
    <w:p w14:paraId="515D0AFC" w14:textId="534F4A1C" w:rsidR="00D951A8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É o ganho bruto sobre as vendas. É o que sobra depois de pagar os custos de produção e despesas variáveis (como imposto). O que fazemos com o que sobra? Pagamos </w:t>
      </w:r>
      <w:r w:rsidR="0005691A">
        <w:rPr>
          <w:rStyle w:val="eop"/>
          <w:rFonts w:ascii="Calibri" w:hAnsi="Calibri" w:cs="Calibri"/>
          <w:sz w:val="22"/>
          <w:szCs w:val="22"/>
        </w:rPr>
        <w:t xml:space="preserve">os custos fixo da empresa como </w:t>
      </w:r>
      <w:r>
        <w:rPr>
          <w:rStyle w:val="eop"/>
          <w:rFonts w:ascii="Calibri" w:hAnsi="Calibri" w:cs="Calibri"/>
          <w:sz w:val="22"/>
          <w:szCs w:val="22"/>
        </w:rPr>
        <w:t>a folha de pagamento, aluguel, manutenção, etc.</w:t>
      </w:r>
      <w:r w:rsidR="005D542C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C31100">
        <w:rPr>
          <w:rStyle w:val="eop"/>
          <w:rFonts w:ascii="Calibri" w:hAnsi="Calibri" w:cs="Calibri"/>
          <w:sz w:val="22"/>
          <w:szCs w:val="22"/>
        </w:rPr>
        <w:t>e o que sobra fica para o dono</w:t>
      </w:r>
      <w:r w:rsidR="0080209B">
        <w:rPr>
          <w:rStyle w:val="eop"/>
          <w:rFonts w:ascii="Calibri" w:hAnsi="Calibri" w:cs="Calibri"/>
          <w:sz w:val="22"/>
          <w:szCs w:val="22"/>
        </w:rPr>
        <w:t xml:space="preserve">. </w:t>
      </w:r>
      <w:r w:rsidR="0005691A">
        <w:rPr>
          <w:rStyle w:val="eop"/>
          <w:rFonts w:ascii="Calibri" w:hAnsi="Calibri" w:cs="Calibri"/>
          <w:sz w:val="22"/>
          <w:szCs w:val="22"/>
        </w:rPr>
        <w:t xml:space="preserve">Estes custos fixos são da empresa como um todo e devem ser avaliados depois de calcular a margem de todos os produtos da empresa. </w:t>
      </w:r>
      <w:r w:rsidR="0080209B">
        <w:rPr>
          <w:rStyle w:val="eop"/>
          <w:rFonts w:ascii="Calibri" w:hAnsi="Calibri" w:cs="Calibri"/>
          <w:sz w:val="22"/>
          <w:szCs w:val="22"/>
        </w:rPr>
        <w:t xml:space="preserve">Quanto maior, melhor é o negócio. Não adianta </w:t>
      </w:r>
      <w:r w:rsidR="00C31100">
        <w:rPr>
          <w:rStyle w:val="eop"/>
          <w:rFonts w:ascii="Calibri" w:hAnsi="Calibri" w:cs="Calibri"/>
          <w:sz w:val="22"/>
          <w:szCs w:val="22"/>
        </w:rPr>
        <w:t xml:space="preserve">só </w:t>
      </w:r>
      <w:r w:rsidR="0080209B">
        <w:rPr>
          <w:rStyle w:val="eop"/>
          <w:rFonts w:ascii="Calibri" w:hAnsi="Calibri" w:cs="Calibri"/>
          <w:sz w:val="22"/>
          <w:szCs w:val="22"/>
        </w:rPr>
        <w:t xml:space="preserve">vender muito. Podemos ficar no </w:t>
      </w:r>
      <w:r w:rsidR="005D542C">
        <w:rPr>
          <w:rStyle w:val="eop"/>
          <w:rFonts w:ascii="Calibri" w:hAnsi="Calibri" w:cs="Calibri"/>
          <w:sz w:val="22"/>
          <w:szCs w:val="22"/>
        </w:rPr>
        <w:t>vermelho, mesmo</w:t>
      </w:r>
      <w:r w:rsidR="00C31100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80209B">
        <w:rPr>
          <w:rStyle w:val="eop"/>
          <w:rFonts w:ascii="Calibri" w:hAnsi="Calibri" w:cs="Calibri"/>
          <w:sz w:val="22"/>
          <w:szCs w:val="22"/>
        </w:rPr>
        <w:t>vendendo muito! As vezes precisamos alterar o preço de venda para viabilizar o negócio.</w:t>
      </w:r>
    </w:p>
    <w:p w14:paraId="6C83B6E7" w14:textId="77777777" w:rsidR="00916278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E3ED02B" w14:textId="4D1FEAAC" w:rsidR="00916278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Para saber o percentual de margem desta contribuição, devemos dividir o valor da MC pelo preço de venda e depois multiplicar por 100. </w:t>
      </w:r>
    </w:p>
    <w:p w14:paraId="5C7A9AD4" w14:textId="6692A8C1" w:rsidR="00327874" w:rsidRDefault="00327874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360E9FA" w14:textId="07D34FA6" w:rsidR="00327874" w:rsidRDefault="00327874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Dúvida muito comum. Por que não ratear os custos fixos em cada produto? Isto é um problema que pode impactar na competitividade uma vez que os custos fixos podem variar muito de empresa para empresa.</w:t>
      </w:r>
      <w:r w:rsidR="0005691A">
        <w:rPr>
          <w:rStyle w:val="eop"/>
          <w:rFonts w:ascii="Calibri" w:hAnsi="Calibri" w:cs="Calibri"/>
          <w:sz w:val="22"/>
          <w:szCs w:val="22"/>
        </w:rPr>
        <w:t xml:space="preserve"> Se o valor for jogado </w:t>
      </w:r>
      <w:r w:rsidR="00A9444E">
        <w:rPr>
          <w:rStyle w:val="eop"/>
          <w:rFonts w:ascii="Calibri" w:hAnsi="Calibri" w:cs="Calibri"/>
          <w:sz w:val="22"/>
          <w:szCs w:val="22"/>
        </w:rPr>
        <w:t xml:space="preserve">igualmente nos produtos, pode parecer mais justo, mas devido a competitividade do mercado poderemos inviabilizar algum deles </w:t>
      </w:r>
      <w:r w:rsidR="0005691A">
        <w:rPr>
          <w:rStyle w:val="eop"/>
          <w:rFonts w:ascii="Calibri" w:hAnsi="Calibri" w:cs="Calibri"/>
          <w:sz w:val="22"/>
          <w:szCs w:val="22"/>
        </w:rPr>
        <w:t>em um mercado competitivo.</w:t>
      </w:r>
    </w:p>
    <w:p w14:paraId="558E0EE8" w14:textId="45DEB8D7" w:rsidR="00327874" w:rsidRDefault="00327874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C65F2CA" w14:textId="69ED66B5" w:rsidR="00327874" w:rsidRDefault="00327874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O preço de venda de um produto é o preço de venda</w:t>
      </w:r>
      <w:r w:rsidR="00DB603A">
        <w:rPr>
          <w:rStyle w:val="eop"/>
          <w:rFonts w:ascii="Calibri" w:hAnsi="Calibri" w:cs="Calibri"/>
          <w:sz w:val="22"/>
          <w:szCs w:val="22"/>
        </w:rPr>
        <w:t xml:space="preserve">. Depois tiramos os </w:t>
      </w:r>
      <w:r>
        <w:rPr>
          <w:rStyle w:val="eop"/>
          <w:rFonts w:ascii="Calibri" w:hAnsi="Calibri" w:cs="Calibri"/>
          <w:sz w:val="22"/>
          <w:szCs w:val="22"/>
        </w:rPr>
        <w:t xml:space="preserve"> custos e despesas variáveis</w:t>
      </w:r>
      <w:bookmarkStart w:id="0" w:name="_GoBack"/>
      <w:bookmarkEnd w:id="0"/>
      <w:r>
        <w:rPr>
          <w:rStyle w:val="eop"/>
          <w:rFonts w:ascii="Calibri" w:hAnsi="Calibri" w:cs="Calibri"/>
          <w:sz w:val="22"/>
          <w:szCs w:val="22"/>
        </w:rPr>
        <w:t>. Depois retiramos uma parcela para pagar os custos</w:t>
      </w:r>
      <w:r w:rsidR="00A9444E">
        <w:rPr>
          <w:rStyle w:val="eop"/>
          <w:rFonts w:ascii="Calibri" w:hAnsi="Calibri" w:cs="Calibri"/>
          <w:sz w:val="22"/>
          <w:szCs w:val="22"/>
        </w:rPr>
        <w:t xml:space="preserve"> fixos</w:t>
      </w:r>
      <w:r>
        <w:rPr>
          <w:rStyle w:val="eop"/>
          <w:rFonts w:ascii="Calibri" w:hAnsi="Calibri" w:cs="Calibri"/>
          <w:sz w:val="22"/>
          <w:szCs w:val="22"/>
        </w:rPr>
        <w:t>. O que sobra é o lucro do dono para cada produto.</w:t>
      </w:r>
    </w:p>
    <w:p w14:paraId="4D8834D4" w14:textId="7D5F90A3" w:rsidR="00916278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17C21DF" w14:textId="6B1551E3" w:rsidR="00916278" w:rsidRPr="0080209B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i/>
          <w:iCs/>
          <w:sz w:val="22"/>
          <w:szCs w:val="22"/>
        </w:rPr>
      </w:pPr>
      <w:r w:rsidRPr="0080209B">
        <w:rPr>
          <w:rStyle w:val="eop"/>
          <w:rFonts w:ascii="Calibri" w:hAnsi="Calibri" w:cs="Calibri"/>
          <w:b/>
          <w:bCs/>
          <w:i/>
          <w:iCs/>
          <w:sz w:val="22"/>
          <w:szCs w:val="22"/>
        </w:rPr>
        <w:t>O que significa o percentual desta margem?</w:t>
      </w:r>
    </w:p>
    <w:p w14:paraId="2BF368AD" w14:textId="77777777" w:rsidR="00211E51" w:rsidRDefault="00211E51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2D6A7CA" w14:textId="57163FCC" w:rsidR="00916278" w:rsidRPr="0080209B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  <w:u w:val="single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Se uma empresa tem apenas 1 produto e recebeu em um mês o valor de 100 mil e tem uma margem de contribuição de 60%, o valor desta margem </w:t>
      </w:r>
      <w:r w:rsidR="00C31100">
        <w:rPr>
          <w:rStyle w:val="eop"/>
          <w:rFonts w:ascii="Calibri" w:hAnsi="Calibri" w:cs="Calibri"/>
          <w:sz w:val="22"/>
          <w:szCs w:val="22"/>
        </w:rPr>
        <w:t>de contribuição unitária é de 60</w:t>
      </w:r>
      <w:r>
        <w:rPr>
          <w:rStyle w:val="eop"/>
          <w:rFonts w:ascii="Calibri" w:hAnsi="Calibri" w:cs="Calibri"/>
          <w:sz w:val="22"/>
          <w:szCs w:val="22"/>
        </w:rPr>
        <w:t xml:space="preserve"> mil. </w:t>
      </w:r>
      <w:r w:rsidR="005D542C">
        <w:rPr>
          <w:rStyle w:val="eop"/>
          <w:rFonts w:ascii="Calibri" w:hAnsi="Calibri" w:cs="Calibri"/>
          <w:sz w:val="22"/>
          <w:szCs w:val="22"/>
        </w:rPr>
        <w:t xml:space="preserve">É, portanto, o valor que sobra para pagar os custos de produção. O que sobra é o lucro? Ainda não.  </w:t>
      </w:r>
      <w:r>
        <w:rPr>
          <w:rStyle w:val="eop"/>
          <w:rFonts w:ascii="Calibri" w:hAnsi="Calibri" w:cs="Calibri"/>
          <w:sz w:val="22"/>
          <w:szCs w:val="22"/>
        </w:rPr>
        <w:t>Par</w:t>
      </w:r>
      <w:r w:rsidR="00211E51">
        <w:rPr>
          <w:rStyle w:val="eop"/>
          <w:rFonts w:ascii="Calibri" w:hAnsi="Calibri" w:cs="Calibri"/>
          <w:sz w:val="22"/>
          <w:szCs w:val="22"/>
        </w:rPr>
        <w:t>a</w:t>
      </w:r>
      <w:r>
        <w:rPr>
          <w:rStyle w:val="eop"/>
          <w:rFonts w:ascii="Calibri" w:hAnsi="Calibri" w:cs="Calibri"/>
          <w:sz w:val="22"/>
          <w:szCs w:val="22"/>
        </w:rPr>
        <w:t xml:space="preserve"> ter um saldo positivo</w:t>
      </w:r>
      <w:r w:rsidR="00C31100">
        <w:rPr>
          <w:rStyle w:val="eop"/>
          <w:rFonts w:ascii="Calibri" w:hAnsi="Calibri" w:cs="Calibri"/>
          <w:sz w:val="22"/>
          <w:szCs w:val="22"/>
        </w:rPr>
        <w:t xml:space="preserve"> para sua empresa</w:t>
      </w:r>
      <w:r>
        <w:rPr>
          <w:rStyle w:val="eop"/>
          <w:rFonts w:ascii="Calibri" w:hAnsi="Calibri" w:cs="Calibri"/>
          <w:sz w:val="22"/>
          <w:szCs w:val="22"/>
        </w:rPr>
        <w:t xml:space="preserve">, deverá ter um </w:t>
      </w:r>
      <w:r w:rsidRPr="00C31100">
        <w:rPr>
          <w:rStyle w:val="eop"/>
          <w:rFonts w:ascii="Calibri" w:hAnsi="Calibri" w:cs="Calibri"/>
          <w:b/>
          <w:bCs/>
          <w:sz w:val="22"/>
          <w:szCs w:val="22"/>
        </w:rPr>
        <w:t>custo fixo</w:t>
      </w:r>
      <w:r>
        <w:rPr>
          <w:rStyle w:val="eop"/>
          <w:rFonts w:ascii="Calibri" w:hAnsi="Calibri" w:cs="Calibri"/>
          <w:sz w:val="22"/>
          <w:szCs w:val="22"/>
        </w:rPr>
        <w:t xml:space="preserve"> </w:t>
      </w:r>
      <w:r w:rsidR="005D542C">
        <w:rPr>
          <w:rStyle w:val="eop"/>
          <w:rFonts w:ascii="Calibri" w:hAnsi="Calibri" w:cs="Calibri"/>
          <w:sz w:val="22"/>
          <w:szCs w:val="22"/>
        </w:rPr>
        <w:t xml:space="preserve">(folha de pagamento, aluguel, manutenção, etc.) </w:t>
      </w:r>
      <w:r>
        <w:rPr>
          <w:rStyle w:val="eop"/>
          <w:rFonts w:ascii="Calibri" w:hAnsi="Calibri" w:cs="Calibri"/>
          <w:sz w:val="22"/>
          <w:szCs w:val="22"/>
        </w:rPr>
        <w:t xml:space="preserve">menor que 60 mil. </w:t>
      </w:r>
      <w:r w:rsidR="0080209B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80209B">
        <w:rPr>
          <w:rStyle w:val="eop"/>
          <w:rFonts w:ascii="Calibri" w:hAnsi="Calibri" w:cs="Calibri"/>
          <w:sz w:val="22"/>
          <w:szCs w:val="22"/>
          <w:u w:val="single"/>
        </w:rPr>
        <w:t xml:space="preserve">E </w:t>
      </w:r>
      <w:r w:rsidR="00C31100">
        <w:rPr>
          <w:rStyle w:val="eop"/>
          <w:rFonts w:ascii="Calibri" w:hAnsi="Calibri" w:cs="Calibri"/>
          <w:sz w:val="22"/>
          <w:szCs w:val="22"/>
          <w:u w:val="single"/>
        </w:rPr>
        <w:t xml:space="preserve">se </w:t>
      </w:r>
      <w:r w:rsidR="0080209B">
        <w:rPr>
          <w:rStyle w:val="eop"/>
          <w:rFonts w:ascii="Calibri" w:hAnsi="Calibri" w:cs="Calibri"/>
          <w:sz w:val="22"/>
          <w:szCs w:val="22"/>
          <w:u w:val="single"/>
        </w:rPr>
        <w:t xml:space="preserve">for maior que 60 mil, teremos </w:t>
      </w:r>
      <w:r w:rsidR="00C31100">
        <w:rPr>
          <w:rStyle w:val="eop"/>
          <w:rFonts w:ascii="Calibri" w:hAnsi="Calibri" w:cs="Calibri"/>
          <w:sz w:val="22"/>
          <w:szCs w:val="22"/>
          <w:u w:val="single"/>
        </w:rPr>
        <w:t>que colocar dinheiro de nosso bolso</w:t>
      </w:r>
      <w:r w:rsidR="0080209B">
        <w:rPr>
          <w:rStyle w:val="eop"/>
          <w:rFonts w:ascii="Calibri" w:hAnsi="Calibri" w:cs="Calibri"/>
          <w:sz w:val="22"/>
          <w:szCs w:val="22"/>
          <w:u w:val="single"/>
        </w:rPr>
        <w:t>.</w:t>
      </w:r>
      <w:r w:rsidR="005D542C" w:rsidRPr="005D542C">
        <w:rPr>
          <w:rStyle w:val="eop"/>
          <w:rFonts w:ascii="Calibri" w:hAnsi="Calibri" w:cs="Calibri"/>
          <w:sz w:val="22"/>
          <w:szCs w:val="22"/>
        </w:rPr>
        <w:t xml:space="preserve"> Depois de pagar tudo isto, sobra para o bolso do dono.</w:t>
      </w:r>
    </w:p>
    <w:p w14:paraId="4DFC4CFA" w14:textId="6321E10B" w:rsidR="00916278" w:rsidRDefault="00916278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5C3551D" w14:textId="2460790A" w:rsidR="00916278" w:rsidRDefault="00C3110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Se calcularmos a margem total da empresa no período, podemos saber avaliar a situação da empresa e repensar cada produto, se houver necessidade.</w:t>
      </w:r>
    </w:p>
    <w:p w14:paraId="2410318D" w14:textId="1C49BB8D" w:rsidR="00C31100" w:rsidRDefault="00C3110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3ACD515" w14:textId="2EC3F083" w:rsidR="00C31100" w:rsidRDefault="00C3110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Portanto, precisamos inicialmente calcular o Margem de contribuição geral da empresa e por produto.</w:t>
      </w:r>
      <w:r w:rsidR="00B807B1">
        <w:rPr>
          <w:rStyle w:val="eop"/>
          <w:rFonts w:ascii="Calibri" w:hAnsi="Calibri" w:cs="Calibri"/>
          <w:sz w:val="22"/>
          <w:szCs w:val="22"/>
        </w:rPr>
        <w:t xml:space="preserve"> Se tivermos apenas um produto, é o mesmo.</w:t>
      </w:r>
    </w:p>
    <w:p w14:paraId="067CA302" w14:textId="6DA8F8B9" w:rsidR="00C31100" w:rsidRDefault="00C3110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65AC7E6" w14:textId="55868DFE" w:rsidR="00394299" w:rsidRDefault="00394299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Ao determinar o valor da margem de contribuição total da empresa, podemos saber se, em função do </w:t>
      </w:r>
      <w:r w:rsidR="00EB071F">
        <w:rPr>
          <w:rStyle w:val="eop"/>
          <w:rFonts w:ascii="Calibri" w:hAnsi="Calibri" w:cs="Calibri"/>
          <w:sz w:val="22"/>
          <w:szCs w:val="22"/>
        </w:rPr>
        <w:t>custo fixo da</w:t>
      </w:r>
      <w:r>
        <w:rPr>
          <w:rStyle w:val="eop"/>
          <w:rFonts w:ascii="Calibri" w:hAnsi="Calibri" w:cs="Calibri"/>
          <w:sz w:val="22"/>
          <w:szCs w:val="22"/>
        </w:rPr>
        <w:t xml:space="preserve"> empresa, podemos </w:t>
      </w:r>
      <w:r w:rsidR="00EB071F">
        <w:rPr>
          <w:rStyle w:val="eop"/>
          <w:rFonts w:ascii="Calibri" w:hAnsi="Calibri" w:cs="Calibri"/>
          <w:sz w:val="22"/>
          <w:szCs w:val="22"/>
        </w:rPr>
        <w:t>dar continuidade</w:t>
      </w:r>
      <w:r>
        <w:rPr>
          <w:rStyle w:val="eop"/>
          <w:rFonts w:ascii="Calibri" w:hAnsi="Calibri" w:cs="Calibri"/>
          <w:sz w:val="22"/>
          <w:szCs w:val="22"/>
        </w:rPr>
        <w:t xml:space="preserve"> da empresa.</w:t>
      </w:r>
    </w:p>
    <w:p w14:paraId="26023685" w14:textId="77777777" w:rsidR="00340E90" w:rsidRDefault="00340E9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E8B88B1" w14:textId="3DF25FB6" w:rsidR="00394299" w:rsidRDefault="00394299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Em seguida, podemos avaliar a margem de cada produto e refletir a continuidade </w:t>
      </w:r>
      <w:r w:rsidR="00EB071F">
        <w:rPr>
          <w:rStyle w:val="eop"/>
          <w:rFonts w:ascii="Calibri" w:hAnsi="Calibri" w:cs="Calibri"/>
          <w:sz w:val="22"/>
          <w:szCs w:val="22"/>
        </w:rPr>
        <w:t xml:space="preserve">de </w:t>
      </w:r>
      <w:r w:rsidR="00261498">
        <w:rPr>
          <w:rStyle w:val="eop"/>
          <w:rFonts w:ascii="Calibri" w:hAnsi="Calibri" w:cs="Calibri"/>
          <w:sz w:val="22"/>
          <w:szCs w:val="22"/>
        </w:rPr>
        <w:t xml:space="preserve">alguns </w:t>
      </w:r>
      <w:r w:rsidR="00EB071F">
        <w:rPr>
          <w:rStyle w:val="eop"/>
          <w:rFonts w:ascii="Calibri" w:hAnsi="Calibri" w:cs="Calibri"/>
          <w:sz w:val="22"/>
          <w:szCs w:val="22"/>
        </w:rPr>
        <w:t>produtos com margem menores e com pouco volume de venda</w:t>
      </w:r>
      <w:r>
        <w:rPr>
          <w:rStyle w:val="eop"/>
          <w:rFonts w:ascii="Calibri" w:hAnsi="Calibri" w:cs="Calibri"/>
          <w:sz w:val="22"/>
          <w:szCs w:val="22"/>
        </w:rPr>
        <w:t>.</w:t>
      </w:r>
    </w:p>
    <w:p w14:paraId="164EA954" w14:textId="62C2B7AE" w:rsidR="00340E90" w:rsidRDefault="00340E9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30D88F1" w14:textId="2AAA3DB2" w:rsidR="00340E90" w:rsidRDefault="00340E9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A margem de contribuição unitária vai mostrar o quanto cada unidade vendida de cada produto vai contribuir para pagar </w:t>
      </w:r>
      <w:r w:rsidR="00A9444E">
        <w:rPr>
          <w:rStyle w:val="eop"/>
          <w:rFonts w:ascii="Calibri" w:hAnsi="Calibri" w:cs="Calibri"/>
          <w:sz w:val="22"/>
          <w:szCs w:val="22"/>
        </w:rPr>
        <w:t>os custos</w:t>
      </w:r>
      <w:r>
        <w:rPr>
          <w:rStyle w:val="eop"/>
          <w:rFonts w:ascii="Calibri" w:hAnsi="Calibri" w:cs="Calibri"/>
          <w:sz w:val="22"/>
          <w:szCs w:val="22"/>
        </w:rPr>
        <w:t xml:space="preserve"> fixos.</w:t>
      </w:r>
    </w:p>
    <w:p w14:paraId="69BC3966" w14:textId="77777777" w:rsidR="00340E90" w:rsidRDefault="00340E9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D99C887" w14:textId="78AF6A77" w:rsidR="00B71D39" w:rsidRDefault="00B71D39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Depois, podemos segmentar por loja e avaliar a situação de cada loja.</w:t>
      </w:r>
    </w:p>
    <w:p w14:paraId="26C3B629" w14:textId="77777777" w:rsidR="00340E90" w:rsidRDefault="00340E9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C944F7D" w14:textId="74F2EEE5" w:rsidR="00382D6D" w:rsidRDefault="00382D6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E para finalizar a aula, podemos fazer uma visualização para mostrar o top </w:t>
      </w:r>
      <w:r w:rsidR="00AF619C">
        <w:rPr>
          <w:rStyle w:val="eop"/>
          <w:rFonts w:ascii="Calibri" w:hAnsi="Calibri" w:cs="Calibri"/>
          <w:sz w:val="22"/>
          <w:szCs w:val="22"/>
        </w:rPr>
        <w:t>Five</w:t>
      </w:r>
      <w:r>
        <w:rPr>
          <w:rStyle w:val="eop"/>
          <w:rFonts w:ascii="Calibri" w:hAnsi="Calibri" w:cs="Calibri"/>
          <w:sz w:val="22"/>
          <w:szCs w:val="22"/>
        </w:rPr>
        <w:t xml:space="preserve"> produtos em vendas</w:t>
      </w:r>
      <w:r w:rsidR="00261498">
        <w:rPr>
          <w:rStyle w:val="eop"/>
          <w:rFonts w:ascii="Calibri" w:hAnsi="Calibri" w:cs="Calibri"/>
          <w:sz w:val="22"/>
          <w:szCs w:val="22"/>
        </w:rPr>
        <w:t xml:space="preserve"> (poderíamos também avaliar os produtos em relação a vendas e quantidade em um gráfico conjunto).</w:t>
      </w:r>
    </w:p>
    <w:p w14:paraId="711669CA" w14:textId="77777777" w:rsidR="00B71D39" w:rsidRDefault="00B71D39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9EE0502" w14:textId="6DC6129F" w:rsidR="008B4FE9" w:rsidRDefault="008B4FE9" w:rsidP="008B4FE9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  <w:r w:rsidRPr="00463129">
        <w:rPr>
          <w:rStyle w:val="normaltextrun"/>
          <w:b/>
          <w:bCs/>
        </w:rPr>
        <w:t>Relatórios 1– Dashboard Gestão de estoque:</w:t>
      </w:r>
      <w:r w:rsidR="00386B09">
        <w:rPr>
          <w:rStyle w:val="normaltextrun"/>
          <w:b/>
          <w:bCs/>
        </w:rPr>
        <w:t xml:space="preserve">  (EM SALA DE AULA)</w:t>
      </w:r>
    </w:p>
    <w:p w14:paraId="3831CAAA" w14:textId="13F1D5B1" w:rsidR="00C20F89" w:rsidRPr="00463129" w:rsidRDefault="00C20F89" w:rsidP="008B4FE9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</w:rPr>
        <w:t>Para alguns gráficos é necessário carregar no seu PBI</w:t>
      </w:r>
      <w:r w:rsidR="00FB5AB2">
        <w:rPr>
          <w:rStyle w:val="normaltextrun"/>
        </w:rPr>
        <w:t>. Para isto deve estar logado em sua conta do PBI.</w:t>
      </w:r>
    </w:p>
    <w:p w14:paraId="1B431384" w14:textId="3183158D" w:rsidR="008B4FE9" w:rsidRPr="00386B09" w:rsidRDefault="008B4FE9" w:rsidP="008B4FE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yellow"/>
        </w:rPr>
      </w:pPr>
      <w:r w:rsidRPr="00386B09">
        <w:rPr>
          <w:rStyle w:val="normaltextrun"/>
          <w:b/>
          <w:bCs/>
          <w:highlight w:val="yellow"/>
        </w:rPr>
        <w:t>Gráfico 1</w:t>
      </w:r>
      <w:r w:rsidRPr="00386B09">
        <w:rPr>
          <w:rStyle w:val="normaltextrun"/>
          <w:highlight w:val="yellow"/>
        </w:rPr>
        <w:t xml:space="preserve"> – Margem por produto - </w:t>
      </w:r>
      <w:r w:rsidR="001036D4" w:rsidRPr="00386B09">
        <w:rPr>
          <w:rStyle w:val="normaltextrun"/>
          <w:highlight w:val="yellow"/>
        </w:rPr>
        <w:t>u</w:t>
      </w:r>
      <w:r w:rsidRPr="00386B09">
        <w:rPr>
          <w:rStyle w:val="normaltextrun"/>
          <w:highlight w:val="yellow"/>
        </w:rPr>
        <w:t>sar medida</w:t>
      </w:r>
      <w:r w:rsidR="00394299" w:rsidRPr="00386B09">
        <w:rPr>
          <w:rStyle w:val="normaltextrun"/>
          <w:highlight w:val="yellow"/>
        </w:rPr>
        <w:t xml:space="preserve"> – gráfico </w:t>
      </w:r>
      <w:r w:rsidR="00ED762D" w:rsidRPr="00386B09">
        <w:rPr>
          <w:rStyle w:val="normaltextrun"/>
          <w:highlight w:val="yellow"/>
        </w:rPr>
        <w:t>de coluna clusterizado</w:t>
      </w:r>
    </w:p>
    <w:p w14:paraId="7750771B" w14:textId="73290D99" w:rsidR="008B4FE9" w:rsidRPr="00386B09" w:rsidRDefault="008B4FE9" w:rsidP="008B4FE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yellow"/>
        </w:rPr>
      </w:pPr>
      <w:r w:rsidRPr="00386B09">
        <w:rPr>
          <w:rStyle w:val="normaltextrun"/>
          <w:b/>
          <w:bCs/>
          <w:highlight w:val="yellow"/>
        </w:rPr>
        <w:t>Gráfico 2</w:t>
      </w:r>
      <w:r w:rsidRPr="00386B09">
        <w:rPr>
          <w:rStyle w:val="normaltextrun"/>
          <w:highlight w:val="yellow"/>
        </w:rPr>
        <w:t xml:space="preserve"> - Estoque </w:t>
      </w:r>
      <w:r w:rsidR="001036D4" w:rsidRPr="00386B09">
        <w:rPr>
          <w:rStyle w:val="normaltextrun"/>
          <w:highlight w:val="yellow"/>
        </w:rPr>
        <w:t xml:space="preserve">dos produtos </w:t>
      </w:r>
      <w:r w:rsidRPr="00386B09">
        <w:rPr>
          <w:rStyle w:val="normaltextrun"/>
          <w:highlight w:val="yellow"/>
        </w:rPr>
        <w:t xml:space="preserve">com </w:t>
      </w:r>
      <w:r w:rsidR="00ED762D" w:rsidRPr="00386B09">
        <w:rPr>
          <w:rStyle w:val="normaltextrun"/>
          <w:highlight w:val="yellow"/>
        </w:rPr>
        <w:t>imagem - Gráfico tipo simple image</w:t>
      </w:r>
      <w:r w:rsidR="00C20F89" w:rsidRPr="00386B09">
        <w:rPr>
          <w:rStyle w:val="normaltextrun"/>
          <w:highlight w:val="yellow"/>
        </w:rPr>
        <w:t xml:space="preserve">. </w:t>
      </w:r>
    </w:p>
    <w:p w14:paraId="0230C9A5" w14:textId="4F6D5DEA" w:rsidR="00C31100" w:rsidRPr="00386B09" w:rsidRDefault="00C31100" w:rsidP="008B4FE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yellow"/>
        </w:rPr>
      </w:pPr>
      <w:r w:rsidRPr="00386B09">
        <w:rPr>
          <w:rStyle w:val="normaltextrun"/>
          <w:b/>
          <w:bCs/>
          <w:highlight w:val="yellow"/>
        </w:rPr>
        <w:t>Gráfico 3</w:t>
      </w:r>
      <w:r w:rsidRPr="00386B09">
        <w:rPr>
          <w:rStyle w:val="normaltextrun"/>
          <w:highlight w:val="yellow"/>
        </w:rPr>
        <w:t xml:space="preserve"> – Margem </w:t>
      </w:r>
      <w:r w:rsidR="001036D4" w:rsidRPr="00386B09">
        <w:rPr>
          <w:rStyle w:val="normaltextrun"/>
          <w:highlight w:val="yellow"/>
        </w:rPr>
        <w:t xml:space="preserve">de contribuição </w:t>
      </w:r>
      <w:r w:rsidRPr="00386B09">
        <w:rPr>
          <w:rStyle w:val="normaltextrun"/>
          <w:highlight w:val="yellow"/>
        </w:rPr>
        <w:t>total da empresa</w:t>
      </w:r>
      <w:r w:rsidR="00394299" w:rsidRPr="00386B09">
        <w:rPr>
          <w:rStyle w:val="normaltextrun"/>
          <w:highlight w:val="yellow"/>
        </w:rPr>
        <w:t xml:space="preserve"> - </w:t>
      </w:r>
      <w:r w:rsidR="00ED762D" w:rsidRPr="00386B09">
        <w:rPr>
          <w:rStyle w:val="normaltextrun"/>
          <w:highlight w:val="yellow"/>
        </w:rPr>
        <w:t>cartão</w:t>
      </w:r>
    </w:p>
    <w:p w14:paraId="64F643F0" w14:textId="58A42C5A" w:rsidR="008B4FE9" w:rsidRPr="00386B09" w:rsidRDefault="008B4FE9" w:rsidP="008B4FE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yellow"/>
        </w:rPr>
      </w:pPr>
      <w:r w:rsidRPr="00386B09">
        <w:rPr>
          <w:rStyle w:val="normaltextrun"/>
          <w:b/>
          <w:bCs/>
          <w:highlight w:val="yellow"/>
        </w:rPr>
        <w:t xml:space="preserve">Gráfico </w:t>
      </w:r>
      <w:r w:rsidR="00C31100" w:rsidRPr="00386B09">
        <w:rPr>
          <w:rStyle w:val="normaltextrun"/>
          <w:b/>
          <w:bCs/>
          <w:highlight w:val="yellow"/>
        </w:rPr>
        <w:t>4</w:t>
      </w:r>
      <w:r w:rsidR="00C31100" w:rsidRPr="00386B09">
        <w:rPr>
          <w:rStyle w:val="normaltextrun"/>
          <w:highlight w:val="yellow"/>
        </w:rPr>
        <w:t xml:space="preserve"> -</w:t>
      </w:r>
      <w:r w:rsidRPr="00386B09">
        <w:rPr>
          <w:rStyle w:val="normaltextrun"/>
          <w:highlight w:val="yellow"/>
        </w:rPr>
        <w:t xml:space="preserve"> Segmentação por </w:t>
      </w:r>
      <w:r w:rsidR="00394299" w:rsidRPr="00386B09">
        <w:rPr>
          <w:rStyle w:val="normaltextrun"/>
          <w:highlight w:val="yellow"/>
        </w:rPr>
        <w:t>loja</w:t>
      </w:r>
      <w:r w:rsidR="00ED762D" w:rsidRPr="00386B09">
        <w:rPr>
          <w:rStyle w:val="normaltextrun"/>
          <w:highlight w:val="yellow"/>
        </w:rPr>
        <w:t xml:space="preserve"> para discutir a contribuição por loja – tipo de segmentação de dados </w:t>
      </w:r>
    </w:p>
    <w:p w14:paraId="4E9B4F74" w14:textId="6C62226A" w:rsidR="008B4FE9" w:rsidRPr="00386B09" w:rsidRDefault="008B4FE9" w:rsidP="008B4FE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yellow"/>
        </w:rPr>
      </w:pPr>
      <w:r w:rsidRPr="00386B09">
        <w:rPr>
          <w:rStyle w:val="normaltextrun"/>
          <w:b/>
          <w:bCs/>
          <w:highlight w:val="yellow"/>
        </w:rPr>
        <w:t>Gráfico 5</w:t>
      </w:r>
      <w:r w:rsidRPr="00386B09">
        <w:rPr>
          <w:rStyle w:val="normaltextrun"/>
          <w:highlight w:val="yellow"/>
        </w:rPr>
        <w:t xml:space="preserve"> – </w:t>
      </w:r>
      <w:r w:rsidR="00ED762D" w:rsidRPr="00386B09">
        <w:rPr>
          <w:rStyle w:val="normaltextrun"/>
          <w:highlight w:val="yellow"/>
        </w:rPr>
        <w:t>Top Five produtos em vendas</w:t>
      </w:r>
      <w:r w:rsidRPr="00386B09">
        <w:rPr>
          <w:rStyle w:val="normaltextrun"/>
          <w:highlight w:val="yellow"/>
        </w:rPr>
        <w:t xml:space="preserve"> </w:t>
      </w:r>
      <w:r w:rsidR="00ED762D" w:rsidRPr="00386B09">
        <w:rPr>
          <w:rStyle w:val="normaltextrun"/>
          <w:highlight w:val="yellow"/>
        </w:rPr>
        <w:t>–</w:t>
      </w:r>
      <w:r w:rsidRPr="00386B09">
        <w:rPr>
          <w:rStyle w:val="normaltextrun"/>
          <w:highlight w:val="yellow"/>
        </w:rPr>
        <w:t xml:space="preserve"> Filtro</w:t>
      </w:r>
      <w:r w:rsidR="00ED762D" w:rsidRPr="00386B09">
        <w:rPr>
          <w:rStyle w:val="normaltextrun"/>
          <w:highlight w:val="yellow"/>
        </w:rPr>
        <w:t xml:space="preserve"> – gráfico tipo tabela</w:t>
      </w:r>
    </w:p>
    <w:p w14:paraId="058F6729" w14:textId="77777777" w:rsidR="000E12A2" w:rsidRDefault="000E12A2" w:rsidP="00CC1CFC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</w:p>
    <w:p w14:paraId="1996D29B" w14:textId="5FC22BF2" w:rsidR="00CC1CFC" w:rsidRDefault="00CC1CFC" w:rsidP="00CC1CFC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  <w:r w:rsidRPr="00463129">
        <w:rPr>
          <w:rStyle w:val="normaltextrun"/>
          <w:b/>
          <w:bCs/>
        </w:rPr>
        <w:t>Relatórios 2 – Dashboard: Continuando o mesmo dashboard</w:t>
      </w:r>
      <w:r>
        <w:rPr>
          <w:rStyle w:val="normaltextrun"/>
          <w:b/>
          <w:bCs/>
        </w:rPr>
        <w:t xml:space="preserve"> (Homework – para casa)</w:t>
      </w:r>
      <w:r w:rsidR="00386B09">
        <w:rPr>
          <w:rStyle w:val="normaltextrun"/>
          <w:b/>
          <w:bCs/>
        </w:rPr>
        <w:t xml:space="preserve"> (EM CASA)</w:t>
      </w:r>
    </w:p>
    <w:p w14:paraId="63E19E42" w14:textId="6E89FD4B" w:rsidR="00C31100" w:rsidRPr="00386B09" w:rsidRDefault="00C31100" w:rsidP="00C31100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green"/>
        </w:rPr>
      </w:pPr>
      <w:r w:rsidRPr="00386B09">
        <w:rPr>
          <w:rStyle w:val="normaltextrun"/>
          <w:b/>
          <w:bCs/>
          <w:highlight w:val="green"/>
        </w:rPr>
        <w:t>Gráfico 6</w:t>
      </w:r>
      <w:r w:rsidRPr="00386B09">
        <w:rPr>
          <w:rStyle w:val="normaltextrun"/>
          <w:highlight w:val="green"/>
        </w:rPr>
        <w:t xml:space="preserve"> - Árvore hierárquica </w:t>
      </w:r>
      <w:r w:rsidR="00ED762D" w:rsidRPr="00386B09">
        <w:rPr>
          <w:rStyle w:val="normaltextrun"/>
          <w:highlight w:val="green"/>
        </w:rPr>
        <w:t>para ver os produtos por loja e seu estoque – tipo árvore hierárquica</w:t>
      </w:r>
    </w:p>
    <w:p w14:paraId="025631FC" w14:textId="253D51A7" w:rsidR="00ED762D" w:rsidRPr="00386B09" w:rsidRDefault="00CB44A1" w:rsidP="00ED762D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green"/>
        </w:rPr>
      </w:pPr>
      <w:r w:rsidRPr="00386B09">
        <w:rPr>
          <w:rStyle w:val="normaltextrun"/>
          <w:b/>
          <w:bCs/>
          <w:highlight w:val="green"/>
        </w:rPr>
        <w:t>Gráfico</w:t>
      </w:r>
      <w:r w:rsidRPr="00386B09"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highlight w:val="green"/>
        </w:rPr>
        <w:t xml:space="preserve"> </w:t>
      </w:r>
      <w:r w:rsidR="00C31100" w:rsidRPr="00386B09"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highlight w:val="green"/>
        </w:rPr>
        <w:t xml:space="preserve">7 </w:t>
      </w:r>
      <w:r w:rsidR="00C31100" w:rsidRPr="00386B09">
        <w:rPr>
          <w:rStyle w:val="normaltextrun"/>
          <w:rFonts w:ascii="Calibri" w:hAnsi="Calibri" w:cs="Calibri"/>
          <w:sz w:val="22"/>
          <w:szCs w:val="22"/>
          <w:highlight w:val="green"/>
        </w:rPr>
        <w:t>-</w:t>
      </w:r>
      <w:r w:rsidRPr="00386B09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</w:t>
      </w:r>
      <w:r w:rsidRPr="00386B09">
        <w:rPr>
          <w:rStyle w:val="normaltextrun"/>
          <w:highlight w:val="green"/>
        </w:rPr>
        <w:t>Segmentação</w:t>
      </w:r>
      <w:r w:rsidR="00CC1CFC" w:rsidRPr="00386B09">
        <w:rPr>
          <w:rStyle w:val="normaltextrun"/>
          <w:highlight w:val="green"/>
        </w:rPr>
        <w:t xml:space="preserve"> por</w:t>
      </w:r>
      <w:r w:rsidR="00ED762D" w:rsidRPr="00386B09">
        <w:rPr>
          <w:rStyle w:val="normaltextrun"/>
          <w:highlight w:val="green"/>
        </w:rPr>
        <w:t xml:space="preserve"> categoria para discutir a contribuição por categoria - tipo de segmentação de dados</w:t>
      </w:r>
    </w:p>
    <w:p w14:paraId="6EA67FFA" w14:textId="3DF3B416" w:rsidR="00CC1CFC" w:rsidRPr="00386B09" w:rsidRDefault="00CB44A1" w:rsidP="00CC1CFC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  <w:highlight w:val="green"/>
        </w:rPr>
      </w:pPr>
      <w:r w:rsidRPr="00386B09">
        <w:rPr>
          <w:rStyle w:val="normaltextrun"/>
          <w:b/>
          <w:bCs/>
          <w:highlight w:val="green"/>
        </w:rPr>
        <w:t>Gráfico</w:t>
      </w:r>
      <w:r w:rsidR="001210D2" w:rsidRPr="00386B09">
        <w:rPr>
          <w:rStyle w:val="normaltextrun"/>
          <w:b/>
          <w:bCs/>
          <w:highlight w:val="green"/>
        </w:rPr>
        <w:t xml:space="preserve"> </w:t>
      </w:r>
      <w:r w:rsidR="00C31100" w:rsidRPr="00386B09">
        <w:rPr>
          <w:rStyle w:val="normaltextrun"/>
          <w:b/>
          <w:bCs/>
          <w:highlight w:val="green"/>
        </w:rPr>
        <w:t>8</w:t>
      </w:r>
      <w:r w:rsidR="00CC1CFC" w:rsidRPr="00386B09">
        <w:rPr>
          <w:rStyle w:val="normaltextrun"/>
          <w:highlight w:val="green"/>
        </w:rPr>
        <w:t xml:space="preserve"> - Gráfico velocímetro com formatação condicional</w:t>
      </w:r>
      <w:r w:rsidR="00ED762D" w:rsidRPr="00386B09">
        <w:rPr>
          <w:rStyle w:val="normaltextrun"/>
          <w:highlight w:val="green"/>
        </w:rPr>
        <w:t xml:space="preserve"> com relação ao percentual da devolução</w:t>
      </w:r>
      <w:r w:rsidR="00824944" w:rsidRPr="00386B09">
        <w:rPr>
          <w:rStyle w:val="normaltextrun"/>
          <w:highlight w:val="green"/>
        </w:rPr>
        <w:t xml:space="preserve"> dos produtos</w:t>
      </w:r>
      <w:r w:rsidR="00ED762D" w:rsidRPr="00386B09">
        <w:rPr>
          <w:rStyle w:val="normaltextrun"/>
          <w:highlight w:val="green"/>
        </w:rPr>
        <w:t>. Gráfico tipo Indicador</w:t>
      </w:r>
    </w:p>
    <w:p w14:paraId="00E02C67" w14:textId="331413A8" w:rsidR="008F76B7" w:rsidRDefault="008F76B7" w:rsidP="008F76B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8443BE6" w14:textId="49104E96" w:rsidR="001D4420" w:rsidRDefault="008F76B7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Já atualizou </w:t>
      </w:r>
      <w:r w:rsidR="00CB44A1">
        <w:rPr>
          <w:rStyle w:val="normaltextrun"/>
          <w:rFonts w:ascii="Calibri" w:hAnsi="Calibri" w:cs="Calibri"/>
          <w:sz w:val="22"/>
          <w:szCs w:val="22"/>
        </w:rPr>
        <w:t>o PowerBI</w:t>
      </w:r>
      <w:r w:rsidR="00CB44A1">
        <w:rPr>
          <w:rStyle w:val="eop"/>
          <w:rFonts w:ascii="Calibri" w:hAnsi="Calibri" w:cs="Calibri"/>
          <w:sz w:val="22"/>
          <w:szCs w:val="22"/>
        </w:rPr>
        <w:t>?</w:t>
      </w:r>
      <w:r w:rsidR="00874783">
        <w:rPr>
          <w:rStyle w:val="eop"/>
          <w:rFonts w:ascii="Calibri" w:hAnsi="Calibri" w:cs="Calibri"/>
          <w:sz w:val="22"/>
          <w:szCs w:val="22"/>
        </w:rPr>
        <w:t xml:space="preserve"> É sempre bom atualizar</w:t>
      </w:r>
      <w:r w:rsidR="00CC1CFC">
        <w:rPr>
          <w:rStyle w:val="eop"/>
          <w:rFonts w:ascii="Calibri" w:hAnsi="Calibri" w:cs="Calibri"/>
          <w:sz w:val="22"/>
          <w:szCs w:val="22"/>
        </w:rPr>
        <w:t xml:space="preserve"> e ter a versão mais nova em sua máquina. Não paga nada!</w:t>
      </w:r>
    </w:p>
    <w:p w14:paraId="58A7D69C" w14:textId="39E10360" w:rsidR="008F76B7" w:rsidRDefault="008F76B7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42889C3" w14:textId="77777777" w:rsidR="003E0474" w:rsidRDefault="008F76B7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44"/>
          <w:szCs w:val="44"/>
        </w:rPr>
      </w:pPr>
      <w:r w:rsidRPr="00463129">
        <w:rPr>
          <w:rStyle w:val="eop"/>
          <w:rFonts w:ascii="Calibri" w:hAnsi="Calibri" w:cs="Calibri"/>
          <w:b/>
          <w:bCs/>
          <w:sz w:val="44"/>
          <w:szCs w:val="44"/>
        </w:rPr>
        <w:t>ETAPA TRANSFORMAÇÃO</w:t>
      </w:r>
    </w:p>
    <w:p w14:paraId="084B5883" w14:textId="3DA3D0E8" w:rsidR="008F76B7" w:rsidRDefault="008F76B7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(se desejar pular esta etapa</w:t>
      </w:r>
      <w:r w:rsidR="00B13B43">
        <w:rPr>
          <w:rStyle w:val="eop"/>
          <w:rFonts w:ascii="Calibri" w:hAnsi="Calibri" w:cs="Calibri"/>
          <w:sz w:val="22"/>
          <w:szCs w:val="22"/>
        </w:rPr>
        <w:t xml:space="preserve"> OU CHEGOU ATRASADO(A) NA AULA</w:t>
      </w:r>
      <w:r>
        <w:rPr>
          <w:rStyle w:val="eop"/>
          <w:rFonts w:ascii="Calibri" w:hAnsi="Calibri" w:cs="Calibri"/>
          <w:sz w:val="22"/>
          <w:szCs w:val="22"/>
        </w:rPr>
        <w:t xml:space="preserve">, pegue o PBI já transformado </w:t>
      </w:r>
      <w:r w:rsidR="008936AF">
        <w:rPr>
          <w:rStyle w:val="eop"/>
          <w:rFonts w:ascii="Calibri" w:hAnsi="Calibri" w:cs="Calibri"/>
          <w:sz w:val="22"/>
          <w:szCs w:val="22"/>
        </w:rPr>
        <w:t>desta aula</w:t>
      </w:r>
      <w:r>
        <w:rPr>
          <w:rStyle w:val="eop"/>
          <w:rFonts w:ascii="Calibri" w:hAnsi="Calibri" w:cs="Calibri"/>
          <w:sz w:val="22"/>
          <w:szCs w:val="22"/>
        </w:rPr>
        <w:t>)</w:t>
      </w:r>
    </w:p>
    <w:p w14:paraId="7A6BB409" w14:textId="77777777" w:rsidR="008936AF" w:rsidRPr="00E37628" w:rsidRDefault="008936AF" w:rsidP="008936A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u w:val="single"/>
        </w:rPr>
      </w:pPr>
      <w:r>
        <w:rPr>
          <w:rStyle w:val="eop"/>
          <w:rFonts w:ascii="Calibri" w:hAnsi="Calibri" w:cs="Calibri"/>
          <w:sz w:val="22"/>
          <w:szCs w:val="22"/>
          <w:u w:val="single"/>
        </w:rPr>
        <w:t>O processo de normalização cria a partir de uma tabela bruta, tabelas fatos e dimensões relacionadas com uma repetição controlada (redundância).</w:t>
      </w:r>
    </w:p>
    <w:p w14:paraId="27404D69" w14:textId="5965EF51" w:rsidR="008F76B7" w:rsidRDefault="00CB2BCA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locar o seu número USP na planilha para gerar dados só para você (</w:t>
      </w:r>
      <w:r>
        <w:rPr>
          <w:rStyle w:val="normaltextrun"/>
          <w:rFonts w:ascii="Calibri" w:hAnsi="Calibri" w:cs="Calibri"/>
          <w:sz w:val="22"/>
          <w:szCs w:val="22"/>
        </w:rPr>
        <w:t>A</w:t>
      </w:r>
      <w:r w:rsidRPr="008936AF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ula03_PBI_dados.xlsx</w:t>
      </w: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)</w:t>
      </w:r>
    </w:p>
    <w:p w14:paraId="44D7B089" w14:textId="77777777" w:rsidR="00CB2BCA" w:rsidRDefault="00CB2BCA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CBABF7F" w14:textId="4EABF277" w:rsidR="001D4420" w:rsidRDefault="001D4420" w:rsidP="00251D96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</w:pPr>
      <w:r w:rsidRPr="00E25A3D">
        <w:rPr>
          <w:rStyle w:val="normaltextrun"/>
          <w:rFonts w:ascii="Calibri" w:hAnsi="Calibri" w:cs="Calibri"/>
          <w:b/>
          <w:bCs/>
          <w:sz w:val="22"/>
          <w:szCs w:val="22"/>
        </w:rPr>
        <w:t>Obter dados</w:t>
      </w:r>
      <w:r>
        <w:rPr>
          <w:rStyle w:val="normaltextrun"/>
          <w:rFonts w:ascii="Calibri" w:hAnsi="Calibri" w:cs="Calibri"/>
          <w:sz w:val="22"/>
          <w:szCs w:val="22"/>
        </w:rPr>
        <w:t xml:space="preserve"> (Excel com duas planilhas – Estoque e produtos). </w:t>
      </w:r>
      <w:r w:rsidR="00E25A3D">
        <w:rPr>
          <w:rStyle w:val="normaltextrun"/>
          <w:rFonts w:ascii="Calibri" w:hAnsi="Calibri" w:cs="Calibri"/>
          <w:sz w:val="22"/>
          <w:szCs w:val="22"/>
        </w:rPr>
        <w:t>O a</w:t>
      </w:r>
      <w:r>
        <w:rPr>
          <w:rStyle w:val="normaltextrun"/>
          <w:rFonts w:ascii="Calibri" w:hAnsi="Calibri" w:cs="Calibri"/>
          <w:sz w:val="22"/>
          <w:szCs w:val="22"/>
        </w:rPr>
        <w:t>rquivo chama</w:t>
      </w:r>
      <w:r w:rsidR="00E25A3D">
        <w:rPr>
          <w:rStyle w:val="normaltextrun"/>
          <w:rFonts w:ascii="Calibri" w:hAnsi="Calibri" w:cs="Calibri"/>
          <w:sz w:val="22"/>
          <w:szCs w:val="22"/>
        </w:rPr>
        <w:t>: A</w:t>
      </w:r>
      <w:r w:rsidR="008936AF" w:rsidRPr="008936AF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ula03_PBI_dados.xlsx</w:t>
      </w:r>
      <w:r w:rsidR="002C79A8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)</w:t>
      </w:r>
    </w:p>
    <w:p w14:paraId="135135EB" w14:textId="56F91CCC" w:rsidR="001D4420" w:rsidRDefault="001D4420" w:rsidP="00CA147E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arcar </w:t>
      </w:r>
      <w:r w:rsidR="00F71405">
        <w:rPr>
          <w:rStyle w:val="normaltextrun"/>
          <w:rFonts w:ascii="Calibri" w:hAnsi="Calibri" w:cs="Calibri"/>
          <w:sz w:val="22"/>
          <w:szCs w:val="22"/>
        </w:rPr>
        <w:t>d</w:t>
      </w:r>
      <w:r>
        <w:rPr>
          <w:rStyle w:val="spellingerror"/>
          <w:rFonts w:ascii="Calibri" w:hAnsi="Calibri" w:cs="Calibri"/>
          <w:sz w:val="22"/>
          <w:szCs w:val="22"/>
        </w:rPr>
        <w:t>Produto</w:t>
      </w:r>
      <w:r>
        <w:rPr>
          <w:rStyle w:val="normaltextrun"/>
          <w:rFonts w:ascii="Calibri" w:hAnsi="Calibri" w:cs="Calibri"/>
          <w:sz w:val="22"/>
          <w:szCs w:val="22"/>
        </w:rPr>
        <w:t> e </w:t>
      </w:r>
      <w:r w:rsidR="00F71405">
        <w:rPr>
          <w:rStyle w:val="normaltextrun"/>
          <w:rFonts w:ascii="Calibri" w:hAnsi="Calibri" w:cs="Calibri"/>
          <w:sz w:val="22"/>
          <w:szCs w:val="22"/>
        </w:rPr>
        <w:t>f</w:t>
      </w:r>
      <w:r>
        <w:rPr>
          <w:rStyle w:val="spellingerror"/>
          <w:rFonts w:ascii="Calibri" w:hAnsi="Calibri" w:cs="Calibri"/>
          <w:sz w:val="22"/>
          <w:szCs w:val="22"/>
        </w:rPr>
        <w:t>Estoque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 w:rsidR="00CB2BCA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CB2BCA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(as demais,  não precisa</w:t>
      </w:r>
      <w:r w:rsidR="00CB2BCA">
        <w:rPr>
          <w:rStyle w:val="normaltextrun"/>
          <w:rFonts w:ascii="Calibri" w:hAnsi="Calibri" w:cs="Calibri"/>
          <w:sz w:val="22"/>
          <w:szCs w:val="22"/>
        </w:rPr>
        <w:t xml:space="preserve">) </w:t>
      </w:r>
      <w:r>
        <w:rPr>
          <w:rStyle w:val="normaltextrun"/>
          <w:rFonts w:ascii="Calibri" w:hAnsi="Calibri" w:cs="Calibri"/>
          <w:sz w:val="22"/>
          <w:szCs w:val="22"/>
        </w:rPr>
        <w:t xml:space="preserve">e </w:t>
      </w:r>
      <w:r w:rsidR="008936AF">
        <w:rPr>
          <w:rStyle w:val="normaltextrun"/>
          <w:rFonts w:ascii="Calibri" w:hAnsi="Calibri" w:cs="Calibri"/>
          <w:sz w:val="22"/>
          <w:szCs w:val="22"/>
        </w:rPr>
        <w:t xml:space="preserve">clicar em </w:t>
      </w:r>
      <w:r w:rsidRPr="00FC2A72"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highlight w:val="yellow"/>
        </w:rPr>
        <w:t>transformar Dado</w:t>
      </w:r>
      <w:r w:rsidR="008936AF" w:rsidRPr="00FC2A72"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highlight w:val="yellow"/>
        </w:rPr>
        <w:t>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81D786" w14:textId="5179043E" w:rsidR="00CA147E" w:rsidRPr="008824D0" w:rsidRDefault="00CA147E" w:rsidP="00CA14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8824D0">
        <w:rPr>
          <w:rStyle w:val="eop"/>
          <w:rFonts w:ascii="Calibri" w:hAnsi="Calibri" w:cs="Calibri"/>
          <w:sz w:val="22"/>
          <w:szCs w:val="22"/>
        </w:rPr>
        <w:t>Opa!</w:t>
      </w:r>
    </w:p>
    <w:p w14:paraId="2AA49DC2" w14:textId="4B9F2E8A" w:rsidR="00CA147E" w:rsidRPr="008824D0" w:rsidRDefault="00CA147E" w:rsidP="00CA14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8824D0">
        <w:rPr>
          <w:rStyle w:val="eop"/>
          <w:rFonts w:ascii="Calibri" w:hAnsi="Calibri" w:cs="Calibri"/>
          <w:sz w:val="22"/>
          <w:szCs w:val="22"/>
        </w:rPr>
        <w:t>Agora temos 2 tabelas? Por que?</w:t>
      </w:r>
    </w:p>
    <w:p w14:paraId="34C94192" w14:textId="2489D3D6" w:rsidR="00CA147E" w:rsidRPr="008824D0" w:rsidRDefault="00CA147E" w:rsidP="00CA14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8824D0">
        <w:rPr>
          <w:rStyle w:val="eop"/>
          <w:rFonts w:ascii="Calibri" w:hAnsi="Calibri" w:cs="Calibri"/>
          <w:sz w:val="22"/>
          <w:szCs w:val="22"/>
        </w:rPr>
        <w:t>Uma tabela é fato e a outra é dimensão. A dimensão serve para filtrar os dados da tabela fato. A fato são as operações das empresas.</w:t>
      </w:r>
    </w:p>
    <w:p w14:paraId="1B0DF3F8" w14:textId="4C76D1F8" w:rsidR="00CA147E" w:rsidRDefault="00CA147E" w:rsidP="00CA14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8824D0">
        <w:rPr>
          <w:rStyle w:val="eop"/>
          <w:rFonts w:ascii="Calibri" w:hAnsi="Calibri" w:cs="Calibri"/>
          <w:sz w:val="22"/>
          <w:szCs w:val="22"/>
        </w:rPr>
        <w:t>É obrigatório ter um link entre elas</w:t>
      </w:r>
      <w:r w:rsidR="000A71E8">
        <w:rPr>
          <w:rStyle w:val="eop"/>
          <w:rFonts w:ascii="Calibri" w:hAnsi="Calibri" w:cs="Calibri"/>
          <w:sz w:val="22"/>
          <w:szCs w:val="22"/>
        </w:rPr>
        <w:t xml:space="preserve"> (SE HOUVER RELAÇÃO É CLARO!</w:t>
      </w:r>
      <w:r w:rsidR="003375DA" w:rsidRPr="008824D0">
        <w:rPr>
          <w:rStyle w:val="eop"/>
          <w:rFonts w:ascii="Calibri" w:hAnsi="Calibri" w:cs="Calibri"/>
          <w:sz w:val="22"/>
          <w:szCs w:val="22"/>
        </w:rPr>
        <w:t>. F</w:t>
      </w:r>
      <w:r w:rsidRPr="008824D0">
        <w:rPr>
          <w:rStyle w:val="eop"/>
          <w:rFonts w:ascii="Calibri" w:hAnsi="Calibri" w:cs="Calibri"/>
          <w:sz w:val="22"/>
          <w:szCs w:val="22"/>
        </w:rPr>
        <w:t>a</w:t>
      </w:r>
      <w:r w:rsidR="003375DA" w:rsidRPr="008824D0">
        <w:rPr>
          <w:rStyle w:val="eop"/>
          <w:rFonts w:ascii="Calibri" w:hAnsi="Calibri" w:cs="Calibri"/>
          <w:sz w:val="22"/>
          <w:szCs w:val="22"/>
        </w:rPr>
        <w:t>r</w:t>
      </w:r>
      <w:r w:rsidRPr="008824D0">
        <w:rPr>
          <w:rStyle w:val="eop"/>
          <w:rFonts w:ascii="Calibri" w:hAnsi="Calibri" w:cs="Calibri"/>
          <w:sz w:val="22"/>
          <w:szCs w:val="22"/>
        </w:rPr>
        <w:t xml:space="preserve">emos </w:t>
      </w:r>
      <w:r w:rsidR="003375DA" w:rsidRPr="008824D0">
        <w:rPr>
          <w:rStyle w:val="eop"/>
          <w:rFonts w:ascii="Calibri" w:hAnsi="Calibri" w:cs="Calibri"/>
          <w:sz w:val="22"/>
          <w:szCs w:val="22"/>
        </w:rPr>
        <w:t xml:space="preserve">isto </w:t>
      </w:r>
      <w:r w:rsidRPr="008824D0">
        <w:rPr>
          <w:rStyle w:val="eop"/>
          <w:rFonts w:ascii="Calibri" w:hAnsi="Calibri" w:cs="Calibri"/>
          <w:sz w:val="22"/>
          <w:szCs w:val="22"/>
        </w:rPr>
        <w:t>na etapa de relacionamento.</w:t>
      </w:r>
    </w:p>
    <w:p w14:paraId="4983C6EC" w14:textId="5FA2A7BF" w:rsidR="008936AF" w:rsidRDefault="008936AF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936AF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39A41EF" wp14:editId="56E87816">
            <wp:extent cx="6325235" cy="4550774"/>
            <wp:effectExtent l="0" t="0" r="0" b="254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75791" cy="458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A3143" w14:textId="48D653D6" w:rsidR="008936AF" w:rsidRDefault="008936AF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O resultado é:</w:t>
      </w:r>
    </w:p>
    <w:p w14:paraId="615B2516" w14:textId="3A38DF63" w:rsidR="008936AF" w:rsidRDefault="008936AF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936AF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2DE9B0D" wp14:editId="54FF8D1A">
            <wp:extent cx="6362700" cy="1375823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33617" cy="1391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5E19" w14:textId="4C153FB7" w:rsidR="00E25A3D" w:rsidRDefault="00E25A3D" w:rsidP="00E25A3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Após clicar em Transformar:</w:t>
      </w:r>
    </w:p>
    <w:p w14:paraId="21B6CD44" w14:textId="310A2E77" w:rsidR="00E25A3D" w:rsidRPr="00251D96" w:rsidRDefault="00E25A3D" w:rsidP="00E25A3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ENTRAMOS NO POWERQUERY. Como sei que está no Power query? (veja no canto superior esquerdo escrito Power Query)</w:t>
      </w:r>
    </w:p>
    <w:p w14:paraId="7CED802B" w14:textId="77777777" w:rsidR="00E25A3D" w:rsidRDefault="00E25A3D" w:rsidP="00E25A3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3FC2D702" wp14:editId="30BF2C10">
            <wp:extent cx="5525271" cy="485843"/>
            <wp:effectExtent l="0" t="0" r="0" b="9525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5AABA" w14:textId="75F6E684" w:rsidR="008936AF" w:rsidRDefault="003C7E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Beleza, agora sei quando estou no PowerQuery!</w:t>
      </w:r>
    </w:p>
    <w:p w14:paraId="20BED2A2" w14:textId="53A36239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DFC0896" w14:textId="77777777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D95A9A2" w14:textId="5BADC2E0" w:rsidR="00E25A3D" w:rsidRDefault="00F71405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5</w:t>
      </w:r>
      <w:r w:rsidR="001D4420">
        <w:rPr>
          <w:rStyle w:val="normaltextrun"/>
          <w:rFonts w:ascii="Calibri" w:hAnsi="Calibri" w:cs="Calibri"/>
          <w:sz w:val="22"/>
          <w:szCs w:val="22"/>
        </w:rPr>
        <w:t>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D4420">
        <w:rPr>
          <w:rStyle w:val="normaltextrun"/>
          <w:rFonts w:ascii="Calibri" w:hAnsi="Calibri" w:cs="Calibri"/>
          <w:sz w:val="22"/>
          <w:szCs w:val="22"/>
        </w:rPr>
        <w:t xml:space="preserve">Para cada uma das duas planilhas, </w:t>
      </w:r>
      <w:r w:rsidR="004C2280">
        <w:rPr>
          <w:rStyle w:val="normaltextrun"/>
          <w:rFonts w:ascii="Calibri" w:hAnsi="Calibri" w:cs="Calibri"/>
          <w:sz w:val="22"/>
          <w:szCs w:val="22"/>
        </w:rPr>
        <w:t>(</w:t>
      </w:r>
      <w:r w:rsidR="001D4420">
        <w:rPr>
          <w:rStyle w:val="normaltextrun"/>
          <w:rFonts w:ascii="Calibri" w:hAnsi="Calibri" w:cs="Calibri"/>
          <w:sz w:val="22"/>
          <w:szCs w:val="22"/>
        </w:rPr>
        <w:t>remover linhas em branco</w:t>
      </w:r>
      <w:r w:rsidR="004C2280">
        <w:rPr>
          <w:rStyle w:val="normaltextrun"/>
          <w:rFonts w:ascii="Calibri" w:hAnsi="Calibri" w:cs="Calibri"/>
          <w:sz w:val="22"/>
          <w:szCs w:val="22"/>
        </w:rPr>
        <w:t>)</w:t>
      </w:r>
      <w:r w:rsidR="001D4420">
        <w:rPr>
          <w:rStyle w:val="normaltextrun"/>
          <w:rFonts w:ascii="Calibri" w:hAnsi="Calibri" w:cs="Calibri"/>
          <w:sz w:val="22"/>
          <w:szCs w:val="22"/>
        </w:rPr>
        <w:t xml:space="preserve">. </w:t>
      </w:r>
      <w:r w:rsidR="00E25A3D">
        <w:rPr>
          <w:rStyle w:val="normaltextrun"/>
          <w:rFonts w:ascii="Calibri" w:hAnsi="Calibri" w:cs="Calibri"/>
          <w:sz w:val="22"/>
          <w:szCs w:val="22"/>
        </w:rPr>
        <w:t>Selecione a primeira do lado esquerdo, faça o procedimento e depois selecione a segunda e repita o procedimento.</w:t>
      </w:r>
    </w:p>
    <w:p w14:paraId="70651BA1" w14:textId="5B4A1327" w:rsidR="001D4420" w:rsidRDefault="00E25A3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abelas: </w:t>
      </w:r>
      <w:r w:rsidR="008936AF">
        <w:rPr>
          <w:rStyle w:val="eop"/>
          <w:rFonts w:ascii="Calibri" w:hAnsi="Calibri" w:cs="Calibri"/>
          <w:sz w:val="22"/>
          <w:szCs w:val="22"/>
        </w:rPr>
        <w:t xml:space="preserve"> tabelas </w:t>
      </w:r>
      <w:r w:rsidR="00251D96">
        <w:rPr>
          <w:rStyle w:val="eop"/>
          <w:rFonts w:ascii="Calibri" w:hAnsi="Calibri" w:cs="Calibri"/>
          <w:sz w:val="22"/>
          <w:szCs w:val="22"/>
        </w:rPr>
        <w:t>dProduto e fEstoque</w:t>
      </w:r>
    </w:p>
    <w:p w14:paraId="5E3781C5" w14:textId="5F886082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60C6C394" wp14:editId="5395B80B">
            <wp:extent cx="6372225" cy="1472471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1609" cy="149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B440E" w14:textId="77777777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32128AD" w14:textId="573DC101" w:rsidR="00F71405" w:rsidRDefault="00F71405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6</w:t>
      </w:r>
      <w:r w:rsidR="001D4420">
        <w:rPr>
          <w:rStyle w:val="normaltextrun"/>
          <w:rFonts w:ascii="Calibri" w:hAnsi="Calibri" w:cs="Calibri"/>
          <w:sz w:val="22"/>
          <w:szCs w:val="22"/>
        </w:rPr>
        <w:t>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 </w:t>
      </w:r>
      <w:r w:rsidR="001D4420">
        <w:rPr>
          <w:rStyle w:val="normaltextrun"/>
          <w:rFonts w:ascii="Calibri" w:hAnsi="Calibri" w:cs="Calibri"/>
          <w:sz w:val="22"/>
          <w:szCs w:val="22"/>
        </w:rPr>
        <w:t xml:space="preserve">Adicionar uma nova coluna </w:t>
      </w:r>
      <w:r>
        <w:rPr>
          <w:rStyle w:val="normaltextrun"/>
          <w:rFonts w:ascii="Calibri" w:hAnsi="Calibri" w:cs="Calibri"/>
          <w:sz w:val="22"/>
          <w:szCs w:val="22"/>
        </w:rPr>
        <w:t>mês</w:t>
      </w:r>
      <w:r w:rsidR="000E6211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3C7EBE">
        <w:rPr>
          <w:rStyle w:val="normaltextrun"/>
          <w:rFonts w:ascii="Calibri" w:hAnsi="Calibri" w:cs="Calibri"/>
          <w:sz w:val="22"/>
          <w:szCs w:val="22"/>
        </w:rPr>
        <w:t>ano e</w:t>
      </w:r>
      <w:r>
        <w:rPr>
          <w:rStyle w:val="normaltextrun"/>
          <w:rFonts w:ascii="Calibri" w:hAnsi="Calibri" w:cs="Calibri"/>
          <w:sz w:val="22"/>
          <w:szCs w:val="22"/>
        </w:rPr>
        <w:t xml:space="preserve"> nome do mês (</w:t>
      </w:r>
      <w:r w:rsidRPr="004C2280">
        <w:rPr>
          <w:rStyle w:val="normaltextrun"/>
          <w:rFonts w:ascii="Calibri" w:hAnsi="Calibri" w:cs="Calibri"/>
          <w:sz w:val="22"/>
          <w:szCs w:val="22"/>
          <w:highlight w:val="yellow"/>
        </w:rPr>
        <w:t xml:space="preserve">sempre clicar </w:t>
      </w:r>
      <w:r w:rsidR="00251D96" w:rsidRPr="004C2280">
        <w:rPr>
          <w:rStyle w:val="normaltextrun"/>
          <w:rFonts w:ascii="Calibri" w:hAnsi="Calibri" w:cs="Calibri"/>
          <w:sz w:val="22"/>
          <w:szCs w:val="22"/>
          <w:highlight w:val="yellow"/>
        </w:rPr>
        <w:t>no rótulo d</w:t>
      </w:r>
      <w:r w:rsidR="000E457B" w:rsidRPr="004C2280">
        <w:rPr>
          <w:rStyle w:val="normaltextrun"/>
          <w:rFonts w:ascii="Calibri" w:hAnsi="Calibri" w:cs="Calibri"/>
          <w:sz w:val="22"/>
          <w:szCs w:val="22"/>
          <w:highlight w:val="yellow"/>
        </w:rPr>
        <w:t>a</w:t>
      </w:r>
      <w:r w:rsidRPr="004C2280">
        <w:rPr>
          <w:rStyle w:val="normaltextrun"/>
          <w:rFonts w:ascii="Calibri" w:hAnsi="Calibri" w:cs="Calibri"/>
          <w:sz w:val="22"/>
          <w:szCs w:val="22"/>
          <w:highlight w:val="yellow"/>
        </w:rPr>
        <w:t xml:space="preserve"> coluna </w:t>
      </w:r>
      <w:r w:rsidR="00251D96" w:rsidRPr="004C2280">
        <w:rPr>
          <w:rStyle w:val="normaltextrun"/>
          <w:rFonts w:ascii="Calibri" w:hAnsi="Calibri" w:cs="Calibri"/>
          <w:sz w:val="22"/>
          <w:szCs w:val="22"/>
          <w:highlight w:val="yellow"/>
        </w:rPr>
        <w:t>tipo data</w:t>
      </w:r>
      <w:r w:rsidR="00251D9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de onde irá extrai o mês e o nome do mês antes de fazer o processo)</w:t>
      </w:r>
    </w:p>
    <w:p w14:paraId="5120110B" w14:textId="77777777" w:rsidR="000E6211" w:rsidRDefault="000E621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EF7CD84" w14:textId="77222C56" w:rsidR="000E6211" w:rsidRDefault="000E621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ELECIONAR NA COLUNA A ESQUERDA A TABELA fEstoque e depois o rótulo da coluna tipo data.</w:t>
      </w:r>
    </w:p>
    <w:p w14:paraId="750BCB70" w14:textId="324E9C29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3C7EBE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0CC9A27F" wp14:editId="2E6B8E32">
            <wp:extent cx="1524213" cy="666843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632D1" w14:textId="77777777" w:rsidR="000E6211" w:rsidRDefault="000E621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00980D0" w14:textId="67D33AB2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51D96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7C1C29BC" wp14:editId="5F7A09B4">
            <wp:extent cx="1695687" cy="56205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FA59E" w14:textId="0C6EF0AB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7137CEE" w14:textId="3A924DC9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51D96">
        <w:rPr>
          <w:rStyle w:val="normaltextrun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373EBBA4" wp14:editId="233AA819">
            <wp:extent cx="6315076" cy="188784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262" cy="190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EF229" w14:textId="2B0E9438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luna Mês</w:t>
      </w:r>
    </w:p>
    <w:p w14:paraId="6958FDD6" w14:textId="7F726525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51D96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0A5EB9CC" wp14:editId="6F0A7689">
            <wp:extent cx="3048425" cy="1743318"/>
            <wp:effectExtent l="0" t="0" r="0" b="9525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F348D" w14:textId="4C4CA8C1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33F2E33C" w14:textId="7A4629BA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luna nome do mês</w:t>
      </w:r>
    </w:p>
    <w:p w14:paraId="70BBD002" w14:textId="211C1249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51D96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36F01B8B" wp14:editId="5A60A7B0">
            <wp:extent cx="6391275" cy="2163713"/>
            <wp:effectExtent l="0" t="0" r="0" b="825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14274" cy="217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2C32" w14:textId="658BA652" w:rsidR="00251D96" w:rsidRDefault="000E621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 por último ano</w:t>
      </w:r>
    </w:p>
    <w:p w14:paraId="39787B12" w14:textId="77777777" w:rsidR="000E6211" w:rsidRDefault="000E621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FC78854" w14:textId="12FA0F96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omo resultado, teremos </w:t>
      </w:r>
      <w:r w:rsidR="000E6211">
        <w:rPr>
          <w:rStyle w:val="normaltextrun"/>
          <w:rFonts w:ascii="Calibri" w:hAnsi="Calibri" w:cs="Calibri"/>
          <w:sz w:val="22"/>
          <w:szCs w:val="22"/>
        </w:rPr>
        <w:t>3</w:t>
      </w:r>
      <w:r>
        <w:rPr>
          <w:rStyle w:val="normaltextrun"/>
          <w:rFonts w:ascii="Calibri" w:hAnsi="Calibri" w:cs="Calibri"/>
          <w:sz w:val="22"/>
          <w:szCs w:val="22"/>
        </w:rPr>
        <w:t xml:space="preserve"> novas colunas:</w:t>
      </w:r>
    </w:p>
    <w:p w14:paraId="494A3F83" w14:textId="6F3AE682" w:rsidR="00251D96" w:rsidRDefault="000E621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0E6211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1CC387A6" wp14:editId="1437A899">
            <wp:extent cx="4696480" cy="1476581"/>
            <wp:effectExtent l="0" t="0" r="8890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FAF8" w14:textId="310DCBBE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94E1515" w14:textId="3E21EC10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ara padronizar, colocamos o nome da tabela antes do nome da coluna.</w:t>
      </w:r>
    </w:p>
    <w:p w14:paraId="3669EED7" w14:textId="7451D940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3C7EBE">
        <w:rPr>
          <w:rStyle w:val="normaltextrun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3087107" wp14:editId="75E4C7EC">
            <wp:extent cx="4725059" cy="838317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0F9B0" w14:textId="77777777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16505B1" w14:textId="64D69348" w:rsidR="001D4420" w:rsidRDefault="00F71405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7</w:t>
      </w:r>
      <w:r w:rsidR="001D4420">
        <w:rPr>
          <w:rStyle w:val="normaltextrun"/>
          <w:rFonts w:ascii="Calibri" w:hAnsi="Calibri" w:cs="Calibri"/>
          <w:sz w:val="22"/>
          <w:szCs w:val="22"/>
        </w:rPr>
        <w:t>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D4420">
        <w:rPr>
          <w:rStyle w:val="normaltextrun"/>
          <w:rFonts w:ascii="Calibri" w:hAnsi="Calibri" w:cs="Calibri"/>
          <w:sz w:val="22"/>
          <w:szCs w:val="22"/>
        </w:rPr>
        <w:t xml:space="preserve">FECHAR E </w:t>
      </w:r>
      <w:r w:rsidR="008936AF">
        <w:rPr>
          <w:rStyle w:val="normaltextrun"/>
          <w:rFonts w:ascii="Calibri" w:hAnsi="Calibri" w:cs="Calibri"/>
          <w:sz w:val="22"/>
          <w:szCs w:val="22"/>
        </w:rPr>
        <w:t>APLICAR</w:t>
      </w:r>
      <w:r w:rsidR="008936AF">
        <w:rPr>
          <w:rStyle w:val="eop"/>
          <w:rFonts w:ascii="Calibri" w:hAnsi="Calibri" w:cs="Calibri"/>
          <w:sz w:val="22"/>
          <w:szCs w:val="22"/>
        </w:rPr>
        <w:t xml:space="preserve"> (</w:t>
      </w:r>
      <w:r w:rsidR="000D440C">
        <w:rPr>
          <w:rStyle w:val="eop"/>
          <w:rFonts w:ascii="Calibri" w:hAnsi="Calibri" w:cs="Calibri"/>
          <w:sz w:val="22"/>
          <w:szCs w:val="22"/>
        </w:rPr>
        <w:t>etapa mais importante do processo). Se não fizer a opção FECHAR E APLICAR, não vai dar certo!</w:t>
      </w:r>
    </w:p>
    <w:p w14:paraId="16DD2D51" w14:textId="77777777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F707C6E" w14:textId="53B174DD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1DB0BCC6" wp14:editId="2046B599">
            <wp:extent cx="2191056" cy="1105054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D2AA9" w14:textId="2B48ACB9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gora ele sai do PowerQuery e volta para o PBI</w:t>
      </w:r>
    </w:p>
    <w:p w14:paraId="1E16ECE2" w14:textId="07B8A892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mo sei que saiu do Power Query? Veja no canto superior esquerdo da tela.</w:t>
      </w:r>
      <w:r w:rsidR="003C7EBE">
        <w:rPr>
          <w:rFonts w:ascii="Segoe UI" w:hAnsi="Segoe UI" w:cs="Segoe UI"/>
          <w:sz w:val="18"/>
          <w:szCs w:val="18"/>
        </w:rPr>
        <w:t xml:space="preserve"> Não tá mais escrito POwerQuery!</w:t>
      </w:r>
    </w:p>
    <w:p w14:paraId="20797A12" w14:textId="3F6434BF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46134701" wp14:editId="3F8946D0">
            <wp:extent cx="6353175" cy="2239604"/>
            <wp:effectExtent l="0" t="0" r="0" b="889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82935" cy="225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84D6C" w14:textId="52278F07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2A6DCE7" w14:textId="583A71A0" w:rsidR="003C7EBE" w:rsidRDefault="003C7EBE" w:rsidP="003C7EBE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 primeira etapa é transformar os dados.</w:t>
      </w:r>
    </w:p>
    <w:p w14:paraId="5525F87E" w14:textId="675586DB" w:rsidR="003C7EBE" w:rsidRDefault="003C7EBE" w:rsidP="003C7EBE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 segunda etapa é o relacionamento</w:t>
      </w:r>
    </w:p>
    <w:p w14:paraId="57236695" w14:textId="7849A6DA" w:rsidR="003C7EBE" w:rsidRDefault="003C7EBE" w:rsidP="003C7EBE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 terceira etapa são as fórmulas</w:t>
      </w:r>
    </w:p>
    <w:p w14:paraId="745EBF3C" w14:textId="5C4874B0" w:rsidR="003C7EBE" w:rsidRDefault="003C7EBE" w:rsidP="003C7EBE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 quarta e última etapa é a criação dos dashboards</w:t>
      </w:r>
    </w:p>
    <w:p w14:paraId="425E05AE" w14:textId="71D5DC73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47711E0" w14:textId="7F5CA7B3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Vamos </w:t>
      </w:r>
      <w:r w:rsidRPr="003C7EBE">
        <w:rPr>
          <w:rFonts w:ascii="Segoe UI" w:hAnsi="Segoe UI" w:cs="Segoe UI"/>
          <w:b/>
          <w:bCs/>
          <w:sz w:val="22"/>
          <w:szCs w:val="22"/>
        </w:rPr>
        <w:t>para SEGUNDA ETAPA – Relacionamento</w:t>
      </w:r>
      <w:r w:rsidRPr="003C7EBE">
        <w:rPr>
          <w:rFonts w:ascii="Segoe UI" w:hAnsi="Segoe UI" w:cs="Segoe UI"/>
          <w:sz w:val="22"/>
          <w:szCs w:val="22"/>
        </w:rPr>
        <w:t xml:space="preserve"> </w:t>
      </w:r>
      <w:r>
        <w:rPr>
          <w:rFonts w:ascii="Segoe UI" w:hAnsi="Segoe UI" w:cs="Segoe UI"/>
          <w:sz w:val="18"/>
          <w:szCs w:val="18"/>
        </w:rPr>
        <w:t>que não foi feito nas aulas anteriores pelo fato de ter tidos apenas 1 tabela em cada aula.</w:t>
      </w:r>
    </w:p>
    <w:p w14:paraId="397B1BF5" w14:textId="77777777" w:rsidR="003C7EBE" w:rsidRDefault="003C7E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B981651" w14:textId="5C0BB67D" w:rsidR="001D4420" w:rsidRDefault="00F71405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8</w:t>
      </w:r>
      <w:r w:rsidR="001D4420">
        <w:rPr>
          <w:rStyle w:val="normaltextrun"/>
          <w:rFonts w:ascii="Calibri" w:hAnsi="Calibri" w:cs="Calibri"/>
          <w:sz w:val="22"/>
          <w:szCs w:val="22"/>
        </w:rPr>
        <w:t>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D4420" w:rsidRPr="008936AF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>Aba RELACIONAMENTOS</w:t>
      </w:r>
      <w:r w:rsidR="000D440C">
        <w:rPr>
          <w:rStyle w:val="normaltextrun"/>
          <w:rFonts w:ascii="Calibri" w:hAnsi="Calibri" w:cs="Calibri"/>
          <w:sz w:val="22"/>
          <w:szCs w:val="22"/>
        </w:rPr>
        <w:t xml:space="preserve"> (ícone ao lado esquerdo da tela que o PBI chama de modelo)</w:t>
      </w:r>
      <w:r w:rsidR="001D4420">
        <w:rPr>
          <w:rStyle w:val="normaltextrun"/>
          <w:rFonts w:ascii="Calibri" w:hAnsi="Calibri" w:cs="Calibri"/>
          <w:sz w:val="22"/>
          <w:szCs w:val="22"/>
        </w:rPr>
        <w:t>. Relacionar tabela fato com tabela dimensão. (se estiver já feito, clique o relacionamento e che</w:t>
      </w:r>
      <w:r w:rsidR="000D440C">
        <w:rPr>
          <w:rStyle w:val="normaltextrun"/>
          <w:rFonts w:ascii="Calibri" w:hAnsi="Calibri" w:cs="Calibri"/>
          <w:sz w:val="22"/>
          <w:szCs w:val="22"/>
        </w:rPr>
        <w:t>car</w:t>
      </w:r>
      <w:r w:rsidR="001D4420">
        <w:rPr>
          <w:rStyle w:val="normaltextrun"/>
          <w:rFonts w:ascii="Calibri" w:hAnsi="Calibri" w:cs="Calibri"/>
          <w:sz w:val="22"/>
          <w:szCs w:val="22"/>
        </w:rPr>
        <w:t xml:space="preserve"> se o relacionamento está no campo certo</w:t>
      </w:r>
      <w:r w:rsidR="000D440C">
        <w:rPr>
          <w:rStyle w:val="normaltextrun"/>
          <w:rFonts w:ascii="Calibri" w:hAnsi="Calibri" w:cs="Calibri"/>
          <w:sz w:val="22"/>
          <w:szCs w:val="22"/>
        </w:rPr>
        <w:t>)</w:t>
      </w:r>
      <w:r w:rsidR="001D4420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864B2E0" w14:textId="3DC689C5" w:rsidR="00251D96" w:rsidRDefault="00251D96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251D96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040D19B1" wp14:editId="059F54D9">
            <wp:extent cx="438211" cy="685896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211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013ED" w14:textId="3B8222DE" w:rsidR="00DC5A1D" w:rsidRDefault="00DC5A1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C5A1D">
        <w:rPr>
          <w:rStyle w:val="eop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A807F9C" wp14:editId="5F80E3CD">
            <wp:extent cx="5400040" cy="3274695"/>
            <wp:effectExtent l="0" t="0" r="0" b="190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49033" w14:textId="3C0FC58C" w:rsidR="00251D96" w:rsidRDefault="00A9444E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9444E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441A56DD" wp14:editId="1045C7C7">
            <wp:extent cx="5400040" cy="3783965"/>
            <wp:effectExtent l="0" t="0" r="0" b="6985"/>
            <wp:docPr id="147" name="Imagem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8DEA" w14:textId="77777777" w:rsidR="00AB34AA" w:rsidRDefault="00AB34AA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02B9444" w14:textId="7F6E49E7" w:rsidR="00251D96" w:rsidRDefault="00251D96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Observe que não estão conectadas</w:t>
      </w:r>
      <w:r w:rsidR="00A9444E">
        <w:rPr>
          <w:rStyle w:val="eop"/>
          <w:rFonts w:ascii="Calibri" w:hAnsi="Calibri" w:cs="Calibri"/>
          <w:sz w:val="22"/>
          <w:szCs w:val="22"/>
        </w:rPr>
        <w:t xml:space="preserve"> inicialmente.</w:t>
      </w:r>
      <w:r>
        <w:rPr>
          <w:rStyle w:val="eop"/>
          <w:rFonts w:ascii="Calibri" w:hAnsi="Calibri" w:cs="Calibri"/>
          <w:sz w:val="22"/>
          <w:szCs w:val="22"/>
        </w:rPr>
        <w:t xml:space="preserve"> Ao normalizar as tabelas</w:t>
      </w:r>
      <w:r w:rsidR="00AB34AA">
        <w:rPr>
          <w:rStyle w:val="eop"/>
          <w:rFonts w:ascii="Calibri" w:hAnsi="Calibri" w:cs="Calibri"/>
          <w:sz w:val="22"/>
          <w:szCs w:val="22"/>
        </w:rPr>
        <w:t>,</w:t>
      </w:r>
      <w:r>
        <w:rPr>
          <w:rStyle w:val="eop"/>
          <w:rFonts w:ascii="Calibri" w:hAnsi="Calibri" w:cs="Calibri"/>
          <w:sz w:val="22"/>
          <w:szCs w:val="22"/>
        </w:rPr>
        <w:t xml:space="preserve"> criamos duas tabelas que devem estar conectadas por uma chave. </w:t>
      </w:r>
      <w:r w:rsidR="00DC5A1D">
        <w:rPr>
          <w:rStyle w:val="eop"/>
          <w:rFonts w:ascii="Calibri" w:hAnsi="Calibri" w:cs="Calibri"/>
          <w:sz w:val="22"/>
          <w:szCs w:val="22"/>
        </w:rPr>
        <w:t>q</w:t>
      </w:r>
      <w:r>
        <w:rPr>
          <w:rStyle w:val="eop"/>
          <w:rFonts w:ascii="Calibri" w:hAnsi="Calibri" w:cs="Calibri"/>
          <w:sz w:val="22"/>
          <w:szCs w:val="22"/>
        </w:rPr>
        <w:t xml:space="preserve">ue </w:t>
      </w:r>
      <w:r w:rsidRPr="00DC5A1D">
        <w:rPr>
          <w:rStyle w:val="eop"/>
          <w:rFonts w:ascii="Calibri" w:hAnsi="Calibri" w:cs="Calibri"/>
          <w:sz w:val="22"/>
          <w:szCs w:val="22"/>
          <w:highlight w:val="green"/>
        </w:rPr>
        <w:t>é dProduto_ID_Produto</w:t>
      </w:r>
      <w:r>
        <w:rPr>
          <w:rStyle w:val="eop"/>
          <w:rFonts w:ascii="Calibri" w:hAnsi="Calibri" w:cs="Calibri"/>
          <w:sz w:val="22"/>
          <w:szCs w:val="22"/>
        </w:rPr>
        <w:t xml:space="preserve"> com </w:t>
      </w:r>
      <w:r w:rsidRPr="00DC5A1D">
        <w:rPr>
          <w:rStyle w:val="eop"/>
          <w:rFonts w:ascii="Calibri" w:hAnsi="Calibri" w:cs="Calibri"/>
          <w:sz w:val="22"/>
          <w:szCs w:val="22"/>
          <w:highlight w:val="cyan"/>
        </w:rPr>
        <w:t>fEstoque_ID_Produto</w:t>
      </w:r>
      <w:r>
        <w:rPr>
          <w:rStyle w:val="eop"/>
          <w:rFonts w:ascii="Calibri" w:hAnsi="Calibri" w:cs="Calibri"/>
          <w:sz w:val="22"/>
          <w:szCs w:val="22"/>
        </w:rPr>
        <w:t xml:space="preserve">. Se não existir esta ligação, deve-se usar o mouse para arrastar um campo </w:t>
      </w:r>
      <w:r w:rsidR="004C2280">
        <w:rPr>
          <w:rStyle w:val="eop"/>
          <w:rFonts w:ascii="Calibri" w:hAnsi="Calibri" w:cs="Calibri"/>
          <w:sz w:val="22"/>
          <w:szCs w:val="22"/>
        </w:rPr>
        <w:t xml:space="preserve">em cima do </w:t>
      </w:r>
      <w:r>
        <w:rPr>
          <w:rStyle w:val="eop"/>
          <w:rFonts w:ascii="Calibri" w:hAnsi="Calibri" w:cs="Calibri"/>
          <w:sz w:val="22"/>
          <w:szCs w:val="22"/>
        </w:rPr>
        <w:t>outro.</w:t>
      </w:r>
    </w:p>
    <w:p w14:paraId="2BF72459" w14:textId="33B7267A" w:rsidR="00251D96" w:rsidRDefault="00BF61A0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sta etapa só é realizada quando existem tabelas conectadas. Se o nome é igual, o PBI já faz a conexão automaticamente.</w:t>
      </w:r>
    </w:p>
    <w:p w14:paraId="144BF33C" w14:textId="40BF0144" w:rsidR="00DC5A1D" w:rsidRDefault="00DC5A1D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AA05794" w14:textId="728C237E" w:rsidR="00DC5A1D" w:rsidRDefault="00DC5A1D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Ao clicar na seta do relacionamento aparece:</w:t>
      </w:r>
    </w:p>
    <w:p w14:paraId="053A7A7C" w14:textId="20A39F7D" w:rsidR="00DC5A1D" w:rsidRDefault="00DC5A1D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C5A1D">
        <w:rPr>
          <w:rStyle w:val="eop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7FA7B174" wp14:editId="2B2E0C89">
            <wp:extent cx="5400040" cy="4580255"/>
            <wp:effectExtent l="0" t="0" r="0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4F55" w14:textId="22455808" w:rsidR="00DC5A1D" w:rsidRDefault="00DC5A1D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Vemos que as ligação entre eles é com a chave do produto!</w:t>
      </w:r>
    </w:p>
    <w:p w14:paraId="2601E8C4" w14:textId="77777777" w:rsidR="00BF61A0" w:rsidRDefault="00BF61A0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76A0C60" w14:textId="39879CB1" w:rsidR="00F52BB3" w:rsidRDefault="00F71405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9</w:t>
      </w:r>
      <w:r w:rsidR="003A4502">
        <w:rPr>
          <w:rStyle w:val="eop"/>
          <w:rFonts w:ascii="Calibri" w:hAnsi="Calibri" w:cs="Calibri"/>
          <w:sz w:val="22"/>
          <w:szCs w:val="22"/>
        </w:rPr>
        <w:t xml:space="preserve">) </w:t>
      </w:r>
      <w:r w:rsidR="003A4502" w:rsidRPr="008936AF">
        <w:rPr>
          <w:rStyle w:val="eop"/>
          <w:rFonts w:ascii="Calibri" w:hAnsi="Calibri" w:cs="Calibri"/>
          <w:b/>
          <w:bCs/>
          <w:i/>
          <w:iCs/>
          <w:sz w:val="22"/>
          <w:szCs w:val="22"/>
        </w:rPr>
        <w:t>Aba Dados</w:t>
      </w:r>
      <w:r w:rsidR="00DD5B06">
        <w:rPr>
          <w:rStyle w:val="eop"/>
          <w:rFonts w:ascii="Calibri" w:hAnsi="Calibri" w:cs="Calibri"/>
          <w:b/>
          <w:bCs/>
          <w:i/>
          <w:iCs/>
          <w:sz w:val="22"/>
          <w:szCs w:val="22"/>
        </w:rPr>
        <w:t>/ferramentas da tabela</w:t>
      </w:r>
      <w:r w:rsidR="003A4502">
        <w:rPr>
          <w:rStyle w:val="eop"/>
          <w:rFonts w:ascii="Calibri" w:hAnsi="Calibri" w:cs="Calibri"/>
          <w:sz w:val="22"/>
          <w:szCs w:val="22"/>
        </w:rPr>
        <w:t xml:space="preserve"> (</w:t>
      </w:r>
      <w:r w:rsidR="00251D96">
        <w:rPr>
          <w:rStyle w:val="eop"/>
          <w:rFonts w:ascii="Calibri" w:hAnsi="Calibri" w:cs="Calibri"/>
          <w:sz w:val="22"/>
          <w:szCs w:val="22"/>
        </w:rPr>
        <w:t xml:space="preserve">ícone de uma </w:t>
      </w:r>
      <w:r w:rsidR="003A4502">
        <w:rPr>
          <w:rStyle w:val="eop"/>
          <w:rFonts w:ascii="Calibri" w:hAnsi="Calibri" w:cs="Calibri"/>
          <w:sz w:val="22"/>
          <w:szCs w:val="22"/>
        </w:rPr>
        <w:t>planilha ao lado esquerdo da tela), vamos criar algumas medidas.</w:t>
      </w:r>
      <w:r w:rsidR="00AB34AA">
        <w:rPr>
          <w:rStyle w:val="eop"/>
          <w:rFonts w:ascii="Calibri" w:hAnsi="Calibri" w:cs="Calibri"/>
          <w:sz w:val="22"/>
          <w:szCs w:val="22"/>
        </w:rPr>
        <w:t xml:space="preserve"> A aba relatório</w:t>
      </w:r>
      <w:r w:rsidR="00DD5B06">
        <w:rPr>
          <w:rStyle w:val="eop"/>
          <w:rFonts w:ascii="Calibri" w:hAnsi="Calibri" w:cs="Calibri"/>
          <w:sz w:val="22"/>
          <w:szCs w:val="22"/>
        </w:rPr>
        <w:t>/página inicial</w:t>
      </w:r>
      <w:r w:rsidR="00AB34AA">
        <w:rPr>
          <w:rStyle w:val="eop"/>
          <w:rFonts w:ascii="Calibri" w:hAnsi="Calibri" w:cs="Calibri"/>
          <w:sz w:val="22"/>
          <w:szCs w:val="22"/>
        </w:rPr>
        <w:t xml:space="preserve"> também pode ser usada.</w:t>
      </w:r>
    </w:p>
    <w:p w14:paraId="63CA2072" w14:textId="5C4B9D0A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5BD46A7D" wp14:editId="7F061FCA">
            <wp:extent cx="419158" cy="543001"/>
            <wp:effectExtent l="0" t="0" r="0" b="9525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D8EE7" w14:textId="076FD442" w:rsidR="00F52BB3" w:rsidRDefault="00A9444E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A9444E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682EA4E4" wp14:editId="3A96E4E5">
            <wp:extent cx="5400040" cy="1021715"/>
            <wp:effectExtent l="0" t="0" r="0" b="6985"/>
            <wp:docPr id="148" name="Imagem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2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AEEE9" w14:textId="77777777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1F75446" w14:textId="675A5BA6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Observe do lado direito, existem dois nomes das tabelas carregadas: dProduto e fEstoque. Ao clicar qualquer uma delas, você vai ter os dados na sua tela.</w:t>
      </w:r>
    </w:p>
    <w:p w14:paraId="5699DA59" w14:textId="548A5C2F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33716D6" w14:textId="77777777" w:rsidR="00D86F0B" w:rsidRDefault="00DD52C6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D52C6">
        <w:rPr>
          <w:rStyle w:val="eop"/>
          <w:rFonts w:ascii="Calibri" w:hAnsi="Calibri" w:cs="Calibri"/>
          <w:b/>
          <w:bCs/>
          <w:sz w:val="28"/>
          <w:szCs w:val="28"/>
        </w:rPr>
        <w:t xml:space="preserve">VAMOS CRIAR </w:t>
      </w:r>
      <w:r>
        <w:rPr>
          <w:rStyle w:val="eop"/>
          <w:rFonts w:ascii="Calibri" w:hAnsi="Calibri" w:cs="Calibri"/>
          <w:b/>
          <w:bCs/>
          <w:sz w:val="28"/>
          <w:szCs w:val="28"/>
        </w:rPr>
        <w:t xml:space="preserve">AGORA AS </w:t>
      </w:r>
      <w:r w:rsidRPr="00DD52C6">
        <w:rPr>
          <w:rStyle w:val="eop"/>
          <w:rFonts w:ascii="Calibri" w:hAnsi="Calibri" w:cs="Calibri"/>
          <w:b/>
          <w:bCs/>
          <w:sz w:val="28"/>
          <w:szCs w:val="28"/>
        </w:rPr>
        <w:t>MEDIDAS</w:t>
      </w:r>
      <w:r w:rsidRPr="00DD52C6">
        <w:rPr>
          <w:rStyle w:val="eop"/>
          <w:rFonts w:ascii="Calibri" w:hAnsi="Calibri" w:cs="Calibri"/>
          <w:sz w:val="28"/>
          <w:szCs w:val="28"/>
        </w:rPr>
        <w:t xml:space="preserve"> </w:t>
      </w:r>
      <w:r w:rsidR="00D86F0B">
        <w:rPr>
          <w:rStyle w:val="eop"/>
          <w:rFonts w:ascii="Calibri" w:hAnsi="Calibri" w:cs="Calibri"/>
          <w:sz w:val="22"/>
          <w:szCs w:val="22"/>
        </w:rPr>
        <w:t>(o</w:t>
      </w:r>
      <w:r>
        <w:rPr>
          <w:rStyle w:val="eop"/>
          <w:rFonts w:ascii="Calibri" w:hAnsi="Calibri" w:cs="Calibri"/>
          <w:sz w:val="22"/>
          <w:szCs w:val="22"/>
        </w:rPr>
        <w:t xml:space="preserve"> melhor recurso do PBI onde usamos funções DAX).</w:t>
      </w:r>
    </w:p>
    <w:p w14:paraId="5AFF5A94" w14:textId="7373D01A" w:rsidR="00DD52C6" w:rsidRDefault="00D86F0B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 Lembramos que a criação de medidas pode ser feita a qualquer momento e não precisa ser feito tudo de uma só vez. Se tiver todas as medidas é melhor fazer tudo agora, mas não impede de fazermos depois de iniciar o processo dos relatórios e gráficos.</w:t>
      </w:r>
    </w:p>
    <w:p w14:paraId="3D0376C6" w14:textId="77777777" w:rsidR="00D86F0B" w:rsidRDefault="00D86F0B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A770FAA" w14:textId="45056F28" w:rsidR="0070646B" w:rsidRDefault="0070646B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lastRenderedPageBreak/>
        <w:t>ESCOLHA fESTOQUE (selecione com o mouse)</w:t>
      </w:r>
      <w:r w:rsidR="003F2C61">
        <w:rPr>
          <w:rStyle w:val="eop"/>
          <w:rFonts w:ascii="Calibri" w:hAnsi="Calibri" w:cs="Calibri"/>
          <w:sz w:val="22"/>
          <w:szCs w:val="22"/>
        </w:rPr>
        <w:t>. Se assim fizer, a medida fica abaixo desta tabela</w:t>
      </w:r>
      <w:r w:rsidR="00FE165C">
        <w:rPr>
          <w:rStyle w:val="eop"/>
          <w:rFonts w:ascii="Calibri" w:hAnsi="Calibri" w:cs="Calibri"/>
          <w:sz w:val="22"/>
          <w:szCs w:val="22"/>
        </w:rPr>
        <w:t xml:space="preserve"> (na coluna a direita de sua tela)</w:t>
      </w:r>
      <w:r w:rsidR="003F2C61">
        <w:rPr>
          <w:rStyle w:val="eop"/>
          <w:rFonts w:ascii="Calibri" w:hAnsi="Calibri" w:cs="Calibri"/>
          <w:sz w:val="22"/>
          <w:szCs w:val="22"/>
        </w:rPr>
        <w:t>. Vc decide onde deseja ficar</w:t>
      </w:r>
      <w:r w:rsidR="00FE165C">
        <w:rPr>
          <w:rStyle w:val="eop"/>
          <w:rFonts w:ascii="Calibri" w:hAnsi="Calibri" w:cs="Calibri"/>
          <w:sz w:val="22"/>
          <w:szCs w:val="22"/>
        </w:rPr>
        <w:t xml:space="preserve"> (ou seja, pode ser em outro local)</w:t>
      </w:r>
      <w:r w:rsidR="003F2C61">
        <w:rPr>
          <w:rStyle w:val="eop"/>
          <w:rFonts w:ascii="Calibri" w:hAnsi="Calibri" w:cs="Calibri"/>
          <w:sz w:val="22"/>
          <w:szCs w:val="22"/>
        </w:rPr>
        <w:t>.</w:t>
      </w:r>
    </w:p>
    <w:p w14:paraId="7C862DEA" w14:textId="77777777" w:rsidR="00FE165C" w:rsidRDefault="00FE165C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03E4F8" w14:textId="33249D92" w:rsidR="00F52BB3" w:rsidRPr="00FE165C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</w:rPr>
      </w:pPr>
      <w:r w:rsidRPr="00FE165C">
        <w:rPr>
          <w:rStyle w:val="eop"/>
          <w:rFonts w:ascii="Calibri" w:hAnsi="Calibri" w:cs="Calibri"/>
          <w:b/>
          <w:bCs/>
        </w:rPr>
        <w:t>Como</w:t>
      </w:r>
      <w:r w:rsidR="0070646B" w:rsidRPr="00FE165C">
        <w:rPr>
          <w:rStyle w:val="eop"/>
          <w:rFonts w:ascii="Calibri" w:hAnsi="Calibri" w:cs="Calibri"/>
          <w:b/>
          <w:bCs/>
        </w:rPr>
        <w:t xml:space="preserve"> criar a nova medida</w:t>
      </w:r>
      <w:r w:rsidRPr="00FE165C">
        <w:rPr>
          <w:rStyle w:val="eop"/>
          <w:rFonts w:ascii="Calibri" w:hAnsi="Calibri" w:cs="Calibri"/>
          <w:b/>
          <w:bCs/>
        </w:rPr>
        <w:t xml:space="preserve">? </w:t>
      </w:r>
    </w:p>
    <w:p w14:paraId="7986BD32" w14:textId="411516A8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61130FA9" wp14:editId="334C9E10">
            <wp:extent cx="419158" cy="543001"/>
            <wp:effectExtent l="0" t="0" r="0" b="9525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2EFE0" w14:textId="6ADCD989" w:rsidR="00F52BB3" w:rsidRDefault="003A4502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 </w:t>
      </w:r>
      <w:r w:rsidR="00FE165C">
        <w:rPr>
          <w:rStyle w:val="eop"/>
          <w:rFonts w:ascii="Calibri" w:hAnsi="Calibri" w:cs="Calibri"/>
          <w:sz w:val="22"/>
          <w:szCs w:val="22"/>
        </w:rPr>
        <w:t>(menu)</w:t>
      </w:r>
      <w:r>
        <w:rPr>
          <w:rStyle w:val="eop"/>
          <w:rFonts w:ascii="Calibri" w:hAnsi="Calibri" w:cs="Calibri"/>
          <w:sz w:val="22"/>
          <w:szCs w:val="22"/>
        </w:rPr>
        <w:t>Ferramentas da tabela/Nova medida</w:t>
      </w:r>
      <w:r w:rsidR="00FE165C">
        <w:rPr>
          <w:rStyle w:val="eop"/>
          <w:rFonts w:ascii="Calibri" w:hAnsi="Calibri" w:cs="Calibri"/>
          <w:sz w:val="22"/>
          <w:szCs w:val="22"/>
        </w:rPr>
        <w:t xml:space="preserve"> (ícone)</w:t>
      </w:r>
      <w:r>
        <w:rPr>
          <w:rStyle w:val="eop"/>
          <w:rFonts w:ascii="Calibri" w:hAnsi="Calibri" w:cs="Calibri"/>
          <w:sz w:val="22"/>
          <w:szCs w:val="22"/>
        </w:rPr>
        <w:t xml:space="preserve">. Vamos digitar </w:t>
      </w:r>
      <w:r w:rsidR="00F52BB3">
        <w:rPr>
          <w:rStyle w:val="eop"/>
          <w:rFonts w:ascii="Calibri" w:hAnsi="Calibri" w:cs="Calibri"/>
          <w:sz w:val="22"/>
          <w:szCs w:val="22"/>
        </w:rPr>
        <w:t>:</w:t>
      </w:r>
      <w:r>
        <w:rPr>
          <w:rStyle w:val="eop"/>
          <w:rFonts w:ascii="Calibri" w:hAnsi="Calibri" w:cs="Calibri"/>
          <w:sz w:val="22"/>
          <w:szCs w:val="22"/>
        </w:rPr>
        <w:t xml:space="preserve"> </w:t>
      </w:r>
    </w:p>
    <w:p w14:paraId="13D2F203" w14:textId="628C0729" w:rsidR="0070646B" w:rsidRPr="0070646B" w:rsidRDefault="0070646B" w:rsidP="00E37628">
      <w:pPr>
        <w:pStyle w:val="paragraph"/>
        <w:spacing w:before="0" w:beforeAutospacing="0" w:after="0" w:afterAutospacing="0"/>
        <w:textAlignment w:val="baseline"/>
      </w:pPr>
      <w:r w:rsidRPr="0070646B">
        <w:rPr>
          <w:noProof/>
        </w:rPr>
        <w:drawing>
          <wp:inline distT="0" distB="0" distL="0" distR="0" wp14:anchorId="30FB8C5B" wp14:editId="3D445E71">
            <wp:extent cx="3858163" cy="619211"/>
            <wp:effectExtent l="0" t="0" r="9525" b="9525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08D43" w14:textId="77777777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BA2DDFB" w14:textId="122AC845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E51A9A1" wp14:editId="6DE53F8E">
            <wp:extent cx="419158" cy="543001"/>
            <wp:effectExtent l="0" t="0" r="0" b="9525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54413" w14:textId="26F9B465" w:rsidR="00E37628" w:rsidRDefault="000D440C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Menu “Ferramentas da tabela” e depois “Nova medida”.</w:t>
      </w:r>
      <w:r w:rsidR="00DD52C6">
        <w:rPr>
          <w:rStyle w:val="eop"/>
          <w:rFonts w:ascii="Calibri" w:hAnsi="Calibri" w:cs="Calibri"/>
          <w:sz w:val="22"/>
          <w:szCs w:val="22"/>
        </w:rPr>
        <w:t xml:space="preserve"> Vamos criar uma medida Devolução, onde vamos calcular a quantidade de estoque devolvido. Isto pode sinalizar algum problema nas vendas ou na produção.</w:t>
      </w:r>
    </w:p>
    <w:p w14:paraId="3F38E3AA" w14:textId="48F0681D" w:rsidR="00DD52C6" w:rsidRDefault="00DD52C6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9D706BD" w14:textId="1FAC6D7C" w:rsidR="00D86F0B" w:rsidRDefault="00D86F0B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FE165C">
        <w:rPr>
          <w:rStyle w:val="eop"/>
          <w:rFonts w:ascii="Calibri" w:hAnsi="Calibri" w:cs="Calibri"/>
          <w:b/>
          <w:bCs/>
          <w:sz w:val="28"/>
          <w:szCs w:val="28"/>
        </w:rPr>
        <w:t>A PARTIR DE HOJE</w:t>
      </w:r>
      <w:r>
        <w:rPr>
          <w:rStyle w:val="eop"/>
          <w:rFonts w:ascii="Calibri" w:hAnsi="Calibri" w:cs="Calibri"/>
          <w:sz w:val="22"/>
          <w:szCs w:val="22"/>
        </w:rPr>
        <w:t>, não vamos mais fornecer as fórmulas e todos devem digitar a mesma.</w:t>
      </w:r>
    </w:p>
    <w:p w14:paraId="444F7DC3" w14:textId="77777777" w:rsidR="00D86F0B" w:rsidRDefault="00D86F0B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1D68450" w14:textId="45CE6BAA" w:rsidR="0070646B" w:rsidRDefault="001E5F4D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E5F4D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49D5543A" wp14:editId="180D003A">
            <wp:extent cx="6649378" cy="362001"/>
            <wp:effectExtent l="0" t="0" r="0" b="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5343F" w14:textId="12EE0303" w:rsidR="001E5F4D" w:rsidRDefault="005D527B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xtra:</w:t>
      </w:r>
    </w:p>
    <w:p w14:paraId="2E2E06A3" w14:textId="3329F7B5" w:rsidR="00971D56" w:rsidRDefault="00971D5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(</w:t>
      </w:r>
      <w:r w:rsidR="00FE165C">
        <w:rPr>
          <w:rStyle w:val="eop"/>
          <w:rFonts w:ascii="Calibri" w:hAnsi="Calibri" w:cs="Calibri"/>
          <w:sz w:val="22"/>
          <w:szCs w:val="22"/>
        </w:rPr>
        <w:t>Existem</w:t>
      </w:r>
      <w:r>
        <w:rPr>
          <w:rStyle w:val="eop"/>
          <w:rFonts w:ascii="Calibri" w:hAnsi="Calibri" w:cs="Calibri"/>
          <w:sz w:val="22"/>
          <w:szCs w:val="22"/>
        </w:rPr>
        <w:t xml:space="preserve"> outras funções DAX? – </w:t>
      </w:r>
      <w:r w:rsidR="00FE165C">
        <w:rPr>
          <w:rStyle w:val="eop"/>
          <w:rFonts w:ascii="Calibri" w:hAnsi="Calibri" w:cs="Calibri"/>
          <w:sz w:val="22"/>
          <w:szCs w:val="22"/>
        </w:rPr>
        <w:t>Sim, o</w:t>
      </w:r>
      <w:r>
        <w:rPr>
          <w:rStyle w:val="eop"/>
          <w:rFonts w:ascii="Calibri" w:hAnsi="Calibri" w:cs="Calibri"/>
          <w:sz w:val="22"/>
          <w:szCs w:val="22"/>
        </w:rPr>
        <w:t>lhar a tabela DAX</w:t>
      </w:r>
      <w:r w:rsidR="00FE165C">
        <w:rPr>
          <w:rStyle w:val="eop"/>
          <w:rFonts w:ascii="Calibri" w:hAnsi="Calibri" w:cs="Calibri"/>
          <w:sz w:val="22"/>
          <w:szCs w:val="22"/>
        </w:rPr>
        <w:t xml:space="preserve"> que está na pasta deste dia</w:t>
      </w:r>
      <w:r>
        <w:rPr>
          <w:rStyle w:val="eop"/>
          <w:rFonts w:ascii="Calibri" w:hAnsi="Calibri" w:cs="Calibri"/>
          <w:sz w:val="22"/>
          <w:szCs w:val="22"/>
        </w:rPr>
        <w:t>)</w:t>
      </w:r>
    </w:p>
    <w:p w14:paraId="1A84D08C" w14:textId="77777777" w:rsidR="00971D56" w:rsidRDefault="00971D5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E03A43F" w14:textId="0CBA9045" w:rsidR="00DD52C6" w:rsidRDefault="00DD52C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Quando apertar a tecla ENTER , este novo campo vai aparecer em baixo do nome da tabela fEstoque</w:t>
      </w:r>
      <w:r w:rsidR="005D527B">
        <w:rPr>
          <w:rStyle w:val="eop"/>
          <w:rFonts w:ascii="Calibri" w:hAnsi="Calibri" w:cs="Calibri"/>
          <w:sz w:val="22"/>
          <w:szCs w:val="22"/>
        </w:rPr>
        <w:t xml:space="preserve"> ao lado direito da tela (coluna chamada CAMPOS)</w:t>
      </w:r>
    </w:p>
    <w:p w14:paraId="26633529" w14:textId="13B46B08" w:rsidR="00DD52C6" w:rsidRDefault="00DD52C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D52C6">
        <w:rPr>
          <w:rStyle w:val="eop"/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39FA95D" wp14:editId="18E7E7CD">
            <wp:simplePos x="1076325" y="3505200"/>
            <wp:positionH relativeFrom="column">
              <wp:align>left</wp:align>
            </wp:positionH>
            <wp:positionV relativeFrom="paragraph">
              <wp:align>top</wp:align>
            </wp:positionV>
            <wp:extent cx="1571844" cy="2572109"/>
            <wp:effectExtent l="0" t="0" r="9525" b="0"/>
            <wp:wrapSquare wrapText="bothSides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6011">
        <w:rPr>
          <w:rStyle w:val="eop"/>
          <w:rFonts w:ascii="Calibri" w:hAnsi="Calibri" w:cs="Calibri"/>
          <w:sz w:val="22"/>
          <w:szCs w:val="22"/>
        </w:rPr>
        <w:br w:type="textWrapping" w:clear="all"/>
      </w:r>
    </w:p>
    <w:p w14:paraId="3B0FAE7D" w14:textId="61047C85" w:rsidR="00DD52C6" w:rsidRDefault="00DD52C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Se aparecer um losango amarelo com um ponto de exclamação preto, significa que digitou errado. </w:t>
      </w:r>
      <w:r w:rsidR="00FE165C">
        <w:rPr>
          <w:rStyle w:val="eop"/>
          <w:rFonts w:ascii="Calibri" w:hAnsi="Calibri" w:cs="Calibri"/>
          <w:sz w:val="22"/>
          <w:szCs w:val="22"/>
        </w:rPr>
        <w:t xml:space="preserve"> Refaça novamente até sumir este losango amarelo.</w:t>
      </w:r>
    </w:p>
    <w:p w14:paraId="1722AE7C" w14:textId="77777777" w:rsidR="00DD52C6" w:rsidRDefault="00DD52C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D52C6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1E4DBF09" wp14:editId="27A68F84">
            <wp:extent cx="1352739" cy="428685"/>
            <wp:effectExtent l="0" t="0" r="0" b="9525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0C62F" w14:textId="2276890B" w:rsidR="00DD52C6" w:rsidRDefault="00DD52C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lastRenderedPageBreak/>
        <w:t xml:space="preserve">As vezes o (; ) - ponto </w:t>
      </w:r>
      <w:r w:rsidR="00DD5B06">
        <w:rPr>
          <w:rStyle w:val="eop"/>
          <w:rFonts w:ascii="Calibri" w:hAnsi="Calibri" w:cs="Calibri"/>
          <w:sz w:val="22"/>
          <w:szCs w:val="22"/>
        </w:rPr>
        <w:t xml:space="preserve">e </w:t>
      </w:r>
      <w:r>
        <w:rPr>
          <w:rStyle w:val="eop"/>
          <w:rFonts w:ascii="Calibri" w:hAnsi="Calibri" w:cs="Calibri"/>
          <w:sz w:val="22"/>
          <w:szCs w:val="22"/>
        </w:rPr>
        <w:t xml:space="preserve"> vírgula) da fórmula deve ser substituído por vírgula no seu computador.</w:t>
      </w:r>
      <w:r w:rsidR="00DD5B06">
        <w:rPr>
          <w:rStyle w:val="eop"/>
          <w:rFonts w:ascii="Calibri" w:hAnsi="Calibri" w:cs="Calibri"/>
          <w:sz w:val="22"/>
          <w:szCs w:val="22"/>
        </w:rPr>
        <w:t xml:space="preserve"> Isto depende da configuração do seu computador.</w:t>
      </w:r>
    </w:p>
    <w:p w14:paraId="2FF01716" w14:textId="77777777" w:rsidR="00DD52C6" w:rsidRDefault="00DD52C6" w:rsidP="007064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F23C4C8" w14:textId="337841CB" w:rsidR="0070646B" w:rsidRDefault="00DD52C6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D52C6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3E0F2382" wp14:editId="65D2162E">
            <wp:extent cx="1409897" cy="476316"/>
            <wp:effectExtent l="0" t="0" r="0" b="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CE3E" w14:textId="44432937" w:rsidR="00DD52C6" w:rsidRDefault="00DD52C6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Assim está correto</w:t>
      </w:r>
      <w:r w:rsidR="00FE165C">
        <w:rPr>
          <w:rStyle w:val="eop"/>
          <w:rFonts w:ascii="Calibri" w:hAnsi="Calibri" w:cs="Calibri"/>
          <w:sz w:val="22"/>
          <w:szCs w:val="22"/>
        </w:rPr>
        <w:t xml:space="preserve"> e não aparece o losango amarelo</w:t>
      </w:r>
      <w:r>
        <w:rPr>
          <w:rStyle w:val="eop"/>
          <w:rFonts w:ascii="Calibri" w:hAnsi="Calibri" w:cs="Calibri"/>
          <w:sz w:val="22"/>
          <w:szCs w:val="22"/>
        </w:rPr>
        <w:t>.</w:t>
      </w:r>
    </w:p>
    <w:p w14:paraId="0708F63D" w14:textId="77777777" w:rsidR="00DD52C6" w:rsidRDefault="00DD52C6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0A4FD5B" w14:textId="59953D43" w:rsidR="00DD52C6" w:rsidRPr="00FF4CF3" w:rsidRDefault="00FF4CF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  <w:u w:val="single"/>
        </w:rPr>
      </w:pPr>
      <w:r w:rsidRPr="00FF4CF3">
        <w:rPr>
          <w:rStyle w:val="eop"/>
          <w:rFonts w:ascii="Calibri" w:hAnsi="Calibri" w:cs="Calibri"/>
          <w:b/>
          <w:bCs/>
          <w:sz w:val="28"/>
          <w:szCs w:val="28"/>
          <w:u w:val="single"/>
        </w:rPr>
        <w:t>Pronto, fizemos a primeira medida chamada Total de devoluções</w:t>
      </w:r>
    </w:p>
    <w:p w14:paraId="4D5C254E" w14:textId="77777777" w:rsidR="00FF4CF3" w:rsidRDefault="00FF4CF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868903B" w14:textId="0A40F950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m seguida, vamos fazer outra medida:</w:t>
      </w:r>
    </w:p>
    <w:p w14:paraId="789A0D9A" w14:textId="4908B5D8" w:rsidR="00F52BB3" w:rsidRDefault="00F52BB3" w:rsidP="00E3762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6E3504B2" wp14:editId="030209B8">
            <wp:extent cx="419158" cy="543001"/>
            <wp:effectExtent l="0" t="0" r="0" b="9525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F11D6" w14:textId="77777777" w:rsidR="00F52BB3" w:rsidRDefault="00F52BB3" w:rsidP="00F52BB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Menu “Ferramentas da tabela” e depois “Nova medida”.</w:t>
      </w:r>
    </w:p>
    <w:p w14:paraId="4B039066" w14:textId="48F1A989" w:rsidR="00DD52C6" w:rsidRDefault="001E5F4D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E5F4D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583B47F2" wp14:editId="7543E694">
            <wp:extent cx="6335009" cy="323895"/>
            <wp:effectExtent l="0" t="0" r="889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35009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1CAA7" w14:textId="77777777" w:rsidR="001E5F4D" w:rsidRDefault="001E5F4D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5F5D9DA" w14:textId="58FF196C" w:rsidR="001E5F4D" w:rsidRDefault="001E5F4D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Observe a nova medida criada em baixo da tabela fEstoque</w:t>
      </w:r>
    </w:p>
    <w:p w14:paraId="4D7F3680" w14:textId="05F81A75" w:rsidR="001E5F4D" w:rsidRPr="001E5F4D" w:rsidRDefault="001E5F4D" w:rsidP="00DD52C6">
      <w:pPr>
        <w:pStyle w:val="paragraph"/>
        <w:spacing w:before="0" w:beforeAutospacing="0" w:after="0" w:afterAutospacing="0"/>
        <w:textAlignment w:val="baseline"/>
      </w:pPr>
      <w:r w:rsidRPr="001E5F4D">
        <w:rPr>
          <w:noProof/>
        </w:rPr>
        <w:drawing>
          <wp:inline distT="0" distB="0" distL="0" distR="0" wp14:anchorId="1A1BB6F9" wp14:editId="34473856">
            <wp:extent cx="1676634" cy="2629267"/>
            <wp:effectExtent l="0" t="0" r="0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A51D6" w14:textId="7F7E4F42" w:rsidR="001E5F4D" w:rsidRDefault="001E5F4D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1E5F4D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2BB38D84" wp14:editId="2248C238">
            <wp:extent cx="1066949" cy="381053"/>
            <wp:effectExtent l="0" t="0" r="0" b="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066949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5AC1" w14:textId="5CA89A6B" w:rsidR="00DD52C6" w:rsidRDefault="00DD52C6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251D9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4B38E1E6" wp14:editId="603F0507">
            <wp:extent cx="419158" cy="543001"/>
            <wp:effectExtent l="0" t="0" r="0" b="9525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25710" w14:textId="77777777" w:rsidR="001E5F4D" w:rsidRDefault="001E5F4D" w:rsidP="001E5F4D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m seguida, vamos fazer outra medida:</w:t>
      </w:r>
    </w:p>
    <w:p w14:paraId="196FDDA1" w14:textId="77777777" w:rsidR="001E5F4D" w:rsidRDefault="001E5F4D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F38FDDF" w14:textId="36A2AA66" w:rsidR="00F52BB3" w:rsidRDefault="00F52BB3" w:rsidP="00DD52C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Menu “Ferramentas da tabela” e depois “Nova medida”.</w:t>
      </w:r>
    </w:p>
    <w:p w14:paraId="27C8ABB0" w14:textId="77777777" w:rsidR="00DD52C6" w:rsidRDefault="00DD52C6" w:rsidP="00DD52C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1B6CC96" w14:textId="34A1AD94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 w:rsidRPr="001E5F4D">
        <w:rPr>
          <w:rStyle w:val="eop"/>
          <w:rFonts w:ascii="Segoe UI" w:hAnsi="Segoe UI" w:cs="Segoe UI"/>
          <w:noProof/>
          <w:sz w:val="18"/>
          <w:szCs w:val="18"/>
        </w:rPr>
        <w:drawing>
          <wp:inline distT="0" distB="0" distL="0" distR="0" wp14:anchorId="1C702698" wp14:editId="15854480">
            <wp:extent cx="3229426" cy="314369"/>
            <wp:effectExtent l="0" t="0" r="0" b="9525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CE0C1" w14:textId="40DA98ED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</w:p>
    <w:p w14:paraId="1D298827" w14:textId="04DDAD04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rFonts w:ascii="Segoe UI" w:hAnsi="Segoe UI" w:cs="Segoe UI"/>
          <w:sz w:val="18"/>
          <w:szCs w:val="18"/>
        </w:rPr>
        <w:t>E veja se aparece em baixo da tabela FEstoque:</w:t>
      </w:r>
    </w:p>
    <w:p w14:paraId="47433643" w14:textId="13D7E420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 w:rsidRPr="001E5F4D">
        <w:rPr>
          <w:rStyle w:val="eop"/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5FFAC3C6" wp14:editId="3235634A">
            <wp:extent cx="1971950" cy="3324689"/>
            <wp:effectExtent l="0" t="0" r="9525" b="9525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00D66" w14:textId="126ECD83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</w:p>
    <w:p w14:paraId="3FCECAB2" w14:textId="773CEE42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rFonts w:ascii="Segoe UI" w:hAnsi="Segoe UI" w:cs="Segoe UI"/>
          <w:sz w:val="18"/>
          <w:szCs w:val="18"/>
        </w:rPr>
        <w:t>Veja:</w:t>
      </w:r>
    </w:p>
    <w:p w14:paraId="3120D10A" w14:textId="6581F109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 w:rsidRPr="001E5F4D">
        <w:rPr>
          <w:rStyle w:val="eop"/>
          <w:rFonts w:ascii="Segoe UI" w:hAnsi="Segoe UI" w:cs="Segoe UI"/>
          <w:noProof/>
          <w:sz w:val="18"/>
          <w:szCs w:val="18"/>
        </w:rPr>
        <w:drawing>
          <wp:inline distT="0" distB="0" distL="0" distR="0" wp14:anchorId="3839B165" wp14:editId="18573B12">
            <wp:extent cx="1276528" cy="323895"/>
            <wp:effectExtent l="0" t="0" r="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DBC2" w14:textId="41209875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</w:p>
    <w:p w14:paraId="1A85A356" w14:textId="77777777" w:rsidR="001E5F4D" w:rsidRP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</w:p>
    <w:p w14:paraId="5BAC856B" w14:textId="7B2E3CEF" w:rsidR="00BF61A0" w:rsidRP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  <w:r w:rsidRPr="001E5F4D">
        <w:rPr>
          <w:rStyle w:val="eop"/>
          <w:sz w:val="32"/>
          <w:szCs w:val="32"/>
        </w:rPr>
        <w:t>Agora vamos dar uma conferida geral. Devemos ter 3 novas medidas na coluna chamadas campos a direita da tela:</w:t>
      </w:r>
    </w:p>
    <w:p w14:paraId="37E48E31" w14:textId="10510622" w:rsidR="001E5F4D" w:rsidRP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  <w:r w:rsidRPr="001E5F4D">
        <w:rPr>
          <w:rStyle w:val="eop"/>
          <w:sz w:val="32"/>
          <w:szCs w:val="32"/>
        </w:rPr>
        <w:t>Procure pelo símbolo:</w:t>
      </w:r>
    </w:p>
    <w:p w14:paraId="0F6503DF" w14:textId="1FA8E566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  <w:r w:rsidRPr="001E5F4D">
        <w:rPr>
          <w:rStyle w:val="eop"/>
          <w:b/>
          <w:bCs/>
          <w:noProof/>
          <w:sz w:val="32"/>
          <w:szCs w:val="32"/>
        </w:rPr>
        <w:drawing>
          <wp:inline distT="0" distB="0" distL="0" distR="0" wp14:anchorId="3AEB38F9" wp14:editId="6CF5757B">
            <wp:extent cx="314369" cy="533474"/>
            <wp:effectExtent l="0" t="0" r="9525" b="0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53B52" w14:textId="3616E933" w:rsidR="001E5F4D" w:rsidRP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  <w:r w:rsidRPr="001E5F4D">
        <w:rPr>
          <w:rStyle w:val="eop"/>
          <w:sz w:val="32"/>
          <w:szCs w:val="32"/>
        </w:rPr>
        <w:t xml:space="preserve">Veja que as 3 medidas foram criadas e não tem símbolo de erro ao lado esquerdo da medida. </w:t>
      </w:r>
      <w:r w:rsidR="000E457B">
        <w:rPr>
          <w:rStyle w:val="eop"/>
          <w:sz w:val="32"/>
          <w:szCs w:val="32"/>
        </w:rPr>
        <w:t xml:space="preserve">Vamos fazer novas medidas ainda nesta aula. </w:t>
      </w:r>
      <w:r w:rsidRPr="001E5F4D">
        <w:rPr>
          <w:rStyle w:val="eop"/>
          <w:sz w:val="32"/>
          <w:szCs w:val="32"/>
        </w:rPr>
        <w:t>Estamos ok!</w:t>
      </w:r>
    </w:p>
    <w:p w14:paraId="0C33ABE7" w14:textId="14CAC6C0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</w:p>
    <w:p w14:paraId="42378319" w14:textId="7F3FF7F2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  <w:r w:rsidRPr="001E5F4D">
        <w:rPr>
          <w:rStyle w:val="eop"/>
          <w:b/>
          <w:bCs/>
          <w:noProof/>
          <w:sz w:val="32"/>
          <w:szCs w:val="32"/>
        </w:rPr>
        <w:lastRenderedPageBreak/>
        <w:drawing>
          <wp:inline distT="0" distB="0" distL="0" distR="0" wp14:anchorId="288502D0" wp14:editId="11C9A15C">
            <wp:extent cx="1552792" cy="2543530"/>
            <wp:effectExtent l="0" t="0" r="9525" b="9525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80197" w14:textId="1FB12F26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  <w:r w:rsidRPr="001E5F4D">
        <w:rPr>
          <w:rStyle w:val="eop"/>
          <w:sz w:val="32"/>
          <w:szCs w:val="32"/>
        </w:rPr>
        <w:t>Pronto, terminamos as medidas e podemos fazer os relatórios</w:t>
      </w:r>
      <w:r>
        <w:rPr>
          <w:rStyle w:val="eop"/>
          <w:b/>
          <w:bCs/>
          <w:sz w:val="32"/>
          <w:szCs w:val="32"/>
        </w:rPr>
        <w:t>.</w:t>
      </w:r>
    </w:p>
    <w:p w14:paraId="6B6A8491" w14:textId="77777777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</w:p>
    <w:p w14:paraId="6A3A7AA1" w14:textId="77777777" w:rsidR="000B27EC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  <w:r>
        <w:rPr>
          <w:rStyle w:val="eop"/>
          <w:sz w:val="32"/>
          <w:szCs w:val="32"/>
        </w:rPr>
        <w:t>(</w:t>
      </w:r>
      <w:r w:rsidRPr="001E5F4D">
        <w:rPr>
          <w:rStyle w:val="eop"/>
          <w:sz w:val="32"/>
          <w:szCs w:val="32"/>
        </w:rPr>
        <w:t xml:space="preserve">Se precisar voltar ao PowerQuery, clique em </w:t>
      </w:r>
      <w:r w:rsidRPr="001E5F4D">
        <w:rPr>
          <w:rStyle w:val="eop"/>
          <w:b/>
          <w:bCs/>
          <w:sz w:val="32"/>
          <w:szCs w:val="32"/>
        </w:rPr>
        <w:t>Página Inicial/Transformar dados</w:t>
      </w:r>
      <w:r>
        <w:rPr>
          <w:rStyle w:val="eop"/>
          <w:b/>
          <w:bCs/>
          <w:sz w:val="32"/>
          <w:szCs w:val="32"/>
        </w:rPr>
        <w:t>)</w:t>
      </w:r>
      <w:r w:rsidR="000B27EC">
        <w:rPr>
          <w:rStyle w:val="eop"/>
          <w:b/>
          <w:bCs/>
          <w:sz w:val="32"/>
          <w:szCs w:val="32"/>
        </w:rPr>
        <w:t>.</w:t>
      </w:r>
    </w:p>
    <w:p w14:paraId="404BF06D" w14:textId="6D2CC97C" w:rsidR="001E5F4D" w:rsidRPr="000B27EC" w:rsidRDefault="000B27EC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  <w:r w:rsidRPr="000B27EC">
        <w:rPr>
          <w:rStyle w:val="eop"/>
          <w:sz w:val="32"/>
          <w:szCs w:val="32"/>
        </w:rPr>
        <w:t xml:space="preserve"> Quando eu preciso voltar? Quando houver necessidade de mudar as funções ou criar uma nova função.</w:t>
      </w:r>
    </w:p>
    <w:p w14:paraId="14513AF3" w14:textId="77777777" w:rsidR="000B27EC" w:rsidRPr="003359C6" w:rsidRDefault="000B27EC" w:rsidP="001D4420">
      <w:pPr>
        <w:pStyle w:val="paragraph"/>
        <w:spacing w:before="0" w:beforeAutospacing="0" w:after="0" w:afterAutospacing="0"/>
        <w:textAlignment w:val="baseline"/>
        <w:rPr>
          <w:rStyle w:val="eop"/>
          <w:i/>
          <w:iCs/>
          <w:sz w:val="32"/>
          <w:szCs w:val="32"/>
        </w:rPr>
      </w:pPr>
    </w:p>
    <w:p w14:paraId="1650BCEF" w14:textId="0A3F37EB" w:rsidR="001E5F4D" w:rsidRPr="003359C6" w:rsidRDefault="00FF4CF3" w:rsidP="001D4420">
      <w:pPr>
        <w:pStyle w:val="paragraph"/>
        <w:spacing w:before="0" w:beforeAutospacing="0" w:after="0" w:afterAutospacing="0"/>
        <w:textAlignment w:val="baseline"/>
        <w:rPr>
          <w:rStyle w:val="eop"/>
          <w:i/>
          <w:iCs/>
          <w:sz w:val="32"/>
          <w:szCs w:val="32"/>
        </w:rPr>
      </w:pPr>
      <w:r w:rsidRPr="003359C6">
        <w:rPr>
          <w:rStyle w:val="eop"/>
          <w:i/>
          <w:iCs/>
          <w:sz w:val="32"/>
          <w:szCs w:val="32"/>
        </w:rPr>
        <w:t>Vai faltar apenas 1 medida para a aula de hoje, mas vamos deixar para depois e assim aprender fazer novas medidas assim que for necessário. As vezes</w:t>
      </w:r>
      <w:r w:rsidR="00FA1366">
        <w:rPr>
          <w:rStyle w:val="eop"/>
          <w:i/>
          <w:iCs/>
          <w:sz w:val="32"/>
          <w:szCs w:val="32"/>
        </w:rPr>
        <w:t>,</w:t>
      </w:r>
      <w:r w:rsidRPr="003359C6">
        <w:rPr>
          <w:rStyle w:val="eop"/>
          <w:i/>
          <w:iCs/>
          <w:sz w:val="32"/>
          <w:szCs w:val="32"/>
        </w:rPr>
        <w:t xml:space="preserve"> surge</w:t>
      </w:r>
      <w:r w:rsidR="00FA1366">
        <w:rPr>
          <w:rStyle w:val="eop"/>
          <w:i/>
          <w:iCs/>
          <w:sz w:val="32"/>
          <w:szCs w:val="32"/>
        </w:rPr>
        <w:t>m</w:t>
      </w:r>
      <w:r w:rsidRPr="003359C6">
        <w:rPr>
          <w:rStyle w:val="eop"/>
          <w:i/>
          <w:iCs/>
          <w:sz w:val="32"/>
          <w:szCs w:val="32"/>
        </w:rPr>
        <w:t xml:space="preserve"> necessidades no meio do caminho.</w:t>
      </w:r>
    </w:p>
    <w:p w14:paraId="307FCBB1" w14:textId="77777777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32"/>
          <w:szCs w:val="32"/>
        </w:rPr>
      </w:pPr>
    </w:p>
    <w:p w14:paraId="1179F05A" w14:textId="7C01C426" w:rsidR="008F76B7" w:rsidRDefault="008F76B7" w:rsidP="001D4420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  <w:sz w:val="48"/>
          <w:szCs w:val="48"/>
        </w:rPr>
      </w:pPr>
      <w:r w:rsidRPr="00A87CAA">
        <w:rPr>
          <w:rStyle w:val="eop"/>
          <w:b/>
          <w:bCs/>
          <w:sz w:val="48"/>
          <w:szCs w:val="48"/>
          <w:highlight w:val="yellow"/>
        </w:rPr>
        <w:t>ETAPA RELATÓRIO</w:t>
      </w:r>
    </w:p>
    <w:p w14:paraId="6ACEDF69" w14:textId="77777777" w:rsidR="00E95A48" w:rsidRPr="00E95A48" w:rsidRDefault="00E95A48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</w:p>
    <w:p w14:paraId="1494603E" w14:textId="5F21D2BA" w:rsidR="00463129" w:rsidRDefault="00463129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  <w:r w:rsidRPr="00E95A48">
        <w:rPr>
          <w:rStyle w:val="eop"/>
          <w:sz w:val="32"/>
          <w:szCs w:val="32"/>
        </w:rPr>
        <w:t xml:space="preserve">Precisamos </w:t>
      </w:r>
      <w:r w:rsidR="00E95A48" w:rsidRPr="00E95A48">
        <w:rPr>
          <w:rStyle w:val="eop"/>
          <w:sz w:val="32"/>
          <w:szCs w:val="32"/>
        </w:rPr>
        <w:t xml:space="preserve">identificar </w:t>
      </w:r>
      <w:r w:rsidR="007A2241">
        <w:rPr>
          <w:rStyle w:val="eop"/>
          <w:sz w:val="32"/>
          <w:szCs w:val="32"/>
        </w:rPr>
        <w:t>a margem e depois segmentar por categoria.</w:t>
      </w:r>
    </w:p>
    <w:p w14:paraId="2F631803" w14:textId="77777777" w:rsidR="00E95A48" w:rsidRPr="00E95A48" w:rsidRDefault="00E95A48" w:rsidP="001D4420">
      <w:pPr>
        <w:pStyle w:val="paragraph"/>
        <w:spacing w:before="0" w:beforeAutospacing="0" w:after="0" w:afterAutospacing="0"/>
        <w:textAlignment w:val="baseline"/>
        <w:rPr>
          <w:rStyle w:val="eop"/>
          <w:sz w:val="32"/>
          <w:szCs w:val="32"/>
        </w:rPr>
      </w:pPr>
    </w:p>
    <w:p w14:paraId="78C84908" w14:textId="77777777" w:rsidR="001D4CF9" w:rsidRDefault="001D4CF9" w:rsidP="001D4CF9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  <w:r w:rsidRPr="001D4CF9">
        <w:rPr>
          <w:rStyle w:val="normaltextrun"/>
          <w:b/>
          <w:bCs/>
          <w:highlight w:val="cyan"/>
        </w:rPr>
        <w:t>Relatórios 1– Dashboard Gestão de estoque:</w:t>
      </w:r>
    </w:p>
    <w:p w14:paraId="36A6A561" w14:textId="77777777" w:rsidR="001D4CF9" w:rsidRPr="00463129" w:rsidRDefault="001D4CF9" w:rsidP="001D4CF9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</w:rPr>
        <w:t>Para alguns gráficos é necessário carregar no seu PBI. Para isto deve estar logado em sua conta do PBI.</w:t>
      </w:r>
    </w:p>
    <w:p w14:paraId="32233C40" w14:textId="5200B680" w:rsidR="001D4CF9" w:rsidRPr="0046312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1</w:t>
      </w:r>
      <w:r w:rsidRPr="00463129">
        <w:rPr>
          <w:rStyle w:val="normaltextrun"/>
        </w:rPr>
        <w:t xml:space="preserve"> – Margem por produto </w:t>
      </w:r>
      <w:r>
        <w:rPr>
          <w:rStyle w:val="normaltextrun"/>
        </w:rPr>
        <w:t xml:space="preserve">- usar medida – </w:t>
      </w:r>
      <w:r w:rsidR="00D9742D">
        <w:rPr>
          <w:rStyle w:val="normaltextrun"/>
        </w:rPr>
        <w:t xml:space="preserve">tipo </w:t>
      </w:r>
      <w:r>
        <w:rPr>
          <w:rStyle w:val="normaltextrun"/>
        </w:rPr>
        <w:t>gráfico de coluna clusterizado</w:t>
      </w:r>
    </w:p>
    <w:p w14:paraId="0CCB3E11" w14:textId="08080FCE" w:rsidR="001D4CF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2</w:t>
      </w:r>
      <w:r w:rsidRPr="00463129">
        <w:rPr>
          <w:rStyle w:val="normaltextrun"/>
        </w:rPr>
        <w:t xml:space="preserve"> - Estoque </w:t>
      </w:r>
      <w:r>
        <w:rPr>
          <w:rStyle w:val="normaltextrun"/>
        </w:rPr>
        <w:t>dos produtos com imagem</w:t>
      </w:r>
      <w:r w:rsidRPr="00463129">
        <w:rPr>
          <w:rStyle w:val="normaltextrun"/>
        </w:rPr>
        <w:t xml:space="preserve"> -</w:t>
      </w:r>
      <w:r>
        <w:rPr>
          <w:rStyle w:val="normaltextrun"/>
        </w:rPr>
        <w:t xml:space="preserve"> Gráfico tipo simple image</w:t>
      </w:r>
      <w:r w:rsidR="00D9742D">
        <w:rPr>
          <w:rStyle w:val="normaltextrun"/>
        </w:rPr>
        <w:t xml:space="preserve"> (este não existe normalmente e terá que carregar esta nova visualização. Se não conseguir carregar esta nova visualização, tudo bem. Invente. </w:t>
      </w:r>
      <w:r>
        <w:rPr>
          <w:rStyle w:val="normaltextrun"/>
        </w:rPr>
        <w:t xml:space="preserve"> </w:t>
      </w:r>
      <w:r w:rsidR="00485E6B">
        <w:rPr>
          <w:rStyle w:val="normaltextrun"/>
        </w:rPr>
        <w:t>Isto inclui uma segmentação de produtos para selecionar a figura desejada.</w:t>
      </w:r>
    </w:p>
    <w:p w14:paraId="6C18CB58" w14:textId="4166344A" w:rsidR="001D4CF9" w:rsidRPr="0046312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3</w:t>
      </w:r>
      <w:r>
        <w:rPr>
          <w:rStyle w:val="normaltextrun"/>
        </w:rPr>
        <w:t xml:space="preserve"> – Margem de contribuição total da empresa </w:t>
      </w:r>
      <w:r w:rsidR="00D9742D">
        <w:rPr>
          <w:rStyle w:val="normaltextrun"/>
        </w:rPr>
        <w:t>–</w:t>
      </w:r>
      <w:r>
        <w:rPr>
          <w:rStyle w:val="normaltextrun"/>
        </w:rPr>
        <w:t xml:space="preserve"> </w:t>
      </w:r>
      <w:r w:rsidR="00D9742D">
        <w:rPr>
          <w:rStyle w:val="normaltextrun"/>
        </w:rPr>
        <w:t xml:space="preserve">tipo </w:t>
      </w:r>
      <w:r>
        <w:rPr>
          <w:rStyle w:val="normaltextrun"/>
        </w:rPr>
        <w:t>cartão</w:t>
      </w:r>
    </w:p>
    <w:p w14:paraId="0E3DDF84" w14:textId="77777777" w:rsidR="001D4CF9" w:rsidRPr="0046312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4</w:t>
      </w:r>
      <w:r w:rsidRPr="00CA147E">
        <w:rPr>
          <w:rStyle w:val="normaltextrun"/>
        </w:rPr>
        <w:t xml:space="preserve"> - Segmentação por </w:t>
      </w:r>
      <w:r>
        <w:rPr>
          <w:rStyle w:val="normaltextrun"/>
        </w:rPr>
        <w:t xml:space="preserve">loja para discutir a contribuição por loja – tipo de segmentação de dados </w:t>
      </w:r>
    </w:p>
    <w:p w14:paraId="76B477D5" w14:textId="4F83697B" w:rsidR="001D4CF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lastRenderedPageBreak/>
        <w:t>Gráfico 5</w:t>
      </w:r>
      <w:r w:rsidRPr="00CA147E">
        <w:rPr>
          <w:rStyle w:val="normaltextrun"/>
        </w:rPr>
        <w:t xml:space="preserve"> – </w:t>
      </w:r>
      <w:r>
        <w:rPr>
          <w:rStyle w:val="normaltextrun"/>
        </w:rPr>
        <w:t>Top Five produtos em vendas – Filtro – gráfico tipo tabela</w:t>
      </w:r>
    </w:p>
    <w:p w14:paraId="7F726221" w14:textId="77777777" w:rsidR="001D4CF9" w:rsidRPr="00463129" w:rsidRDefault="001D4CF9" w:rsidP="001D4CF9">
      <w:pPr>
        <w:pStyle w:val="paragraph"/>
        <w:spacing w:before="0" w:beforeAutospacing="0" w:after="0" w:afterAutospacing="0"/>
        <w:ind w:left="680"/>
        <w:textAlignment w:val="baseline"/>
        <w:rPr>
          <w:rStyle w:val="normaltextrun"/>
        </w:rPr>
      </w:pPr>
    </w:p>
    <w:p w14:paraId="04661F04" w14:textId="17FB29A5" w:rsidR="001D4CF9" w:rsidRDefault="001D4CF9" w:rsidP="001D4CF9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  <w:r w:rsidRPr="001D4CF9">
        <w:rPr>
          <w:rStyle w:val="normaltextrun"/>
          <w:b/>
          <w:bCs/>
          <w:highlight w:val="cyan"/>
        </w:rPr>
        <w:t>Relatórios 2 – Dashboard: Continuando o mesmo dashboard (Homework – para casa</w:t>
      </w:r>
      <w:r w:rsidR="00D9742D">
        <w:rPr>
          <w:rStyle w:val="normaltextrun"/>
          <w:b/>
          <w:bCs/>
          <w:highlight w:val="cyan"/>
        </w:rPr>
        <w:t xml:space="preserve"> ou faremos na próxima aula juntos</w:t>
      </w:r>
      <w:r w:rsidRPr="001D4CF9">
        <w:rPr>
          <w:rStyle w:val="normaltextrun"/>
          <w:b/>
          <w:bCs/>
          <w:highlight w:val="cyan"/>
        </w:rPr>
        <w:t>)</w:t>
      </w:r>
    </w:p>
    <w:p w14:paraId="5CC0A103" w14:textId="77777777" w:rsidR="001D4CF9" w:rsidRPr="00CA147E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6</w:t>
      </w:r>
      <w:r>
        <w:rPr>
          <w:rStyle w:val="normaltextrun"/>
        </w:rPr>
        <w:t xml:space="preserve"> </w:t>
      </w:r>
      <w:r w:rsidRPr="00CA147E">
        <w:rPr>
          <w:rStyle w:val="normaltextrun"/>
        </w:rPr>
        <w:t>- Árvore hierárquica </w:t>
      </w:r>
      <w:r>
        <w:rPr>
          <w:rStyle w:val="normaltextrun"/>
        </w:rPr>
        <w:t>para ver os produtos por loja e seu estoque – tipo árvore hierárquica</w:t>
      </w:r>
    </w:p>
    <w:p w14:paraId="64EDD1A5" w14:textId="77777777" w:rsidR="001D4CF9" w:rsidRPr="0046312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</w:t>
      </w:r>
      <w:r w:rsidRPr="00ED762D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7 </w:t>
      </w:r>
      <w:r>
        <w:rPr>
          <w:rStyle w:val="normaltextrun"/>
          <w:rFonts w:ascii="Calibri" w:hAnsi="Calibri" w:cs="Calibri"/>
          <w:sz w:val="22"/>
          <w:szCs w:val="22"/>
        </w:rPr>
        <w:t xml:space="preserve">- </w:t>
      </w:r>
      <w:r w:rsidRPr="00ED762D">
        <w:rPr>
          <w:rStyle w:val="normaltextrun"/>
        </w:rPr>
        <w:t xml:space="preserve">Segmentação por categoria </w:t>
      </w:r>
      <w:r>
        <w:rPr>
          <w:rStyle w:val="normaltextrun"/>
        </w:rPr>
        <w:t>para discutir a contribuição por categoria - tipo de segmentação de dados</w:t>
      </w:r>
    </w:p>
    <w:p w14:paraId="129093D1" w14:textId="77777777" w:rsidR="001D4CF9" w:rsidRPr="00463129" w:rsidRDefault="001D4CF9" w:rsidP="001D4CF9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8</w:t>
      </w:r>
      <w:r w:rsidRPr="00ED762D">
        <w:rPr>
          <w:rStyle w:val="normaltextrun"/>
        </w:rPr>
        <w:t xml:space="preserve"> - Gráfico velocímetro com formatação condicional</w:t>
      </w:r>
      <w:r>
        <w:rPr>
          <w:rStyle w:val="normaltextrun"/>
        </w:rPr>
        <w:t xml:space="preserve"> com relação ao percentual da devolução dos produtos. Gráfico tipo Indicador</w:t>
      </w:r>
    </w:p>
    <w:p w14:paraId="543E0B9B" w14:textId="77777777" w:rsidR="00D9742D" w:rsidRDefault="00D9742D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6114F80" w14:textId="7B571629" w:rsidR="008F76B7" w:rsidRPr="00D9742D" w:rsidRDefault="00D9742D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  <w:r w:rsidRPr="00D9742D">
        <w:rPr>
          <w:rStyle w:val="normaltextrun"/>
          <w:rFonts w:ascii="Calibri" w:hAnsi="Calibri" w:cs="Calibri"/>
          <w:b/>
          <w:bCs/>
        </w:rPr>
        <w:t>VAMOS AOS RELATÓRIOS OU DASHBOARDS</w:t>
      </w:r>
      <w:r w:rsidR="00FA1366">
        <w:rPr>
          <w:rStyle w:val="normaltextrun"/>
          <w:rFonts w:ascii="Calibri" w:hAnsi="Calibri" w:cs="Calibri"/>
          <w:b/>
          <w:bCs/>
        </w:rPr>
        <w:t xml:space="preserve"> – ÚLTIMA ETAPA</w:t>
      </w:r>
    </w:p>
    <w:p w14:paraId="4584A382" w14:textId="32DDE755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licar no ícone relatórios no canto superior esquerdo da tela:</w:t>
      </w:r>
    </w:p>
    <w:p w14:paraId="06008551" w14:textId="1D303674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1E5F4D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6C057096" wp14:editId="27BD1DE2">
            <wp:extent cx="371527" cy="390580"/>
            <wp:effectExtent l="0" t="0" r="9525" b="9525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5C154" w14:textId="4B4F0238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1E5F4D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1E489ECB" wp14:editId="665E50CF">
            <wp:extent cx="7315200" cy="3625215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36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50333" w14:textId="57FB8213" w:rsidR="001E5F4D" w:rsidRDefault="001E5F4D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Veja que as duas tabelas com os seus campos estão </w:t>
      </w:r>
      <w:r w:rsidR="001D4CF9">
        <w:rPr>
          <w:rStyle w:val="normaltextrun"/>
          <w:rFonts w:ascii="Calibri" w:hAnsi="Calibri" w:cs="Calibri"/>
          <w:sz w:val="22"/>
          <w:szCs w:val="22"/>
        </w:rPr>
        <w:t>à</w:t>
      </w:r>
      <w:r>
        <w:rPr>
          <w:rStyle w:val="normaltextrun"/>
          <w:rFonts w:ascii="Calibri" w:hAnsi="Calibri" w:cs="Calibri"/>
          <w:sz w:val="22"/>
          <w:szCs w:val="22"/>
        </w:rPr>
        <w:t xml:space="preserve"> direita da tela.</w:t>
      </w:r>
    </w:p>
    <w:p w14:paraId="66BA04B7" w14:textId="0953DD51" w:rsidR="00CB727C" w:rsidRDefault="00CB727C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15E1110" w14:textId="5B1148E1" w:rsidR="00CB727C" w:rsidRDefault="00CB727C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ntes de mais nada, vamos criar um fundo interessante para o nosso dashboard de hoje</w:t>
      </w:r>
    </w:p>
    <w:p w14:paraId="5E8F4A7E" w14:textId="5757618A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>
        <w:rPr>
          <w:rStyle w:val="normaltextrun"/>
          <w:b/>
          <w:bCs/>
          <w:sz w:val="32"/>
          <w:szCs w:val="32"/>
        </w:rPr>
        <w:t xml:space="preserve">FUNDO DO DASHBOARD (feito no PPT e </w:t>
      </w:r>
      <w:r w:rsidR="00CB727C">
        <w:rPr>
          <w:rStyle w:val="normaltextrun"/>
          <w:b/>
          <w:bCs/>
          <w:sz w:val="32"/>
          <w:szCs w:val="32"/>
        </w:rPr>
        <w:t>“</w:t>
      </w:r>
      <w:r>
        <w:rPr>
          <w:rStyle w:val="normaltextrun"/>
          <w:b/>
          <w:bCs/>
          <w:sz w:val="32"/>
          <w:szCs w:val="32"/>
        </w:rPr>
        <w:t>salvo como</w:t>
      </w:r>
      <w:r w:rsidR="00CB727C">
        <w:rPr>
          <w:rStyle w:val="normaltextrun"/>
          <w:b/>
          <w:bCs/>
          <w:sz w:val="32"/>
          <w:szCs w:val="32"/>
        </w:rPr>
        <w:t>”</w:t>
      </w:r>
      <w:r>
        <w:rPr>
          <w:rStyle w:val="normaltextrun"/>
          <w:b/>
          <w:bCs/>
          <w:sz w:val="32"/>
          <w:szCs w:val="32"/>
        </w:rPr>
        <w:t xml:space="preserve"> PNG)</w:t>
      </w:r>
    </w:p>
    <w:p w14:paraId="35694D9A" w14:textId="77777777" w:rsidR="00FD7A8D" w:rsidRDefault="00FD7A8D" w:rsidP="00FD7A8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) Selecione o CANVA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5FF909" w14:textId="77777777" w:rsidR="00FD7A8D" w:rsidRDefault="00FD7A8D" w:rsidP="00FD7A8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b) Formatação (rolo de pintura) segundo plano da página</w:t>
      </w:r>
    </w:p>
    <w:p w14:paraId="4918FB1F" w14:textId="4BCD85FE" w:rsidR="00FD7A8D" w:rsidRDefault="00FD7A8D" w:rsidP="00FD7A8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D7A8D">
        <w:rPr>
          <w:rStyle w:val="normaltextrun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366FB18F" wp14:editId="75FB7BE9">
            <wp:extent cx="1657581" cy="3448531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4F146" w14:textId="45C8C77F" w:rsidR="00FD7A8D" w:rsidRDefault="00FD7A8D" w:rsidP="00FD7A8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D7A8D">
        <w:rPr>
          <w:rStyle w:val="normaltextrun"/>
          <w:rFonts w:ascii="Calibri" w:hAnsi="Calibri" w:cs="Calibri"/>
          <w:sz w:val="22"/>
          <w:szCs w:val="22"/>
        </w:rPr>
        <w:t>Deixar a transparência em 0% e não 100%</w:t>
      </w:r>
    </w:p>
    <w:p w14:paraId="429A2E66" w14:textId="1EC30BD0" w:rsidR="00FD7A8D" w:rsidRDefault="00FD7A8D" w:rsidP="00FD7A8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D7A8D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3BA8E7EE" wp14:editId="59D6663B">
            <wp:extent cx="1514686" cy="752580"/>
            <wp:effectExtent l="0" t="0" r="9525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2E536" w14:textId="6AF68DA5" w:rsidR="00FD7A8D" w:rsidRDefault="00FD7A8D" w:rsidP="00FD7A8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licar em Adicionar imagem e carregar o arquivo: </w:t>
      </w:r>
      <w:r>
        <w:rPr>
          <w:rStyle w:val="eop"/>
          <w:rFonts w:ascii="Calibri" w:hAnsi="Calibri" w:cs="Calibri"/>
          <w:sz w:val="22"/>
          <w:szCs w:val="22"/>
        </w:rPr>
        <w:t>Aula03_PBI_fundo</w:t>
      </w:r>
    </w:p>
    <w:p w14:paraId="4872C2C4" w14:textId="3653B0AD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 w:rsidRPr="00FD7A8D">
        <w:rPr>
          <w:rStyle w:val="normaltextrun"/>
          <w:b/>
          <w:bCs/>
          <w:noProof/>
          <w:sz w:val="32"/>
          <w:szCs w:val="32"/>
        </w:rPr>
        <w:drawing>
          <wp:inline distT="0" distB="0" distL="0" distR="0" wp14:anchorId="5AAFF6AD" wp14:editId="238B694F">
            <wp:extent cx="5400040" cy="1857375"/>
            <wp:effectExtent l="0" t="0" r="0" b="9525"/>
            <wp:docPr id="54" name="Imagem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DA06F" w14:textId="7453B6BA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4A95F18F" w14:textId="1B411D2D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 w:rsidRPr="00FD7A8D">
        <w:rPr>
          <w:rStyle w:val="normaltextrun"/>
          <w:b/>
          <w:bCs/>
          <w:noProof/>
          <w:sz w:val="32"/>
          <w:szCs w:val="32"/>
        </w:rPr>
        <w:drawing>
          <wp:inline distT="0" distB="0" distL="0" distR="0" wp14:anchorId="1CD4ACEC" wp14:editId="25FAA2B7">
            <wp:extent cx="1486107" cy="1181265"/>
            <wp:effectExtent l="0" t="0" r="0" b="0"/>
            <wp:docPr id="55" name="Imagem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900E5" w14:textId="555DDE97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0D311D8D" w14:textId="1A2AD0DE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 w:rsidRPr="00FD7A8D">
        <w:rPr>
          <w:rStyle w:val="normaltextrun"/>
          <w:b/>
          <w:bCs/>
          <w:noProof/>
          <w:sz w:val="32"/>
          <w:szCs w:val="32"/>
        </w:rPr>
        <w:lastRenderedPageBreak/>
        <w:drawing>
          <wp:inline distT="0" distB="0" distL="0" distR="0" wp14:anchorId="779B869F" wp14:editId="460F5139">
            <wp:extent cx="5400040" cy="2578735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3040D" w14:textId="4E45CD70" w:rsidR="00FD7A8D" w:rsidRDefault="00FD7A8D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66E72783" w14:textId="4E3488C9" w:rsidR="00CB727C" w:rsidRDefault="00CB727C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>
        <w:rPr>
          <w:rStyle w:val="normaltextrun"/>
          <w:b/>
          <w:bCs/>
          <w:sz w:val="32"/>
          <w:szCs w:val="32"/>
        </w:rPr>
        <w:t>Agora que terminamos o fundo, vamos aos gráficos</w:t>
      </w:r>
    </w:p>
    <w:p w14:paraId="5070674D" w14:textId="77777777" w:rsidR="00CB727C" w:rsidRDefault="00CB727C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57807378" w14:textId="1D1188C5" w:rsidR="002E0426" w:rsidRDefault="002E0426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>
        <w:rPr>
          <w:rStyle w:val="normaltextrun"/>
          <w:b/>
          <w:bCs/>
          <w:sz w:val="32"/>
          <w:szCs w:val="32"/>
        </w:rPr>
        <w:t>Vamos aos gráficos:</w:t>
      </w:r>
    </w:p>
    <w:p w14:paraId="44B8A4CA" w14:textId="77777777" w:rsidR="002E0426" w:rsidRDefault="002E0426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2FDAD9E6" w14:textId="77777777" w:rsidR="001D4CF9" w:rsidRPr="001D4CF9" w:rsidRDefault="001D4CF9" w:rsidP="001D4CF9">
      <w:pPr>
        <w:pStyle w:val="paragraph"/>
        <w:spacing w:before="0" w:beforeAutospacing="0" w:after="0" w:afterAutospacing="0"/>
        <w:textAlignment w:val="baseline"/>
        <w:rPr>
          <w:rStyle w:val="normaltextrun"/>
          <w:sz w:val="32"/>
          <w:szCs w:val="32"/>
        </w:rPr>
      </w:pPr>
      <w:r w:rsidRPr="001D4CF9">
        <w:rPr>
          <w:rStyle w:val="normaltextrun"/>
          <w:b/>
          <w:bCs/>
          <w:sz w:val="32"/>
          <w:szCs w:val="32"/>
        </w:rPr>
        <w:t>Gráfico 1</w:t>
      </w:r>
      <w:r w:rsidRPr="001D4CF9">
        <w:rPr>
          <w:rStyle w:val="normaltextrun"/>
          <w:sz w:val="32"/>
          <w:szCs w:val="32"/>
        </w:rPr>
        <w:t xml:space="preserve"> – Margem por produto - usar medida – gráfico de coluna clusterizado</w:t>
      </w:r>
    </w:p>
    <w:p w14:paraId="12DFD429" w14:textId="77777777" w:rsidR="001D4CF9" w:rsidRPr="00FC5F81" w:rsidRDefault="001D4CF9" w:rsidP="00FC5F8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2BAC8825" w14:textId="7E1F3F1D" w:rsidR="0061555F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imeiro, precisamos criar uma medida </w:t>
      </w:r>
      <w:r w:rsidR="002E0426">
        <w:rPr>
          <w:rStyle w:val="normaltextrun"/>
          <w:rFonts w:ascii="Calibri" w:hAnsi="Calibri" w:cs="Calibri"/>
          <w:sz w:val="22"/>
          <w:szCs w:val="22"/>
        </w:rPr>
        <w:t>nova:</w:t>
      </w:r>
      <w:r w:rsidR="00E83C7A">
        <w:rPr>
          <w:rStyle w:val="normaltextrun"/>
          <w:rFonts w:ascii="Calibri" w:hAnsi="Calibri" w:cs="Calibri"/>
          <w:sz w:val="22"/>
          <w:szCs w:val="22"/>
        </w:rPr>
        <w:t xml:space="preserve"> A</w:t>
      </w:r>
      <w:r>
        <w:rPr>
          <w:rStyle w:val="normaltextrun"/>
          <w:rFonts w:ascii="Calibri" w:hAnsi="Calibri" w:cs="Calibri"/>
          <w:sz w:val="22"/>
          <w:szCs w:val="22"/>
        </w:rPr>
        <w:t xml:space="preserve"> margem </w:t>
      </w:r>
      <w:r w:rsidR="000E12A2">
        <w:rPr>
          <w:rStyle w:val="normaltextrun"/>
          <w:rFonts w:ascii="Calibri" w:hAnsi="Calibri" w:cs="Calibri"/>
          <w:sz w:val="22"/>
          <w:szCs w:val="22"/>
        </w:rPr>
        <w:t xml:space="preserve">de contribuição </w:t>
      </w:r>
      <w:r>
        <w:rPr>
          <w:rStyle w:val="normaltextrun"/>
          <w:rFonts w:ascii="Calibri" w:hAnsi="Calibri" w:cs="Calibri"/>
          <w:sz w:val="22"/>
          <w:szCs w:val="22"/>
        </w:rPr>
        <w:t xml:space="preserve">é a diferença entre o preço </w:t>
      </w:r>
      <w:r w:rsidR="0061555F">
        <w:rPr>
          <w:rStyle w:val="normaltextrun"/>
          <w:rFonts w:ascii="Calibri" w:hAnsi="Calibri" w:cs="Calibri"/>
          <w:sz w:val="22"/>
          <w:szCs w:val="22"/>
        </w:rPr>
        <w:t>de venda e Custo</w:t>
      </w:r>
      <w:r w:rsidR="000E12A2">
        <w:rPr>
          <w:rStyle w:val="normaltextrun"/>
          <w:rFonts w:ascii="Calibri" w:hAnsi="Calibri" w:cs="Calibri"/>
          <w:sz w:val="22"/>
          <w:szCs w:val="22"/>
        </w:rPr>
        <w:t xml:space="preserve">/despesas </w:t>
      </w:r>
      <w:r w:rsidR="0061555F">
        <w:rPr>
          <w:rStyle w:val="normaltextrun"/>
          <w:rFonts w:ascii="Calibri" w:hAnsi="Calibri" w:cs="Calibri"/>
          <w:sz w:val="22"/>
          <w:szCs w:val="22"/>
        </w:rPr>
        <w:t>unitári</w:t>
      </w:r>
      <w:r w:rsidR="000E12A2">
        <w:rPr>
          <w:rStyle w:val="normaltextrun"/>
          <w:rFonts w:ascii="Calibri" w:hAnsi="Calibri" w:cs="Calibri"/>
          <w:sz w:val="22"/>
          <w:szCs w:val="22"/>
        </w:rPr>
        <w:t>as</w:t>
      </w:r>
      <w:r w:rsidR="0061555F">
        <w:rPr>
          <w:rStyle w:val="normaltextrun"/>
          <w:rFonts w:ascii="Calibri" w:hAnsi="Calibri" w:cs="Calibri"/>
          <w:sz w:val="22"/>
          <w:szCs w:val="22"/>
        </w:rPr>
        <w:t xml:space="preserve"> do produto</w:t>
      </w:r>
    </w:p>
    <w:p w14:paraId="49B24DBB" w14:textId="64EAA7D2" w:rsidR="0061555F" w:rsidRDefault="0061555F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lém da margem de contribuição de um produto, temos a margem de contribuição de uma empresa que é a margem total. A margem total é </w:t>
      </w:r>
      <w:r w:rsidRPr="0061555F">
        <w:rPr>
          <w:rStyle w:val="normaltextrun"/>
          <w:rFonts w:ascii="Calibri" w:hAnsi="Calibri" w:cs="Calibri"/>
          <w:sz w:val="22"/>
          <w:szCs w:val="22"/>
        </w:rPr>
        <w:t>a média ponderada do faturamento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</w:p>
    <w:p w14:paraId="534A7C55" w14:textId="77777777" w:rsidR="0061555F" w:rsidRDefault="0061555F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B146AC3" w14:textId="680B5884" w:rsidR="001D4CF9" w:rsidRDefault="001D4CF9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r que não criamos todas as medidas antes? As vezes pode acontecer de surgir a necessidade de outra medida. Neste caso, vamos voltar ao processo de criar a medida, mesmo depois de ter iniciado os relatório</w:t>
      </w:r>
      <w:r w:rsidR="0061555F">
        <w:rPr>
          <w:rStyle w:val="normaltextrun"/>
          <w:rFonts w:ascii="Calibri" w:hAnsi="Calibri" w:cs="Calibri"/>
          <w:sz w:val="22"/>
          <w:szCs w:val="22"/>
        </w:rPr>
        <w:t>s</w:t>
      </w:r>
      <w:r>
        <w:rPr>
          <w:rStyle w:val="normaltextrun"/>
          <w:rFonts w:ascii="Calibri" w:hAnsi="Calibri" w:cs="Calibri"/>
          <w:sz w:val="22"/>
          <w:szCs w:val="22"/>
        </w:rPr>
        <w:t>/gráficos.</w:t>
      </w:r>
      <w:r w:rsidR="007A2241">
        <w:rPr>
          <w:rStyle w:val="normaltextrun"/>
          <w:rFonts w:ascii="Calibri" w:hAnsi="Calibri" w:cs="Calibri"/>
          <w:sz w:val="22"/>
          <w:szCs w:val="22"/>
        </w:rPr>
        <w:t xml:space="preserve"> Nós já temos a margem de contribuição dos produtos, mas queremos criar uma margem de contribuição apenas para as vendas e para tal, precisamos usar o calculate para filtrar apenas as “saídas”.</w:t>
      </w:r>
    </w:p>
    <w:p w14:paraId="144442D5" w14:textId="77777777" w:rsidR="001D4CF9" w:rsidRDefault="001D4CF9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A79195C" w14:textId="7E99F56D" w:rsidR="001E5F4D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licar no ícone planilha (dados)</w:t>
      </w:r>
    </w:p>
    <w:p w14:paraId="56088BCE" w14:textId="5DF83D5C" w:rsidR="00FC5F81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C5F81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691927C1" wp14:editId="0516FD18">
            <wp:extent cx="333422" cy="371527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E2BE" w14:textId="375D63E4" w:rsidR="00FC5F81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licar em ferramentas da tabela/Nova medida</w:t>
      </w:r>
    </w:p>
    <w:p w14:paraId="1DB5577A" w14:textId="73DCDA1F" w:rsidR="00FC5F81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C5F81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614D72DD" wp14:editId="733C8590">
            <wp:extent cx="4048690" cy="895475"/>
            <wp:effectExtent l="0" t="0" r="952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8DE5B" w14:textId="50B554A7" w:rsidR="00FC5F81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77D6FF8" w14:textId="6858B360" w:rsidR="00FC5F81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Em tabela inicial no canto superior esquerdo, </w:t>
      </w:r>
      <w:r w:rsidR="001C1CE6">
        <w:rPr>
          <w:rStyle w:val="normaltextrun"/>
          <w:rFonts w:ascii="Calibri" w:hAnsi="Calibri" w:cs="Calibri"/>
          <w:sz w:val="22"/>
          <w:szCs w:val="22"/>
        </w:rPr>
        <w:t xml:space="preserve">deve </w:t>
      </w:r>
      <w:r>
        <w:rPr>
          <w:rStyle w:val="normaltextrun"/>
          <w:rFonts w:ascii="Calibri" w:hAnsi="Calibri" w:cs="Calibri"/>
          <w:sz w:val="22"/>
          <w:szCs w:val="22"/>
        </w:rPr>
        <w:t>escolher onde vai ficar esta medida (escolhe</w:t>
      </w:r>
      <w:r w:rsidR="0061555F">
        <w:rPr>
          <w:rStyle w:val="normaltextrun"/>
          <w:rFonts w:ascii="Calibri" w:hAnsi="Calibri" w:cs="Calibri"/>
          <w:sz w:val="22"/>
          <w:szCs w:val="22"/>
        </w:rPr>
        <w:t>mos</w:t>
      </w:r>
      <w:r>
        <w:rPr>
          <w:rStyle w:val="normaltextrun"/>
          <w:rFonts w:ascii="Calibri" w:hAnsi="Calibri" w:cs="Calibri"/>
          <w:sz w:val="22"/>
          <w:szCs w:val="22"/>
        </w:rPr>
        <w:t xml:space="preserve"> ficar sob a tabela dProduto</w:t>
      </w:r>
      <w:r w:rsidR="001C1CE6">
        <w:rPr>
          <w:rStyle w:val="normaltextrun"/>
          <w:rFonts w:ascii="Calibri" w:hAnsi="Calibri" w:cs="Calibri"/>
          <w:sz w:val="22"/>
          <w:szCs w:val="22"/>
        </w:rPr>
        <w:t>). Basta clicar com o mouse de dProduto e a fórmula criada vai fixa em baixo desta tabela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260DEF97" w14:textId="7B0FD236" w:rsidR="00FC5F81" w:rsidRDefault="00FC5F8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C5F81">
        <w:rPr>
          <w:rStyle w:val="normaltextrun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49A9C52C" wp14:editId="10FDFE42">
            <wp:extent cx="2353003" cy="704948"/>
            <wp:effectExtent l="0" t="0" r="952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05037" w14:textId="2D0FFBE3" w:rsidR="00FC5F81" w:rsidRDefault="002E0426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igitar</w:t>
      </w:r>
      <w:r w:rsidR="000E12A2">
        <w:rPr>
          <w:rStyle w:val="normaltextrun"/>
          <w:rFonts w:ascii="Calibri" w:hAnsi="Calibri" w:cs="Calibri"/>
          <w:sz w:val="22"/>
          <w:szCs w:val="22"/>
        </w:rPr>
        <w:t xml:space="preserve"> a fórmula correta da Margem de contribuição</w:t>
      </w:r>
      <w:r>
        <w:rPr>
          <w:rStyle w:val="normaltextrun"/>
          <w:rFonts w:ascii="Calibri" w:hAnsi="Calibri" w:cs="Calibri"/>
          <w:sz w:val="22"/>
          <w:szCs w:val="22"/>
        </w:rPr>
        <w:t xml:space="preserve">: </w:t>
      </w:r>
    </w:p>
    <w:p w14:paraId="4FFA90AD" w14:textId="0F123C2C" w:rsidR="0061555F" w:rsidRPr="0061555F" w:rsidRDefault="0061555F" w:rsidP="0061555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pt-BR"/>
        </w:rPr>
      </w:pPr>
    </w:p>
    <w:p w14:paraId="5EF6AEFE" w14:textId="055FB698" w:rsidR="009D1074" w:rsidRDefault="009D1074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certe a fórmula até dar certo:</w:t>
      </w:r>
    </w:p>
    <w:p w14:paraId="43EC9DB7" w14:textId="29D57D5D" w:rsidR="009D1074" w:rsidRDefault="007A224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7A2241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7E371B3E" wp14:editId="4D495BFA">
            <wp:extent cx="5400040" cy="340360"/>
            <wp:effectExtent l="0" t="0" r="0" b="2540"/>
            <wp:docPr id="149" name="Imagem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87704" w14:textId="77777777" w:rsidR="009D1074" w:rsidRDefault="009D1074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0F8C2FC" w14:textId="2E6C9CE8" w:rsidR="001D3D3A" w:rsidRDefault="001D3D3A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e der ok, vai aparecer na coluna a direita da tela a nova medida.</w:t>
      </w:r>
    </w:p>
    <w:p w14:paraId="17CC45B4" w14:textId="76412352" w:rsidR="001D3D3A" w:rsidRDefault="007A2241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u w:val="single"/>
        </w:rPr>
      </w:pPr>
      <w:r w:rsidRPr="007A2241">
        <w:rPr>
          <w:rStyle w:val="normaltextrun"/>
          <w:rFonts w:ascii="Calibri" w:hAnsi="Calibri" w:cs="Calibri"/>
          <w:noProof/>
          <w:sz w:val="22"/>
          <w:szCs w:val="22"/>
          <w:u w:val="single"/>
        </w:rPr>
        <w:drawing>
          <wp:inline distT="0" distB="0" distL="0" distR="0" wp14:anchorId="3BF4E797" wp14:editId="3D656DCA">
            <wp:extent cx="1495634" cy="3153215"/>
            <wp:effectExtent l="0" t="0" r="9525" b="0"/>
            <wp:docPr id="150" name="Imagem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48364" w14:textId="0DDCD900" w:rsidR="001D3D3A" w:rsidRDefault="001D3D3A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u w:val="single"/>
        </w:rPr>
      </w:pPr>
    </w:p>
    <w:p w14:paraId="6C7D91B1" w14:textId="0EBC573D" w:rsidR="001D3D3A" w:rsidRPr="001D3D3A" w:rsidRDefault="001D3D3A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u w:val="single"/>
        </w:rPr>
      </w:pPr>
      <w:r>
        <w:rPr>
          <w:rStyle w:val="normaltextrun"/>
          <w:rFonts w:ascii="Calibri" w:hAnsi="Calibri" w:cs="Calibri"/>
          <w:sz w:val="22"/>
          <w:szCs w:val="22"/>
          <w:u w:val="single"/>
        </w:rPr>
        <w:t>Se der errado (problema de digitação), vai aparecer um losango amarelo com um ponto de exclamação dentro. Basta corrigir a fórmula e dar &lt;enter&gt;.</w:t>
      </w:r>
      <w:r w:rsidR="00F35532">
        <w:rPr>
          <w:rStyle w:val="normaltextrun"/>
          <w:rFonts w:ascii="Calibri" w:hAnsi="Calibri" w:cs="Calibri"/>
          <w:sz w:val="22"/>
          <w:szCs w:val="22"/>
          <w:u w:val="single"/>
        </w:rPr>
        <w:t xml:space="preserve"> Enquanto não tirar o losango amarelo, deve corrigir a fórmula.</w:t>
      </w:r>
    </w:p>
    <w:p w14:paraId="54253934" w14:textId="1FF3E42C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A8539FC" w14:textId="24D1B98B" w:rsidR="009D1074" w:rsidRDefault="009D1074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Depois de fazer a fórmula, vamos fazer os gráficos</w:t>
      </w:r>
    </w:p>
    <w:p w14:paraId="418A5CB5" w14:textId="6A6B6752" w:rsidR="009D1074" w:rsidRDefault="009D1074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5679C6A" w14:textId="272CFE39" w:rsidR="00F35532" w:rsidRDefault="00F35532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GORA VAMOS FAZER OS GRÁFICOS DO DASHBOARD</w:t>
      </w:r>
    </w:p>
    <w:p w14:paraId="04219F3C" w14:textId="77777777" w:rsidR="00F35532" w:rsidRDefault="00F35532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2A2977E" w14:textId="1DAFBE3A" w:rsidR="00DC705D" w:rsidRDefault="00DC705D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licar o ícone relatório para fazer os gráficos</w:t>
      </w:r>
    </w:p>
    <w:p w14:paraId="7A2171F6" w14:textId="18E68210" w:rsidR="00DC705D" w:rsidRDefault="00DC705D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C705D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78274B61" wp14:editId="1683B7F6">
            <wp:extent cx="333422" cy="504895"/>
            <wp:effectExtent l="0" t="0" r="9525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85B4E" w14:textId="589AC9CE" w:rsidR="00F35532" w:rsidRDefault="00F35532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Veja que tem uma aba chamada PÁGINA 1 – Podemos criar quantos dashboards desejarem</w:t>
      </w:r>
    </w:p>
    <w:p w14:paraId="5A0FD646" w14:textId="77777777" w:rsidR="00F35532" w:rsidRDefault="00F35532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6FE1B4C" w14:textId="247D6310" w:rsidR="00DC705D" w:rsidRDefault="00DC705D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licar NO CANVAS E depois escolher o gráfico desejado</w:t>
      </w:r>
      <w:r w:rsidR="00F35532">
        <w:rPr>
          <w:rFonts w:ascii="Segoe UI" w:hAnsi="Segoe UI" w:cs="Segoe UI"/>
          <w:sz w:val="18"/>
          <w:szCs w:val="18"/>
        </w:rPr>
        <w:t xml:space="preserve"> (É SEMPRES ASSIM, CLICAR EM UM EPAÇO EM BRANCO DO CANVAS ANTES DE ESCOLHER O TIPO DE GRÁFICO). Se clicar em um gráfico existente, ele coloca o novo em cima! Cuidado!</w:t>
      </w:r>
    </w:p>
    <w:p w14:paraId="0C253468" w14:textId="59BAA971" w:rsidR="00DC705D" w:rsidRDefault="00DC705D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D572F38" w14:textId="77777777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4BB5886" w14:textId="77777777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Qual o tipo de gráfico?</w:t>
      </w:r>
    </w:p>
    <w:p w14:paraId="323FFD13" w14:textId="77777777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C705D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6363D64" wp14:editId="59DDF13B">
            <wp:extent cx="1991003" cy="943107"/>
            <wp:effectExtent l="0" t="0" r="0" b="9525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870F" w14:textId="77777777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9034411" w14:textId="08E14F6E" w:rsidR="00DC705D" w:rsidRDefault="00F35532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Veja o PPT sobre os tipos de gráficos e faça a sua melhora escolha!</w:t>
      </w:r>
    </w:p>
    <w:p w14:paraId="46B0DD57" w14:textId="77777777" w:rsidR="00F35532" w:rsidRDefault="00F35532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370B4F8" w14:textId="608E7767" w:rsidR="00DC705D" w:rsidRDefault="00DC705D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PÓS ESCOLHER O GRÁFICO</w:t>
      </w:r>
      <w:r w:rsidR="00F35532">
        <w:rPr>
          <w:rFonts w:ascii="Segoe UI" w:hAnsi="Segoe UI" w:cs="Segoe UI"/>
          <w:sz w:val="18"/>
          <w:szCs w:val="18"/>
        </w:rPr>
        <w:t>.</w:t>
      </w:r>
      <w:r>
        <w:rPr>
          <w:rFonts w:ascii="Segoe UI" w:hAnsi="Segoe UI" w:cs="Segoe UI"/>
          <w:sz w:val="18"/>
          <w:szCs w:val="18"/>
        </w:rPr>
        <w:t xml:space="preserve"> EXISTEM DUAS ETAPAS</w:t>
      </w:r>
      <w:r w:rsidR="00F35532">
        <w:rPr>
          <w:rFonts w:ascii="Segoe UI" w:hAnsi="Segoe UI" w:cs="Segoe UI"/>
          <w:sz w:val="18"/>
          <w:szCs w:val="18"/>
        </w:rPr>
        <w:t xml:space="preserve"> (É SEMPRE ASSIM, TEM QUE CLICAR EM CAMPOS E DEPOIS EM FORMATO) (EM CAMPO ESCOLHE A COLUNA DE DADOS DA T</w:t>
      </w:r>
      <w:r w:rsidR="00181E10">
        <w:rPr>
          <w:rFonts w:ascii="Segoe UI" w:hAnsi="Segoe UI" w:cs="Segoe UI"/>
          <w:sz w:val="18"/>
          <w:szCs w:val="18"/>
        </w:rPr>
        <w:t>ABELA</w:t>
      </w:r>
      <w:r w:rsidR="00F35532">
        <w:rPr>
          <w:rFonts w:ascii="Segoe UI" w:hAnsi="Segoe UI" w:cs="Segoe UI"/>
          <w:sz w:val="18"/>
          <w:szCs w:val="18"/>
        </w:rPr>
        <w:t xml:space="preserve"> E EM FORMATO </w:t>
      </w:r>
      <w:r w:rsidR="00181E10">
        <w:rPr>
          <w:rFonts w:ascii="Segoe UI" w:hAnsi="Segoe UI" w:cs="Segoe UI"/>
          <w:sz w:val="18"/>
          <w:szCs w:val="18"/>
        </w:rPr>
        <w:t xml:space="preserve"> ESCOLHEMOS O </w:t>
      </w:r>
      <w:r w:rsidR="00F35532">
        <w:rPr>
          <w:rFonts w:ascii="Segoe UI" w:hAnsi="Segoe UI" w:cs="Segoe UI"/>
          <w:sz w:val="18"/>
          <w:szCs w:val="18"/>
        </w:rPr>
        <w:t xml:space="preserve"> LAYOUT/FORMATAÇÃO).</w:t>
      </w:r>
      <w:r>
        <w:rPr>
          <w:rFonts w:ascii="Segoe UI" w:hAnsi="Segoe UI" w:cs="Segoe UI"/>
          <w:sz w:val="18"/>
          <w:szCs w:val="18"/>
        </w:rPr>
        <w:t>:</w:t>
      </w:r>
    </w:p>
    <w:p w14:paraId="492D7430" w14:textId="721BFB1B" w:rsidR="00DC705D" w:rsidRDefault="00DC705D" w:rsidP="00DC705D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AMPOS – escolhe os campos - </w:t>
      </w:r>
      <w:r w:rsidRPr="00DC705D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58C353BC" wp14:editId="587041D1">
            <wp:extent cx="733527" cy="714475"/>
            <wp:effectExtent l="0" t="0" r="0" b="9525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33527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1FE2D" w14:textId="77777777" w:rsidR="00DC705D" w:rsidRDefault="00DC705D" w:rsidP="00DC705D">
      <w:pPr>
        <w:pStyle w:val="paragraph"/>
        <w:spacing w:before="0" w:beforeAutospacing="0" w:after="0" w:afterAutospacing="0"/>
        <w:ind w:left="1440"/>
        <w:textAlignment w:val="baseline"/>
        <w:rPr>
          <w:rFonts w:ascii="Segoe UI" w:hAnsi="Segoe UI" w:cs="Segoe UI"/>
          <w:sz w:val="18"/>
          <w:szCs w:val="18"/>
        </w:rPr>
      </w:pPr>
    </w:p>
    <w:p w14:paraId="71104B2F" w14:textId="77777777" w:rsidR="00F63307" w:rsidRDefault="00DC705D" w:rsidP="00DC705D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RMATO – melhor visualização </w:t>
      </w:r>
      <w:r w:rsidRPr="00DC705D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4192A86F" wp14:editId="32548956">
            <wp:extent cx="771633" cy="838317"/>
            <wp:effectExtent l="0" t="0" r="9525" b="0"/>
            <wp:docPr id="63" name="Imagem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sz w:val="18"/>
          <w:szCs w:val="18"/>
        </w:rPr>
        <w:t>. A</w:t>
      </w:r>
    </w:p>
    <w:p w14:paraId="1B963760" w14:textId="043021FC" w:rsidR="00DC705D" w:rsidRDefault="00F63307" w:rsidP="00DC705D">
      <w:pPr>
        <w:pStyle w:val="paragraph"/>
        <w:numPr>
          <w:ilvl w:val="1"/>
          <w:numId w:val="5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</w:t>
      </w:r>
      <w:r w:rsidR="00DC705D">
        <w:rPr>
          <w:rFonts w:ascii="Segoe UI" w:hAnsi="Segoe UI" w:cs="Segoe UI"/>
          <w:sz w:val="18"/>
          <w:szCs w:val="18"/>
        </w:rPr>
        <w:t xml:space="preserve">ntes de formatar o gráfico, </w:t>
      </w:r>
      <w:r w:rsidR="00DC705D" w:rsidRPr="00DC705D">
        <w:rPr>
          <w:rFonts w:ascii="Segoe UI" w:hAnsi="Segoe UI" w:cs="Segoe UI"/>
          <w:b/>
          <w:bCs/>
          <w:sz w:val="18"/>
          <w:szCs w:val="18"/>
          <w:u w:val="single"/>
        </w:rPr>
        <w:t>PRECISAMOS SELECIONAR O MESMO</w:t>
      </w:r>
      <w:r w:rsidR="00DC705D">
        <w:rPr>
          <w:rFonts w:ascii="Segoe UI" w:hAnsi="Segoe UI" w:cs="Segoe UI"/>
          <w:sz w:val="18"/>
          <w:szCs w:val="18"/>
        </w:rPr>
        <w:t>. Ao selecionar aparece diversos traços em volta da janela</w:t>
      </w:r>
    </w:p>
    <w:p w14:paraId="16787B6A" w14:textId="17C08C59" w:rsidR="00DC705D" w:rsidRDefault="00DC705D" w:rsidP="00DC705D">
      <w:pPr>
        <w:pStyle w:val="PargrafodaLista"/>
        <w:rPr>
          <w:rFonts w:ascii="Segoe UI" w:hAnsi="Segoe UI" w:cs="Segoe UI"/>
          <w:sz w:val="18"/>
          <w:szCs w:val="18"/>
        </w:rPr>
      </w:pPr>
      <w:r w:rsidRPr="00DC705D">
        <w:rPr>
          <w:rFonts w:ascii="Segoe UI" w:hAnsi="Segoe UI" w:cs="Segoe UI"/>
          <w:noProof/>
          <w:sz w:val="18"/>
          <w:szCs w:val="18"/>
          <w:lang w:eastAsia="pt-BR"/>
        </w:rPr>
        <w:drawing>
          <wp:inline distT="0" distB="0" distL="0" distR="0" wp14:anchorId="50D4E5E2" wp14:editId="569B0D10">
            <wp:extent cx="5400040" cy="2397125"/>
            <wp:effectExtent l="0" t="0" r="0" b="3175"/>
            <wp:docPr id="64" name="Image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DE4E" w14:textId="66876AAA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AMPOS: vamos escolher nome do produto e a Margem</w:t>
      </w:r>
      <w:r w:rsidR="00F63307">
        <w:rPr>
          <w:rFonts w:ascii="Segoe UI" w:hAnsi="Segoe UI" w:cs="Segoe UI"/>
          <w:sz w:val="18"/>
          <w:szCs w:val="18"/>
        </w:rPr>
        <w:t xml:space="preserve"> para colocar em:</w:t>
      </w:r>
    </w:p>
    <w:p w14:paraId="7413D7C4" w14:textId="6355550F" w:rsidR="00F63307" w:rsidRPr="00F63307" w:rsidRDefault="00F63307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highlight w:val="yellow"/>
        </w:rPr>
      </w:pPr>
      <w:r w:rsidRPr="00F63307">
        <w:rPr>
          <w:rFonts w:ascii="Segoe UI" w:hAnsi="Segoe UI" w:cs="Segoe UI"/>
          <w:sz w:val="18"/>
          <w:szCs w:val="18"/>
          <w:highlight w:val="yellow"/>
        </w:rPr>
        <w:t>EIXO -&gt; dProduto_nome</w:t>
      </w:r>
    </w:p>
    <w:p w14:paraId="5BAD1F14" w14:textId="1324664A" w:rsidR="00F63307" w:rsidRDefault="00F63307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F63307">
        <w:rPr>
          <w:rFonts w:ascii="Segoe UI" w:hAnsi="Segoe UI" w:cs="Segoe UI"/>
          <w:sz w:val="18"/>
          <w:szCs w:val="18"/>
          <w:highlight w:val="yellow"/>
        </w:rPr>
        <w:t>VALORES -&gt; Margem dos produtos</w:t>
      </w:r>
    </w:p>
    <w:p w14:paraId="62FCD5B7" w14:textId="77777777" w:rsidR="00F63307" w:rsidRDefault="00F63307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1ACCB15" w14:textId="36B827BF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C705D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07F153F8" wp14:editId="502F03F8">
            <wp:extent cx="1819529" cy="2257740"/>
            <wp:effectExtent l="0" t="0" r="9525" b="9525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99E61" w14:textId="13551945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2B733FF" w14:textId="1B8483DF" w:rsidR="00DC705D" w:rsidRDefault="007A2241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7A2241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45C3D0D6" wp14:editId="6C93D66E">
            <wp:extent cx="5400040" cy="2879725"/>
            <wp:effectExtent l="0" t="0" r="0" b="0"/>
            <wp:docPr id="151" name="Imagem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4235A" w14:textId="32ABA3A6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DB1D78D" w14:textId="7DF87590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Formatação</w:t>
      </w:r>
    </w:p>
    <w:p w14:paraId="008E6102" w14:textId="507A6ADE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Rótulos  de dados ativado</w:t>
      </w:r>
    </w:p>
    <w:p w14:paraId="1409EB5C" w14:textId="09C0FE57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C705D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4BEA00FC" wp14:editId="6B3491EB">
            <wp:extent cx="2695951" cy="400106"/>
            <wp:effectExtent l="0" t="0" r="0" b="0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22AD5" w14:textId="35E8AB2E" w:rsidR="00DC705D" w:rsidRDefault="00DC705D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9FBD630" w14:textId="6010697C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locar transparência em 100%</w:t>
      </w:r>
    </w:p>
    <w:p w14:paraId="70AB9708" w14:textId="196555C9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10804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19B36AF7" wp14:editId="131B4CFE">
            <wp:extent cx="2924583" cy="1733792"/>
            <wp:effectExtent l="0" t="0" r="9525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CB9F" w14:textId="09E5D734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17D8D74" w14:textId="5DF7F6E0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Mudar a fonte dos dados para Arial Black</w:t>
      </w:r>
    </w:p>
    <w:p w14:paraId="0CC6D103" w14:textId="38D2964C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10804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518F4DF9" wp14:editId="01AF300A">
            <wp:extent cx="2657846" cy="5220429"/>
            <wp:effectExtent l="0" t="0" r="9525" b="0"/>
            <wp:docPr id="70" name="Imagem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522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CB0F7" w14:textId="1E3247C4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9F7ECE5" w14:textId="7AC0E547" w:rsidR="005F3BF6" w:rsidRDefault="005F3BF6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gora vamos acertar o eixo Y e depois o eixo X</w:t>
      </w:r>
    </w:p>
    <w:p w14:paraId="5BAADF5D" w14:textId="77777777" w:rsidR="005F3BF6" w:rsidRDefault="005F3BF6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7262D08" w14:textId="1431F5AE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10804">
        <w:rPr>
          <w:rFonts w:ascii="Segoe UI" w:hAnsi="Segoe UI" w:cs="Segoe UI"/>
          <w:noProof/>
          <w:sz w:val="18"/>
          <w:szCs w:val="18"/>
        </w:rPr>
        <w:lastRenderedPageBreak/>
        <w:drawing>
          <wp:anchor distT="0" distB="0" distL="114300" distR="114300" simplePos="0" relativeHeight="251661312" behindDoc="0" locked="0" layoutInCell="1" allowOverlap="1" wp14:anchorId="3772DB34" wp14:editId="44F7AE82">
            <wp:simplePos x="1080655" y="902525"/>
            <wp:positionH relativeFrom="column">
              <wp:align>left</wp:align>
            </wp:positionH>
            <wp:positionV relativeFrom="paragraph">
              <wp:align>top</wp:align>
            </wp:positionV>
            <wp:extent cx="2657846" cy="4344006"/>
            <wp:effectExtent l="0" t="0" r="9525" b="0"/>
            <wp:wrapSquare wrapText="bothSides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3BF6">
        <w:rPr>
          <w:rFonts w:ascii="Segoe UI" w:hAnsi="Segoe UI" w:cs="Segoe UI"/>
          <w:sz w:val="18"/>
          <w:szCs w:val="18"/>
        </w:rPr>
        <w:br w:type="textWrapping" w:clear="all"/>
      </w:r>
    </w:p>
    <w:p w14:paraId="444FEA93" w14:textId="7F1C922B" w:rsidR="00810804" w:rsidRDefault="005F3BF6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5F3BF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62066FF" wp14:editId="241C035B">
            <wp:extent cx="1762371" cy="3534268"/>
            <wp:effectExtent l="0" t="0" r="9525" b="9525"/>
            <wp:docPr id="92" name="Imagem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DB95C" w14:textId="6A261B04" w:rsidR="00810804" w:rsidRDefault="007A2241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7A2241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52E7650F" wp14:editId="5533F624">
            <wp:extent cx="5400040" cy="2437765"/>
            <wp:effectExtent l="0" t="0" r="0" b="635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581C4" w14:textId="77777777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24BC08D" w14:textId="35579FCD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Desativar o título do Eixo X</w:t>
      </w:r>
    </w:p>
    <w:p w14:paraId="7D9A450C" w14:textId="1A158E10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810804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6F974063" wp14:editId="188DFC52">
            <wp:extent cx="2372056" cy="5496692"/>
            <wp:effectExtent l="0" t="0" r="9525" b="8890"/>
            <wp:docPr id="73" name="Imagem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549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7BF19" w14:textId="7DE2B2F7" w:rsidR="00810804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CF8B9C5" w14:textId="6BBC3493" w:rsidR="00810804" w:rsidRPr="00F63307" w:rsidRDefault="00810804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F63307">
        <w:rPr>
          <w:rFonts w:ascii="Segoe UI" w:hAnsi="Segoe UI" w:cs="Segoe UI"/>
          <w:sz w:val="28"/>
          <w:szCs w:val="28"/>
        </w:rPr>
        <w:t>Colocar o título no gráfico</w:t>
      </w:r>
    </w:p>
    <w:p w14:paraId="2E39D20E" w14:textId="22D0FEC1" w:rsidR="00810804" w:rsidRDefault="00323B79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323B79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55490DF2" wp14:editId="6EA8D8A0">
            <wp:extent cx="2810267" cy="4591691"/>
            <wp:effectExtent l="0" t="0" r="9525" b="0"/>
            <wp:docPr id="74" name="Imagem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459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sz w:val="18"/>
          <w:szCs w:val="18"/>
        </w:rPr>
        <w:t>]</w:t>
      </w:r>
    </w:p>
    <w:p w14:paraId="46C9EA4F" w14:textId="78E867FB" w:rsidR="00323B79" w:rsidRDefault="006F42C2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F42C2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6E9F056" wp14:editId="2B8F8F8E">
            <wp:extent cx="5400040" cy="2437765"/>
            <wp:effectExtent l="0" t="0" r="0" b="635"/>
            <wp:docPr id="153" name="Imagem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44230" w14:textId="1753D3A6" w:rsidR="00323B79" w:rsidRDefault="00323B79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90B07F3" w14:textId="1F1E5771" w:rsidR="00323B79" w:rsidRDefault="00F63307" w:rsidP="00323B79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Muito bom, terminamos o gráfico 1 e agora vamso usar um gráfico novo</w:t>
      </w:r>
    </w:p>
    <w:p w14:paraId="6A0D3DC0" w14:textId="77777777" w:rsidR="00F63307" w:rsidRDefault="00F63307" w:rsidP="00323B79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895BE9A" w14:textId="119FCDD2" w:rsidR="00485E6B" w:rsidRDefault="00485E6B" w:rsidP="00485E6B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2</w:t>
      </w:r>
      <w:r w:rsidRPr="00463129">
        <w:rPr>
          <w:rStyle w:val="normaltextrun"/>
        </w:rPr>
        <w:t xml:space="preserve"> - Estoque </w:t>
      </w:r>
      <w:r>
        <w:rPr>
          <w:rStyle w:val="normaltextrun"/>
        </w:rPr>
        <w:t>dos produtos com imagem</w:t>
      </w:r>
      <w:r w:rsidRPr="00463129">
        <w:rPr>
          <w:rStyle w:val="normaltextrun"/>
        </w:rPr>
        <w:t xml:space="preserve"> -</w:t>
      </w:r>
      <w:r>
        <w:rPr>
          <w:rStyle w:val="normaltextrun"/>
        </w:rPr>
        <w:t xml:space="preserve"> Gráfico tipo </w:t>
      </w:r>
      <w:r w:rsidR="00F63307">
        <w:rPr>
          <w:rStyle w:val="normaltextrun"/>
        </w:rPr>
        <w:t>“</w:t>
      </w:r>
      <w:r>
        <w:rPr>
          <w:rStyle w:val="normaltextrun"/>
        </w:rPr>
        <w:t>simple image</w:t>
      </w:r>
      <w:r w:rsidR="00F63307">
        <w:rPr>
          <w:rStyle w:val="normaltextrun"/>
        </w:rPr>
        <w:t>”</w:t>
      </w:r>
      <w:r>
        <w:rPr>
          <w:rStyle w:val="normaltextrun"/>
        </w:rPr>
        <w:t xml:space="preserve">. </w:t>
      </w:r>
      <w:r w:rsidRPr="00F63307">
        <w:rPr>
          <w:rStyle w:val="normaltextrun"/>
          <w:highlight w:val="yellow"/>
        </w:rPr>
        <w:t xml:space="preserve">Isto inclui uma segmentação de produtos para selecionar </w:t>
      </w:r>
      <w:r w:rsidR="001F45D1">
        <w:rPr>
          <w:rStyle w:val="normaltextrun"/>
          <w:highlight w:val="yellow"/>
        </w:rPr>
        <w:t xml:space="preserve">a imagem </w:t>
      </w:r>
      <w:r w:rsidRPr="00F63307">
        <w:rPr>
          <w:rStyle w:val="normaltextrun"/>
          <w:highlight w:val="yellow"/>
        </w:rPr>
        <w:t>desejada.</w:t>
      </w:r>
    </w:p>
    <w:p w14:paraId="05EB5562" w14:textId="77777777" w:rsidR="00323B79" w:rsidRDefault="00323B79" w:rsidP="00DC70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7BEF08B" w14:textId="6BBD3FCC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)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lecione uma área no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207C7B">
        <w:rPr>
          <w:rStyle w:val="spellingerror"/>
          <w:rFonts w:ascii="Calibri" w:hAnsi="Calibri" w:cs="Calibri"/>
          <w:sz w:val="22"/>
          <w:szCs w:val="22"/>
        </w:rPr>
        <w:t>C</w:t>
      </w:r>
      <w:r>
        <w:rPr>
          <w:rStyle w:val="spellingerror"/>
          <w:rFonts w:ascii="Calibri" w:hAnsi="Calibri" w:cs="Calibri"/>
          <w:sz w:val="22"/>
          <w:szCs w:val="22"/>
        </w:rPr>
        <w:t>anvas</w:t>
      </w:r>
      <w:r w:rsidR="00D37586">
        <w:rPr>
          <w:rStyle w:val="spellingerror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m figuras</w:t>
      </w:r>
      <w:r w:rsidR="00207C7B">
        <w:rPr>
          <w:rStyle w:val="normaltextrun"/>
          <w:rFonts w:ascii="Calibri" w:hAnsi="Calibri" w:cs="Calibri"/>
          <w:sz w:val="22"/>
          <w:szCs w:val="22"/>
        </w:rPr>
        <w:t xml:space="preserve"> para não ocorrer a sobreposição</w:t>
      </w:r>
    </w:p>
    <w:p w14:paraId="131ED1FA" w14:textId="34020282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b)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licar n</w:t>
      </w:r>
      <w:r w:rsidR="00207C7B">
        <w:rPr>
          <w:rStyle w:val="normaltextrun"/>
          <w:rFonts w:ascii="Calibri" w:hAnsi="Calibri" w:cs="Calibri"/>
          <w:sz w:val="22"/>
          <w:szCs w:val="22"/>
        </w:rPr>
        <w:t xml:space="preserve">a coluna a direita da tela </w:t>
      </w:r>
      <w:r w:rsidR="007E0F2F">
        <w:rPr>
          <w:rStyle w:val="normaltextrun"/>
          <w:rFonts w:ascii="Calibri" w:hAnsi="Calibri" w:cs="Calibri"/>
          <w:sz w:val="22"/>
          <w:szCs w:val="22"/>
        </w:rPr>
        <w:t>chamada visualizações</w:t>
      </w:r>
      <w:r w:rsidR="00207C7B">
        <w:rPr>
          <w:rStyle w:val="normaltextrun"/>
          <w:rFonts w:ascii="Calibri" w:hAnsi="Calibri" w:cs="Calibri"/>
          <w:sz w:val="22"/>
          <w:szCs w:val="22"/>
        </w:rPr>
        <w:t xml:space="preserve"> e escolha o </w:t>
      </w:r>
      <w:r>
        <w:rPr>
          <w:rStyle w:val="normaltextrun"/>
          <w:rFonts w:ascii="Calibri" w:hAnsi="Calibri" w:cs="Calibri"/>
          <w:sz w:val="22"/>
          <w:szCs w:val="22"/>
        </w:rPr>
        <w:t>ícone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 xml:space="preserve">SIMPLE </w:t>
      </w:r>
      <w:r w:rsidR="007E0F2F">
        <w:rPr>
          <w:rStyle w:val="normaltextrun"/>
          <w:rFonts w:ascii="Calibri" w:hAnsi="Calibri" w:cs="Calibri"/>
          <w:sz w:val="22"/>
          <w:szCs w:val="22"/>
        </w:rPr>
        <w:t>IMAGE</w:t>
      </w:r>
      <w:r w:rsidR="007E0F2F">
        <w:rPr>
          <w:rStyle w:val="eop"/>
          <w:rFonts w:ascii="Calibri" w:hAnsi="Calibri" w:cs="Calibri"/>
          <w:sz w:val="22"/>
          <w:szCs w:val="22"/>
        </w:rPr>
        <w:t xml:space="preserve"> (</w:t>
      </w:r>
      <w:r w:rsidR="00DA5050">
        <w:rPr>
          <w:rStyle w:val="eop"/>
          <w:rFonts w:ascii="Calibri" w:hAnsi="Calibri" w:cs="Calibri"/>
          <w:sz w:val="22"/>
          <w:szCs w:val="22"/>
        </w:rPr>
        <w:t>se não aparecer no se</w:t>
      </w:r>
      <w:r w:rsidR="00326B64">
        <w:rPr>
          <w:rStyle w:val="eop"/>
          <w:rFonts w:ascii="Calibri" w:hAnsi="Calibri" w:cs="Calibri"/>
          <w:sz w:val="22"/>
          <w:szCs w:val="22"/>
        </w:rPr>
        <w:t>u</w:t>
      </w:r>
      <w:r w:rsidR="00DA5050">
        <w:rPr>
          <w:rStyle w:val="eop"/>
          <w:rFonts w:ascii="Calibri" w:hAnsi="Calibri" w:cs="Calibri"/>
          <w:sz w:val="22"/>
          <w:szCs w:val="22"/>
        </w:rPr>
        <w:t xml:space="preserve"> PowerBI, deve incluir o mesmo clicando nos 3 pontinhos (precisa logar na conta cadastrada do P</w:t>
      </w:r>
      <w:r w:rsidR="00326B64">
        <w:rPr>
          <w:rStyle w:val="eop"/>
          <w:rFonts w:ascii="Calibri" w:hAnsi="Calibri" w:cs="Calibri"/>
          <w:sz w:val="22"/>
          <w:szCs w:val="22"/>
        </w:rPr>
        <w:t>o</w:t>
      </w:r>
      <w:r w:rsidR="00DA5050">
        <w:rPr>
          <w:rStyle w:val="eop"/>
          <w:rFonts w:ascii="Calibri" w:hAnsi="Calibri" w:cs="Calibri"/>
          <w:sz w:val="22"/>
          <w:szCs w:val="22"/>
        </w:rPr>
        <w:t>werBI)</w:t>
      </w:r>
      <w:r w:rsidR="00326B64">
        <w:rPr>
          <w:rStyle w:val="eop"/>
          <w:rFonts w:ascii="Calibri" w:hAnsi="Calibri" w:cs="Calibri"/>
          <w:sz w:val="22"/>
          <w:szCs w:val="22"/>
        </w:rPr>
        <w:t xml:space="preserve">. Podem usar tabela no lugar de </w:t>
      </w:r>
      <w:r w:rsidR="00326B64" w:rsidRPr="00F63307">
        <w:rPr>
          <w:rStyle w:val="eop"/>
          <w:rFonts w:ascii="Calibri" w:hAnsi="Calibri" w:cs="Calibri"/>
          <w:b/>
          <w:bCs/>
          <w:i/>
          <w:iCs/>
          <w:sz w:val="22"/>
          <w:szCs w:val="22"/>
        </w:rPr>
        <w:t>simple image</w:t>
      </w:r>
      <w:r w:rsidR="00F63307">
        <w:rPr>
          <w:rStyle w:val="eop"/>
          <w:rFonts w:ascii="Calibri" w:hAnsi="Calibri" w:cs="Calibri"/>
          <w:sz w:val="22"/>
          <w:szCs w:val="22"/>
        </w:rPr>
        <w:t xml:space="preserve"> se não for </w:t>
      </w:r>
      <w:r w:rsidR="00F63307">
        <w:rPr>
          <w:rStyle w:val="eop"/>
          <w:rFonts w:ascii="Calibri" w:hAnsi="Calibri" w:cs="Calibri"/>
          <w:sz w:val="22"/>
          <w:szCs w:val="22"/>
        </w:rPr>
        <w:lastRenderedPageBreak/>
        <w:t>possível, ou um outro que achar melhor</w:t>
      </w:r>
      <w:r w:rsidR="00326B64">
        <w:rPr>
          <w:rStyle w:val="eop"/>
          <w:rFonts w:ascii="Calibri" w:hAnsi="Calibri" w:cs="Calibri"/>
          <w:sz w:val="22"/>
          <w:szCs w:val="22"/>
        </w:rPr>
        <w:t>.</w:t>
      </w:r>
      <w:r w:rsidR="00EC7850">
        <w:rPr>
          <w:rStyle w:val="eop"/>
          <w:rFonts w:ascii="Calibri" w:hAnsi="Calibri" w:cs="Calibri"/>
          <w:sz w:val="22"/>
          <w:szCs w:val="22"/>
        </w:rPr>
        <w:t xml:space="preserve"> Experimente outros tipos de visualização. Clique nos 3 pontinhos e carregue tudo que desejar”</w:t>
      </w:r>
    </w:p>
    <w:p w14:paraId="129CE641" w14:textId="77777777" w:rsidR="00F63307" w:rsidRDefault="00F63307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B884F20" w14:textId="58789975" w:rsidR="00207C7B" w:rsidRDefault="00207C7B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D5257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03DF768E" wp14:editId="2ED3EB32">
            <wp:extent cx="1352739" cy="1200318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625" w14:textId="3F3C1868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A5050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15F18636" wp14:editId="6DB675E8">
            <wp:extent cx="4382112" cy="3581900"/>
            <wp:effectExtent l="0" t="0" r="0" b="0"/>
            <wp:docPr id="76" name="Imagem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2ED9" w14:textId="77777777" w:rsidR="007E0F2F" w:rsidRDefault="007E0F2F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FFE5C71" w14:textId="7B4CEEC2" w:rsidR="001D4420" w:rsidRDefault="00207C7B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</w:t>
      </w:r>
      <w:r w:rsidR="00326B64">
        <w:rPr>
          <w:rStyle w:val="normaltextrun"/>
          <w:rFonts w:ascii="Calibri" w:hAnsi="Calibri" w:cs="Calibri"/>
          <w:sz w:val="22"/>
          <w:szCs w:val="22"/>
        </w:rPr>
        <w:t>)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A5050">
        <w:rPr>
          <w:rStyle w:val="normaltextrun"/>
          <w:rFonts w:ascii="Calibri" w:hAnsi="Calibri" w:cs="Calibri"/>
          <w:sz w:val="22"/>
          <w:szCs w:val="22"/>
        </w:rPr>
        <w:t xml:space="preserve">Selecionar o campo (do lado </w:t>
      </w:r>
      <w:r w:rsidR="00326B64">
        <w:rPr>
          <w:rStyle w:val="normaltextrun"/>
          <w:rFonts w:ascii="Calibri" w:hAnsi="Calibri" w:cs="Calibri"/>
          <w:sz w:val="22"/>
          <w:szCs w:val="22"/>
        </w:rPr>
        <w:t>direito) dProduto</w:t>
      </w:r>
      <w:r w:rsidR="00DA5050">
        <w:rPr>
          <w:rStyle w:val="normaltextrun"/>
          <w:rFonts w:ascii="Calibri" w:hAnsi="Calibri" w:cs="Calibri"/>
          <w:sz w:val="22"/>
          <w:szCs w:val="22"/>
        </w:rPr>
        <w:t>_</w:t>
      </w:r>
      <w:r w:rsidR="001D4420">
        <w:rPr>
          <w:rStyle w:val="normaltextrun"/>
          <w:rFonts w:ascii="Calibri" w:hAnsi="Calibri" w:cs="Calibri"/>
          <w:sz w:val="22"/>
          <w:szCs w:val="22"/>
        </w:rPr>
        <w:t xml:space="preserve">imagem da tabela </w:t>
      </w:r>
      <w:r w:rsidR="00326B64">
        <w:rPr>
          <w:rStyle w:val="normaltextrun"/>
          <w:rFonts w:ascii="Calibri" w:hAnsi="Calibri" w:cs="Calibri"/>
          <w:sz w:val="22"/>
          <w:szCs w:val="22"/>
        </w:rPr>
        <w:t>PRODUTOS</w:t>
      </w:r>
      <w:r w:rsidR="00326B64">
        <w:rPr>
          <w:rStyle w:val="eop"/>
          <w:rFonts w:ascii="Calibri" w:hAnsi="Calibri" w:cs="Calibri"/>
          <w:sz w:val="22"/>
          <w:szCs w:val="22"/>
        </w:rPr>
        <w:t xml:space="preserve"> e</w:t>
      </w:r>
      <w:r w:rsidR="00DA5050">
        <w:rPr>
          <w:rStyle w:val="eop"/>
          <w:rFonts w:ascii="Calibri" w:hAnsi="Calibri" w:cs="Calibri"/>
          <w:sz w:val="22"/>
          <w:szCs w:val="22"/>
        </w:rPr>
        <w:t xml:space="preserve"> arrastar para </w:t>
      </w:r>
      <w:r w:rsidR="00DA5050" w:rsidRPr="001266BE">
        <w:rPr>
          <w:rStyle w:val="eop"/>
          <w:rFonts w:ascii="Calibri" w:hAnsi="Calibri" w:cs="Calibri"/>
          <w:sz w:val="22"/>
          <w:szCs w:val="22"/>
          <w:highlight w:val="yellow"/>
        </w:rPr>
        <w:t>image URL</w:t>
      </w:r>
      <w:r w:rsidR="00DA5050">
        <w:rPr>
          <w:rStyle w:val="eop"/>
          <w:rFonts w:ascii="Calibri" w:hAnsi="Calibri" w:cs="Calibri"/>
          <w:sz w:val="22"/>
          <w:szCs w:val="22"/>
        </w:rPr>
        <w:t xml:space="preserve"> na coluna VISUALIZAÇ</w:t>
      </w:r>
      <w:r w:rsidR="001266BE">
        <w:rPr>
          <w:rStyle w:val="eop"/>
          <w:rFonts w:ascii="Calibri" w:hAnsi="Calibri" w:cs="Calibri"/>
          <w:sz w:val="22"/>
          <w:szCs w:val="22"/>
        </w:rPr>
        <w:t>Õ</w:t>
      </w:r>
      <w:r w:rsidR="00DA5050">
        <w:rPr>
          <w:rStyle w:val="eop"/>
          <w:rFonts w:ascii="Calibri" w:hAnsi="Calibri" w:cs="Calibri"/>
          <w:sz w:val="22"/>
          <w:szCs w:val="22"/>
        </w:rPr>
        <w:t>ES</w:t>
      </w:r>
    </w:p>
    <w:p w14:paraId="701CB558" w14:textId="264FF019" w:rsidR="00542134" w:rsidRPr="001266BE" w:rsidRDefault="00542134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171717"/>
          <w:shd w:val="clear" w:color="auto" w:fill="FFFFFF"/>
        </w:rPr>
      </w:pPr>
      <w:r w:rsidRPr="001266BE">
        <w:rPr>
          <w:rFonts w:ascii="Segoe UI" w:hAnsi="Segoe UI" w:cs="Segoe UI"/>
          <w:color w:val="171717"/>
          <w:shd w:val="clear" w:color="auto" w:fill="FFFFFF"/>
        </w:rPr>
        <w:t>.bmp, .jpg, .jpeg, .gif, .png, or .svg</w:t>
      </w:r>
      <w:r w:rsidR="001266BE" w:rsidRPr="001266BE">
        <w:rPr>
          <w:rFonts w:ascii="Segoe UI" w:hAnsi="Segoe UI" w:cs="Segoe UI"/>
          <w:color w:val="171717"/>
          <w:shd w:val="clear" w:color="auto" w:fill="FFFFFF"/>
        </w:rPr>
        <w:t xml:space="preserve"> – tipos de</w:t>
      </w:r>
      <w:r w:rsidR="001266BE">
        <w:rPr>
          <w:rFonts w:ascii="Segoe UI" w:hAnsi="Segoe UI" w:cs="Segoe UI"/>
          <w:color w:val="171717"/>
          <w:shd w:val="clear" w:color="auto" w:fill="FFFFFF"/>
        </w:rPr>
        <w:t xml:space="preserve"> imagem</w:t>
      </w:r>
    </w:p>
    <w:p w14:paraId="08068727" w14:textId="77777777" w:rsidR="00542134" w:rsidRPr="00542134" w:rsidRDefault="00542134" w:rsidP="00542134">
      <w:pPr>
        <w:numPr>
          <w:ilvl w:val="0"/>
          <w:numId w:val="17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eastAsia="pt-BR"/>
        </w:rPr>
      </w:pPr>
      <w:r w:rsidRPr="00542134">
        <w:rPr>
          <w:rFonts w:ascii="Segoe UI" w:eastAsia="Times New Roman" w:hAnsi="Segoe UI" w:cs="Segoe UI"/>
          <w:color w:val="171717"/>
          <w:sz w:val="24"/>
          <w:szCs w:val="24"/>
          <w:lang w:val="en-US" w:eastAsia="pt-BR"/>
        </w:rPr>
        <w:t>The URL needs to be anonymously accessible, not on a site that requires a sign-in, such as SharePoint. However, if images are hosted on SharePoint or OneDrive, you may be able to get an embed code that points directly to them.</w:t>
      </w:r>
    </w:p>
    <w:p w14:paraId="3C8E2336" w14:textId="77777777" w:rsidR="00542134" w:rsidRPr="00542134" w:rsidRDefault="00542134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  <w:lang w:val="en-US"/>
        </w:rPr>
      </w:pPr>
    </w:p>
    <w:p w14:paraId="2918D8FB" w14:textId="171B3724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A5050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7FDFAB1" wp14:editId="35870017">
            <wp:extent cx="2467319" cy="1066949"/>
            <wp:effectExtent l="0" t="0" r="0" b="0"/>
            <wp:docPr id="78" name="Imagem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F302E" w14:textId="5152C695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F992DBA" w14:textId="33A26757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A5050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161D3955" wp14:editId="7A2D36F6">
            <wp:extent cx="2610214" cy="1009791"/>
            <wp:effectExtent l="0" t="0" r="0" b="0"/>
            <wp:docPr id="79" name="Imagem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344B3" w14:textId="3EF0F6A7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E vai aparecer a imagem no dashboard</w:t>
      </w:r>
    </w:p>
    <w:p w14:paraId="3D332EEC" w14:textId="6F9BEDCC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BFE91B0" w14:textId="698EE47A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A5050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745BE184" wp14:editId="03D3A5DE">
            <wp:extent cx="5400040" cy="3001645"/>
            <wp:effectExtent l="0" t="0" r="0" b="8255"/>
            <wp:docPr id="80" name="Imagem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00A51" w14:textId="14D9136F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6CB42CB" w14:textId="41BF4256" w:rsidR="00DA5050" w:rsidRDefault="001266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Ficou top!</w:t>
      </w:r>
    </w:p>
    <w:p w14:paraId="0E818582" w14:textId="77777777" w:rsidR="001266BE" w:rsidRDefault="001266BE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C2D11D2" w14:textId="5F210DE0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)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326B64">
        <w:rPr>
          <w:rStyle w:val="normaltextrun"/>
          <w:rFonts w:ascii="Calibri" w:hAnsi="Calibri" w:cs="Calibri"/>
          <w:sz w:val="22"/>
          <w:szCs w:val="22"/>
        </w:rPr>
        <w:t>Clicar com o mouse o campo (coluna) dProduto_imagem</w:t>
      </w:r>
    </w:p>
    <w:p w14:paraId="7169153E" w14:textId="121E458F" w:rsidR="009B7ED9" w:rsidRDefault="009B7ED9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9B7ED9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72FC1F3B" wp14:editId="4D4715D7">
            <wp:extent cx="1971950" cy="504895"/>
            <wp:effectExtent l="0" t="0" r="9525" b="9525"/>
            <wp:docPr id="105" name="Imagem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AA868" w14:textId="77777777" w:rsidR="001F45D1" w:rsidRDefault="001F45D1" w:rsidP="001F45D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. Depois, procurar menu “FERRAMENTA DE COLUNA”</w:t>
      </w:r>
    </w:p>
    <w:p w14:paraId="2E5F4A1B" w14:textId="77777777" w:rsidR="001F45D1" w:rsidRDefault="001F45D1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8119D06" w14:textId="10ECE187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)</w:t>
      </w:r>
      <w:r w:rsidR="00D37586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29448B">
        <w:rPr>
          <w:rStyle w:val="normaltextrun"/>
          <w:rFonts w:ascii="Calibri" w:hAnsi="Calibri" w:cs="Calibri"/>
          <w:sz w:val="22"/>
          <w:szCs w:val="22"/>
        </w:rPr>
        <w:t>A</w:t>
      </w:r>
      <w:r>
        <w:rPr>
          <w:rStyle w:val="normaltextrun"/>
          <w:rFonts w:ascii="Calibri" w:hAnsi="Calibri" w:cs="Calibri"/>
          <w:sz w:val="22"/>
          <w:szCs w:val="22"/>
        </w:rPr>
        <w:t xml:space="preserve">lterar CATEGORIA DE DADOS para URL DA </w:t>
      </w:r>
      <w:r w:rsidR="00CA210D">
        <w:rPr>
          <w:rStyle w:val="normaltextrun"/>
          <w:rFonts w:ascii="Calibri" w:hAnsi="Calibri" w:cs="Calibri"/>
          <w:sz w:val="22"/>
          <w:szCs w:val="22"/>
        </w:rPr>
        <w:t>IMAGEM</w:t>
      </w:r>
      <w:r w:rsidR="00CA210D">
        <w:rPr>
          <w:rStyle w:val="eop"/>
          <w:rFonts w:ascii="Calibri" w:hAnsi="Calibri" w:cs="Calibri"/>
          <w:sz w:val="22"/>
          <w:szCs w:val="22"/>
        </w:rPr>
        <w:t xml:space="preserve"> que</w:t>
      </w:r>
      <w:r w:rsidR="00485E6B">
        <w:rPr>
          <w:rStyle w:val="eop"/>
          <w:rFonts w:ascii="Calibri" w:hAnsi="Calibri" w:cs="Calibri"/>
          <w:sz w:val="22"/>
          <w:szCs w:val="22"/>
        </w:rPr>
        <w:t xml:space="preserve"> fica no topo da tela.</w:t>
      </w:r>
    </w:p>
    <w:p w14:paraId="26568088" w14:textId="3DC835AC" w:rsidR="00DA5050" w:rsidRDefault="00485E6B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485E6B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5F114DA1" wp14:editId="09EBFFFD">
            <wp:extent cx="5400040" cy="1718945"/>
            <wp:effectExtent l="0" t="0" r="0" b="0"/>
            <wp:docPr id="114" name="Imagem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FDA21" w14:textId="6C43C157" w:rsidR="00485E6B" w:rsidRDefault="00485E6B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485E6B">
        <w:rPr>
          <w:rStyle w:val="eop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7E5D218F" wp14:editId="55DD6DFF">
            <wp:extent cx="2581635" cy="4582164"/>
            <wp:effectExtent l="0" t="0" r="9525" b="889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458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DDF38" w14:textId="77777777" w:rsidR="00485E6B" w:rsidRDefault="00485E6B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B3EBA15" w14:textId="534E09AE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3D628FB" w14:textId="07435DE6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DA5050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16784A8E" wp14:editId="71132A1C">
            <wp:extent cx="5400040" cy="1444625"/>
            <wp:effectExtent l="0" t="0" r="0" b="3175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5FF6C" w14:textId="484FA151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0C57712" w14:textId="2E903F6B" w:rsidR="00DA5050" w:rsidRDefault="00DA505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452B376" w14:textId="019A8FA6" w:rsidR="00FA14D3" w:rsidRPr="001A5D55" w:rsidRDefault="00FA14D3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f) </w:t>
      </w:r>
      <w:r w:rsidR="001F45D1">
        <w:rPr>
          <w:rStyle w:val="eop"/>
          <w:rFonts w:ascii="Calibri" w:hAnsi="Calibri" w:cs="Calibri"/>
          <w:sz w:val="22"/>
          <w:szCs w:val="22"/>
        </w:rPr>
        <w:t xml:space="preserve">Com a imagem clicada, vai no </w:t>
      </w:r>
      <w:r w:rsidRPr="001F45D1">
        <w:rPr>
          <w:rStyle w:val="eop"/>
          <w:rFonts w:ascii="Calibri" w:hAnsi="Calibri" w:cs="Calibri"/>
          <w:sz w:val="22"/>
          <w:szCs w:val="22"/>
          <w:highlight w:val="yellow"/>
        </w:rPr>
        <w:t>Rolo de pintura</w:t>
      </w:r>
      <w:r w:rsidR="001F45D1">
        <w:rPr>
          <w:rStyle w:val="eop"/>
          <w:rFonts w:ascii="Calibri" w:hAnsi="Calibri" w:cs="Calibri"/>
          <w:sz w:val="22"/>
          <w:szCs w:val="22"/>
        </w:rPr>
        <w:t xml:space="preserve">. Depois, </w:t>
      </w:r>
      <w:r>
        <w:rPr>
          <w:rStyle w:val="eop"/>
          <w:rFonts w:ascii="Calibri" w:hAnsi="Calibri" w:cs="Calibri"/>
          <w:sz w:val="22"/>
          <w:szCs w:val="22"/>
        </w:rPr>
        <w:t xml:space="preserve">Tela de fundo – Transparência </w:t>
      </w:r>
      <w:r w:rsidR="001F45D1">
        <w:rPr>
          <w:rStyle w:val="eop"/>
          <w:rFonts w:ascii="Calibri" w:hAnsi="Calibri" w:cs="Calibri"/>
          <w:sz w:val="22"/>
          <w:szCs w:val="22"/>
        </w:rPr>
        <w:t>100% para fica com o fundo amarelo como o gráfico anterior.</w:t>
      </w:r>
    </w:p>
    <w:p w14:paraId="0FF61CF6" w14:textId="77777777" w:rsidR="00485E6B" w:rsidRDefault="001D4420" w:rsidP="008B4FE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lastRenderedPageBreak/>
        <w:t> </w:t>
      </w:r>
      <w:r w:rsidR="00DA5050" w:rsidRPr="00DA5050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6474D334" wp14:editId="4C54C401">
            <wp:extent cx="5400040" cy="1957070"/>
            <wp:effectExtent l="0" t="0" r="0" b="5080"/>
            <wp:docPr id="83" name="Image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91EC" w14:textId="77777777" w:rsidR="00485E6B" w:rsidRDefault="00485E6B" w:rsidP="008B4FE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FD6BE3F" w14:textId="27BB2CD4" w:rsidR="00485E6B" w:rsidRDefault="00485E6B" w:rsidP="008B4FE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Mas como faço para selecionar o produto? Calma, a sua resposta está </w:t>
      </w:r>
      <w:r w:rsidR="009C7531">
        <w:rPr>
          <w:rStyle w:val="eop"/>
          <w:rFonts w:ascii="Calibri" w:hAnsi="Calibri" w:cs="Calibri"/>
          <w:sz w:val="22"/>
          <w:szCs w:val="22"/>
        </w:rPr>
        <w:t>logo a seguir</w:t>
      </w:r>
    </w:p>
    <w:p w14:paraId="75218171" w14:textId="21858A9B" w:rsidR="008B4FE9" w:rsidRPr="001F45D1" w:rsidRDefault="008B4FE9" w:rsidP="008B4FE9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72"/>
          <w:szCs w:val="72"/>
        </w:rPr>
      </w:pPr>
      <w:r w:rsidRPr="001F45D1">
        <w:rPr>
          <w:rStyle w:val="normaltextrun"/>
          <w:rFonts w:ascii="Calibri" w:hAnsi="Calibri" w:cs="Calibri"/>
          <w:b/>
          <w:bCs/>
          <w:sz w:val="36"/>
          <w:szCs w:val="36"/>
        </w:rPr>
        <w:t>Segmentação por produto</w:t>
      </w:r>
      <w:r w:rsidRPr="001F45D1">
        <w:rPr>
          <w:rStyle w:val="normaltextrun"/>
          <w:b/>
          <w:bCs/>
          <w:sz w:val="40"/>
          <w:szCs w:val="40"/>
        </w:rPr>
        <w:t> </w:t>
      </w:r>
    </w:p>
    <w:p w14:paraId="3E32CAA6" w14:textId="7F3A6309" w:rsidR="008B4FE9" w:rsidRDefault="008B4FE9" w:rsidP="008B4FE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D950631" w14:textId="49A54693" w:rsidR="008B4FE9" w:rsidRDefault="009C7531" w:rsidP="00485E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</w:rPr>
        <w:t>h</w:t>
      </w:r>
      <w:r w:rsidR="00485E6B">
        <w:rPr>
          <w:rStyle w:val="eop"/>
        </w:rPr>
        <w:t xml:space="preserve">) </w:t>
      </w:r>
      <w:r w:rsidR="008B4FE9" w:rsidRPr="009C7531">
        <w:rPr>
          <w:rStyle w:val="normaltextrun"/>
          <w:rFonts w:ascii="Calibri" w:hAnsi="Calibri" w:cs="Calibri"/>
          <w:sz w:val="18"/>
          <w:szCs w:val="18"/>
        </w:rPr>
        <w:t>Selecione um espaço sem figura no canvas</w:t>
      </w:r>
      <w:r w:rsidR="008B4FE9">
        <w:rPr>
          <w:rStyle w:val="eop"/>
          <w:rFonts w:ascii="Calibri" w:hAnsi="Calibri" w:cs="Calibri"/>
          <w:sz w:val="22"/>
          <w:szCs w:val="22"/>
        </w:rPr>
        <w:t> </w:t>
      </w:r>
    </w:p>
    <w:p w14:paraId="6FBEA994" w14:textId="5BA73D33" w:rsidR="003E10C2" w:rsidRDefault="003E10C2" w:rsidP="003E10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91B4F02" w14:textId="08338C00" w:rsidR="008B4FE9" w:rsidRP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9C7531">
        <w:rPr>
          <w:rStyle w:val="eop"/>
        </w:rPr>
        <w:t>i)</w:t>
      </w:r>
      <w:r>
        <w:rPr>
          <w:rStyle w:val="eop"/>
        </w:rPr>
        <w:t xml:space="preserve"> </w:t>
      </w:r>
      <w:r w:rsidR="008B4FE9" w:rsidRPr="009C7531">
        <w:rPr>
          <w:rStyle w:val="normaltextrun"/>
          <w:rFonts w:ascii="Calibri" w:hAnsi="Calibri" w:cs="Calibri"/>
          <w:sz w:val="18"/>
          <w:szCs w:val="18"/>
        </w:rPr>
        <w:t>Selecionar segmentação de dados na coluna visualização</w:t>
      </w:r>
      <w:r w:rsidR="008B4FE9" w:rsidRPr="009C7531">
        <w:rPr>
          <w:rStyle w:val="eop"/>
        </w:rPr>
        <w:t> </w:t>
      </w:r>
    </w:p>
    <w:p w14:paraId="6EDA8455" w14:textId="3EC0EEDA" w:rsidR="003E10C2" w:rsidRDefault="003E10C2" w:rsidP="003E10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D5257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A9805C1" wp14:editId="05216774">
            <wp:extent cx="1543265" cy="1219370"/>
            <wp:effectExtent l="0" t="0" r="0" b="0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2C4F6" w14:textId="0FA71C60" w:rsidR="008B4FE9" w:rsidRDefault="009C7531" w:rsidP="009C7531">
      <w:pPr>
        <w:pStyle w:val="paragraph"/>
        <w:tabs>
          <w:tab w:val="left" w:pos="5040"/>
        </w:tabs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j) </w:t>
      </w:r>
      <w:r w:rsidR="008B4FE9">
        <w:rPr>
          <w:rStyle w:val="normaltextrun"/>
          <w:rFonts w:ascii="Calibri" w:hAnsi="Calibri" w:cs="Calibri"/>
          <w:sz w:val="22"/>
          <w:szCs w:val="22"/>
        </w:rPr>
        <w:t>Clicar no segmento para selecioná-lo</w:t>
      </w:r>
      <w:r w:rsidR="008B4FE9">
        <w:rPr>
          <w:rStyle w:val="eop"/>
          <w:rFonts w:ascii="Calibri" w:hAnsi="Calibri" w:cs="Calibri"/>
          <w:sz w:val="22"/>
          <w:szCs w:val="22"/>
        </w:rPr>
        <w:t>  no canvas</w:t>
      </w:r>
      <w:r w:rsidR="003E10C2">
        <w:rPr>
          <w:rStyle w:val="eop"/>
          <w:rFonts w:ascii="Calibri" w:hAnsi="Calibri" w:cs="Calibri"/>
          <w:sz w:val="22"/>
          <w:szCs w:val="22"/>
        </w:rPr>
        <w:tab/>
      </w:r>
    </w:p>
    <w:p w14:paraId="772F7BF8" w14:textId="64EE30F4" w:rsidR="003E10C2" w:rsidRDefault="003E10C2" w:rsidP="003E10C2">
      <w:pPr>
        <w:pStyle w:val="paragraph"/>
        <w:tabs>
          <w:tab w:val="left" w:pos="5040"/>
        </w:tabs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3E10C2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20D8EBCA" wp14:editId="3CDA747B">
            <wp:extent cx="5391902" cy="5725324"/>
            <wp:effectExtent l="0" t="0" r="0" b="8890"/>
            <wp:docPr id="86" name="Image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572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AE4EA" w14:textId="1B2311BC" w:rsidR="008B4FE9" w:rsidRDefault="009C7531" w:rsidP="003E10C2">
      <w:pPr>
        <w:pStyle w:val="paragraph"/>
        <w:tabs>
          <w:tab w:val="left" w:pos="5040"/>
        </w:tabs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k) </w:t>
      </w:r>
      <w:r w:rsidR="008B4FE9">
        <w:rPr>
          <w:rStyle w:val="normaltextrun"/>
          <w:rFonts w:ascii="Calibri" w:hAnsi="Calibri" w:cs="Calibri"/>
          <w:sz w:val="22"/>
          <w:szCs w:val="22"/>
        </w:rPr>
        <w:t>Assinale o campo  “</w:t>
      </w:r>
      <w:r w:rsidR="003E10C2">
        <w:rPr>
          <w:rStyle w:val="normaltextrun"/>
          <w:rFonts w:ascii="Calibri" w:hAnsi="Calibri" w:cs="Calibri"/>
          <w:sz w:val="22"/>
          <w:szCs w:val="22"/>
        </w:rPr>
        <w:t>dProduto_nome</w:t>
      </w:r>
      <w:r w:rsidR="008B4FE9">
        <w:rPr>
          <w:rStyle w:val="normaltextrun"/>
          <w:rFonts w:ascii="Calibri" w:hAnsi="Calibri" w:cs="Calibri"/>
          <w:sz w:val="22"/>
          <w:szCs w:val="22"/>
        </w:rPr>
        <w:t xml:space="preserve">”  da tabela </w:t>
      </w:r>
      <w:r w:rsidR="003E10C2">
        <w:rPr>
          <w:rStyle w:val="normaltextrun"/>
          <w:rFonts w:ascii="Calibri" w:hAnsi="Calibri" w:cs="Calibri"/>
          <w:sz w:val="22"/>
          <w:szCs w:val="22"/>
        </w:rPr>
        <w:t>d</w:t>
      </w:r>
      <w:r w:rsidR="008B4FE9">
        <w:rPr>
          <w:rStyle w:val="normaltextrun"/>
          <w:rFonts w:ascii="Calibri" w:hAnsi="Calibri" w:cs="Calibri"/>
          <w:sz w:val="22"/>
          <w:szCs w:val="22"/>
        </w:rPr>
        <w:t>P</w:t>
      </w:r>
      <w:r w:rsidR="003E10C2">
        <w:rPr>
          <w:rStyle w:val="normaltextrun"/>
          <w:rFonts w:ascii="Calibri" w:hAnsi="Calibri" w:cs="Calibri"/>
          <w:sz w:val="22"/>
          <w:szCs w:val="22"/>
        </w:rPr>
        <w:t>roduto</w:t>
      </w:r>
      <w:r w:rsidR="008B4FE9">
        <w:rPr>
          <w:rStyle w:val="eop"/>
          <w:rFonts w:ascii="Calibri" w:hAnsi="Calibri" w:cs="Calibri"/>
          <w:sz w:val="22"/>
          <w:szCs w:val="22"/>
        </w:rPr>
        <w:t> </w:t>
      </w:r>
      <w:r w:rsidR="003E10C2">
        <w:rPr>
          <w:rStyle w:val="eop"/>
          <w:rFonts w:ascii="Calibri" w:hAnsi="Calibri" w:cs="Calibri"/>
          <w:sz w:val="22"/>
          <w:szCs w:val="22"/>
        </w:rPr>
        <w:tab/>
      </w:r>
    </w:p>
    <w:p w14:paraId="7EC51C70" w14:textId="0C2D8BC9" w:rsidR="003E10C2" w:rsidRDefault="003E10C2" w:rsidP="003E10C2">
      <w:pPr>
        <w:pStyle w:val="paragraph"/>
        <w:tabs>
          <w:tab w:val="left" w:pos="5040"/>
        </w:tabs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3E10C2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4A586247" wp14:editId="7F556308">
            <wp:extent cx="5400040" cy="3075305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CACCA" w14:textId="5FF1D1B8" w:rsidR="008B4FE9" w:rsidRDefault="009C7531" w:rsidP="008B4FE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l) </w:t>
      </w:r>
      <w:r w:rsidR="008B4FE9">
        <w:rPr>
          <w:rStyle w:val="normaltextrun"/>
          <w:rFonts w:ascii="Calibri" w:hAnsi="Calibri" w:cs="Calibri"/>
          <w:sz w:val="22"/>
          <w:szCs w:val="22"/>
        </w:rPr>
        <w:t>) Altere título, tamanho, cor e alinhamento</w:t>
      </w:r>
      <w:r w:rsidR="008B4FE9">
        <w:rPr>
          <w:rStyle w:val="eop"/>
          <w:rFonts w:ascii="Calibri" w:hAnsi="Calibri" w:cs="Calibri"/>
          <w:sz w:val="22"/>
          <w:szCs w:val="22"/>
        </w:rPr>
        <w:t> </w:t>
      </w:r>
    </w:p>
    <w:p w14:paraId="0A2D9BAD" w14:textId="54DD10E9" w:rsidR="008B4FE9" w:rsidRDefault="003E10C2" w:rsidP="008B4FE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3E10C2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69A7023D" wp14:editId="0D8AC957">
            <wp:extent cx="5400040" cy="4902835"/>
            <wp:effectExtent l="0" t="0" r="0" b="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90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EAE09" w14:textId="5AE574DD" w:rsidR="003E10C2" w:rsidRDefault="003E10C2" w:rsidP="008B4FE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3E10C2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2FC12E55" wp14:editId="2DF9937D">
            <wp:extent cx="5400040" cy="3820795"/>
            <wp:effectExtent l="0" t="0" r="0" b="8255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9EA9B" w14:textId="77777777" w:rsidR="008B4FE9" w:rsidRDefault="008B4FE9" w:rsidP="008B4FE9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4AC9F6C" w14:textId="2D36CDF4" w:rsidR="008B4FE9" w:rsidRDefault="008B4FE9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A87D6E5" w14:textId="47C19E5A" w:rsidR="008B4FE9" w:rsidRDefault="003E10C2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E10C2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0F7ED9BD" wp14:editId="1073DBBD">
            <wp:extent cx="2591162" cy="514422"/>
            <wp:effectExtent l="0" t="0" r="0" b="0"/>
            <wp:docPr id="90" name="Image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4C17A" w14:textId="07DF5CE9" w:rsidR="003E10C2" w:rsidRDefault="003E10C2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EFC063A" w14:textId="20C4DC55" w:rsidR="003E10C2" w:rsidRDefault="003E10C2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E10C2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3B457708" wp14:editId="64ABB139">
            <wp:extent cx="5400040" cy="2394585"/>
            <wp:effectExtent l="0" t="0" r="0" b="5715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779D1" w14:textId="3B53FE44" w:rsidR="008B4FE9" w:rsidRDefault="00844CDE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Mudar a transparência para 100% ou perto disto</w:t>
      </w:r>
    </w:p>
    <w:p w14:paraId="5FFD4C46" w14:textId="1918881D" w:rsidR="00844CDE" w:rsidRDefault="00844CDE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844CDE">
        <w:rPr>
          <w:rStyle w:val="eop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7190FB38" wp14:editId="68DA4867">
            <wp:extent cx="5400040" cy="257619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A0B4C" w14:textId="77777777" w:rsidR="009C7531" w:rsidRDefault="009C7531" w:rsidP="003925E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36677FC" w14:textId="66BD6D92" w:rsidR="009C7531" w:rsidRDefault="009C7531" w:rsidP="003925E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 ficamos assim:</w:t>
      </w:r>
    </w:p>
    <w:p w14:paraId="3D856A58" w14:textId="77777777" w:rsidR="009C7531" w:rsidRDefault="009C7531" w:rsidP="003925E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  <w:r w:rsidRPr="009C7531">
        <w:rPr>
          <w:rStyle w:val="normaltextrun"/>
          <w:b/>
          <w:bCs/>
          <w:noProof/>
          <w:sz w:val="36"/>
          <w:szCs w:val="36"/>
        </w:rPr>
        <w:drawing>
          <wp:inline distT="0" distB="0" distL="0" distR="0" wp14:anchorId="042293F2" wp14:editId="18E4BEE9">
            <wp:extent cx="5400040" cy="264922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09B4E" w14:textId="37A5655A" w:rsidR="009C7531" w:rsidRDefault="009C7531" w:rsidP="003925E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</w:p>
    <w:p w14:paraId="03EF63EE" w14:textId="77777777" w:rsidR="009C7531" w:rsidRPr="00F353B3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  <w:r w:rsidRPr="00F353B3">
        <w:rPr>
          <w:rStyle w:val="normaltextrun"/>
          <w:b/>
          <w:bCs/>
          <w:sz w:val="36"/>
          <w:szCs w:val="36"/>
        </w:rPr>
        <w:t>Gráfico 3 – Margem de contribuição total da empresa - cartão</w:t>
      </w:r>
    </w:p>
    <w:p w14:paraId="5712AA16" w14:textId="5ACEF165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a) Clicar no canvas</w:t>
      </w:r>
    </w:p>
    <w:p w14:paraId="500F924C" w14:textId="3928B569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b) escolher cartão</w:t>
      </w:r>
    </w:p>
    <w:p w14:paraId="69C45C14" w14:textId="56332329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9C7531">
        <w:rPr>
          <w:rStyle w:val="normaltextrun"/>
          <w:noProof/>
        </w:rPr>
        <w:drawing>
          <wp:inline distT="0" distB="0" distL="0" distR="0" wp14:anchorId="02D8BE0E" wp14:editId="4FFFD09D">
            <wp:extent cx="314369" cy="362001"/>
            <wp:effectExtent l="0" t="0" r="9525" b="0"/>
            <wp:docPr id="133" name="Imagem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14369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006B8" w14:textId="6EF352C3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c) Colocar os campos do cartão – Margem</w:t>
      </w:r>
    </w:p>
    <w:p w14:paraId="07BAED9E" w14:textId="0C52E92A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9C7531">
        <w:rPr>
          <w:rStyle w:val="normaltextrun"/>
          <w:noProof/>
        </w:rPr>
        <w:drawing>
          <wp:inline distT="0" distB="0" distL="0" distR="0" wp14:anchorId="63C7AEBF" wp14:editId="7E87C1F4">
            <wp:extent cx="1686160" cy="933580"/>
            <wp:effectExtent l="0" t="0" r="9525" b="0"/>
            <wp:docPr id="132" name="Imagem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D7D6C" w14:textId="422B8F53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d) Transparência</w:t>
      </w:r>
    </w:p>
    <w:p w14:paraId="179DD957" w14:textId="25C1CACE" w:rsidR="009C7531" w:rsidRDefault="009C7531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9C7531">
        <w:rPr>
          <w:rStyle w:val="normaltextrun"/>
          <w:noProof/>
        </w:rPr>
        <w:drawing>
          <wp:inline distT="0" distB="0" distL="0" distR="0" wp14:anchorId="18305544" wp14:editId="1143BE97">
            <wp:extent cx="1743318" cy="476316"/>
            <wp:effectExtent l="0" t="0" r="9525" b="0"/>
            <wp:docPr id="130" name="Imagem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E0F5D" w14:textId="36631666" w:rsidR="00F30C65" w:rsidRDefault="00F30C65" w:rsidP="009C7531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lastRenderedPageBreak/>
        <w:t>e) Colocar título</w:t>
      </w:r>
    </w:p>
    <w:p w14:paraId="5F2E07D5" w14:textId="6FFCEADE" w:rsidR="009C7531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  <w:r w:rsidRPr="00F30C65">
        <w:rPr>
          <w:rStyle w:val="normaltextrun"/>
          <w:b/>
          <w:bCs/>
          <w:noProof/>
          <w:sz w:val="36"/>
          <w:szCs w:val="36"/>
        </w:rPr>
        <w:drawing>
          <wp:inline distT="0" distB="0" distL="0" distR="0" wp14:anchorId="1D3D5D84" wp14:editId="5639519D">
            <wp:extent cx="1762371" cy="3639058"/>
            <wp:effectExtent l="0" t="0" r="9525" b="0"/>
            <wp:docPr id="134" name="Imagem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B49FF" w14:textId="6591A3C0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</w:p>
    <w:p w14:paraId="781DF5E7" w14:textId="152D7091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F30C65">
        <w:rPr>
          <w:rStyle w:val="normaltextrun"/>
        </w:rPr>
        <w:t xml:space="preserve">f) </w:t>
      </w:r>
      <w:r>
        <w:rPr>
          <w:rStyle w:val="normaltextrun"/>
        </w:rPr>
        <w:t>tirar rótulo</w:t>
      </w:r>
    </w:p>
    <w:p w14:paraId="0B443768" w14:textId="64249CB4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F30C65">
        <w:rPr>
          <w:rStyle w:val="normaltextrun"/>
          <w:noProof/>
        </w:rPr>
        <w:drawing>
          <wp:inline distT="0" distB="0" distL="0" distR="0" wp14:anchorId="6FD9B235" wp14:editId="0D969025">
            <wp:extent cx="1800476" cy="409632"/>
            <wp:effectExtent l="0" t="0" r="9525" b="9525"/>
            <wp:docPr id="136" name="Imagem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C873F" w14:textId="1F43FB75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48457660" w14:textId="290CDEDF" w:rsidR="00F30C65" w:rsidRDefault="00D001A2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D001A2">
        <w:rPr>
          <w:rStyle w:val="normaltextrun"/>
          <w:noProof/>
        </w:rPr>
        <w:drawing>
          <wp:inline distT="0" distB="0" distL="0" distR="0" wp14:anchorId="6DCED665" wp14:editId="3303C22D">
            <wp:extent cx="1467055" cy="800212"/>
            <wp:effectExtent l="0" t="0" r="0" b="0"/>
            <wp:docPr id="140" name="Imagem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403A7" w14:textId="5B7EE45A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E ficamos assim:</w:t>
      </w:r>
    </w:p>
    <w:p w14:paraId="2E0B24EB" w14:textId="36AE5A7F" w:rsidR="00F30C65" w:rsidRDefault="006F42C2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6F42C2">
        <w:rPr>
          <w:rStyle w:val="normaltextrun"/>
          <w:noProof/>
        </w:rPr>
        <w:drawing>
          <wp:inline distT="0" distB="0" distL="0" distR="0" wp14:anchorId="59D2836A" wp14:editId="622EC740">
            <wp:extent cx="5400040" cy="2964815"/>
            <wp:effectExtent l="0" t="0" r="0" b="6985"/>
            <wp:docPr id="156" name="Imagem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3A4E6" w14:textId="7B7DA4F0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7908847B" w14:textId="77777777" w:rsidR="00005610" w:rsidRDefault="00005610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D21813C" w14:textId="09A80C1B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O que temos até agora</w:t>
      </w:r>
      <w:r w:rsidR="00C263D4">
        <w:rPr>
          <w:rStyle w:val="normaltextrun"/>
        </w:rPr>
        <w:t xml:space="preserve">? </w:t>
      </w:r>
      <w:r>
        <w:rPr>
          <w:rStyle w:val="normaltextrun"/>
        </w:rPr>
        <w:t xml:space="preserve"> Temos a margem total e a margem por produto.</w:t>
      </w:r>
    </w:p>
    <w:p w14:paraId="7787FA54" w14:textId="59CDBC76" w:rsidR="00F30C65" w:rsidRDefault="00F30C65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A margem total para empresa é boa? Depende dos custos fixos</w:t>
      </w:r>
      <w:r w:rsidR="001E3AC4">
        <w:rPr>
          <w:rStyle w:val="normaltextrun"/>
        </w:rPr>
        <w:t xml:space="preserve"> da empresa</w:t>
      </w:r>
      <w:r>
        <w:rPr>
          <w:rStyle w:val="normaltextrun"/>
        </w:rPr>
        <w:t>. Dá para pagar tudo e ainda sobrar?</w:t>
      </w:r>
    </w:p>
    <w:p w14:paraId="6FA55B46" w14:textId="3B632D34" w:rsidR="00F30C65" w:rsidRDefault="00C263D4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Se der para pagar tudo e achar que tá sobrando pouco, devemos trabalhar nas margens dos produtos. Será que devemos deixar de trabalhar com produtos com menor margem? O gestor deve fazer este tipo de avaliação.</w:t>
      </w:r>
    </w:p>
    <w:p w14:paraId="15477173" w14:textId="77777777" w:rsidR="00005610" w:rsidRDefault="00005610" w:rsidP="00005610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1AD0244" w14:textId="2AD245D2" w:rsidR="00005610" w:rsidRPr="00005610" w:rsidRDefault="00005610" w:rsidP="00005610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i/>
          <w:iCs/>
        </w:rPr>
      </w:pPr>
      <w:r w:rsidRPr="00005610">
        <w:rPr>
          <w:rStyle w:val="normaltextrun"/>
          <w:b/>
          <w:bCs/>
          <w:i/>
          <w:iCs/>
        </w:rPr>
        <w:t>Simulação:</w:t>
      </w:r>
    </w:p>
    <w:p w14:paraId="112D365B" w14:textId="66CA03DF" w:rsidR="00005610" w:rsidRDefault="00005610" w:rsidP="00005610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Selecione um ou mais produtos para ver a margem de contribuição de cada produto e a margem de contribuição da empresa total. Podemos simular tirar alguns produtos.</w:t>
      </w:r>
    </w:p>
    <w:p w14:paraId="6F037600" w14:textId="77777777" w:rsidR="009C1704" w:rsidRDefault="009C1704" w:rsidP="00005610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040B7210" w14:textId="7E2FC29E" w:rsidR="00C263D4" w:rsidRDefault="00005610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Incluir no gráfico de margem a movimentação de cada produto</w:t>
      </w:r>
      <w:r w:rsidR="009C1704">
        <w:rPr>
          <w:rStyle w:val="normaltextrun"/>
        </w:rPr>
        <w:t xml:space="preserve"> (</w:t>
      </w:r>
      <w:r w:rsidR="00141E9A">
        <w:rPr>
          <w:rStyle w:val="normaltextrun"/>
        </w:rPr>
        <w:t>Total Vendas)</w:t>
      </w:r>
      <w:r>
        <w:rPr>
          <w:rStyle w:val="normaltextrun"/>
        </w:rPr>
        <w:t>,  seria interessante...</w:t>
      </w:r>
    </w:p>
    <w:p w14:paraId="193AADC6" w14:textId="7B2937A7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46AE7BA0" w14:textId="77777777" w:rsidR="002D633A" w:rsidRPr="002D633A" w:rsidRDefault="002D633A" w:rsidP="002D633A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  <w:r w:rsidRPr="002D633A">
        <w:rPr>
          <w:rStyle w:val="normaltextrun"/>
          <w:b/>
          <w:bCs/>
          <w:sz w:val="36"/>
          <w:szCs w:val="36"/>
        </w:rPr>
        <w:t xml:space="preserve">Gráfico 4 - Segmentação por loja para discutir a contribuição por loja – tipo de segmentação de dados </w:t>
      </w:r>
    </w:p>
    <w:p w14:paraId="774900BE" w14:textId="2EE4289E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a) clicar no canvas</w:t>
      </w:r>
    </w:p>
    <w:p w14:paraId="01F6FFCE" w14:textId="00B41DCD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b) Escolher segmentação</w:t>
      </w:r>
    </w:p>
    <w:p w14:paraId="18E7E6B7" w14:textId="2C9EC63B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D633A">
        <w:rPr>
          <w:rStyle w:val="normaltextrun"/>
          <w:noProof/>
        </w:rPr>
        <w:drawing>
          <wp:inline distT="0" distB="0" distL="0" distR="0" wp14:anchorId="18C217B0" wp14:editId="6913833E">
            <wp:extent cx="1486107" cy="809738"/>
            <wp:effectExtent l="0" t="0" r="0" b="9525"/>
            <wp:docPr id="143" name="Imagem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77DB4" w14:textId="4DC89155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c) Clicar em campos e incluir o campo Loja (fEstoque_ID_Iloja)</w:t>
      </w:r>
    </w:p>
    <w:p w14:paraId="227C50C2" w14:textId="70ACC95F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D633A">
        <w:rPr>
          <w:rStyle w:val="normaltextrun"/>
          <w:noProof/>
        </w:rPr>
        <w:drawing>
          <wp:inline distT="0" distB="0" distL="0" distR="0" wp14:anchorId="59084C53" wp14:editId="2E64EB8A">
            <wp:extent cx="1848108" cy="1095528"/>
            <wp:effectExtent l="0" t="0" r="0" b="9525"/>
            <wp:docPr id="144" name="Imagem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4337" w14:textId="0FDE3041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d) Copiar a formação da segmentação dos produtos</w:t>
      </w:r>
    </w:p>
    <w:p w14:paraId="59EDD9E5" w14:textId="2807F9BD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D633A">
        <w:rPr>
          <w:rStyle w:val="normaltextrun"/>
          <w:noProof/>
        </w:rPr>
        <w:drawing>
          <wp:inline distT="0" distB="0" distL="0" distR="0" wp14:anchorId="6D01A128" wp14:editId="729061E1">
            <wp:extent cx="1600423" cy="257211"/>
            <wp:effectExtent l="0" t="0" r="0" b="9525"/>
            <wp:docPr id="145" name="Imagem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48B05" w14:textId="69E5CF02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e) Incluir título</w:t>
      </w:r>
    </w:p>
    <w:p w14:paraId="30436987" w14:textId="22DD896D" w:rsidR="002D633A" w:rsidRDefault="002D633A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20B13BCD" w14:textId="46DCF73B" w:rsidR="002D633A" w:rsidRDefault="009C2191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f) tirar cabeçalho</w:t>
      </w:r>
    </w:p>
    <w:p w14:paraId="26057471" w14:textId="6DD6CDDE" w:rsidR="009C2191" w:rsidRDefault="00F21478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2D633A">
        <w:rPr>
          <w:rStyle w:val="normaltextrun"/>
          <w:noProof/>
        </w:rPr>
        <w:drawing>
          <wp:inline distT="0" distB="0" distL="0" distR="0" wp14:anchorId="6D2F10B9" wp14:editId="41A16C56">
            <wp:extent cx="1724266" cy="1162212"/>
            <wp:effectExtent l="0" t="0" r="9525" b="0"/>
            <wp:docPr id="146" name="Imagem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4A173" w14:textId="7B32311C" w:rsidR="00F21478" w:rsidRDefault="00F21478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4F92FBC7" w14:textId="2FAEFEEB" w:rsidR="00780798" w:rsidRDefault="00780798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Se aparecer linhas em branco, deve ir no powerquery e remover linhas em branco!</w:t>
      </w:r>
    </w:p>
    <w:p w14:paraId="5B572AD3" w14:textId="57057343" w:rsidR="00F21478" w:rsidRPr="00F30C65" w:rsidRDefault="00F21478" w:rsidP="003925E6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F21478">
        <w:rPr>
          <w:rStyle w:val="normaltextrun"/>
          <w:noProof/>
        </w:rPr>
        <w:lastRenderedPageBreak/>
        <w:drawing>
          <wp:inline distT="0" distB="0" distL="0" distR="0" wp14:anchorId="0723BB4B" wp14:editId="2C277D16">
            <wp:extent cx="5400040" cy="3034665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06339" w14:textId="67765C4E" w:rsidR="00DB0FBF" w:rsidRDefault="00DB0FBF" w:rsidP="00DB0FB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  <w:r w:rsidRPr="00DB0FBF">
        <w:rPr>
          <w:rStyle w:val="normaltextrun"/>
          <w:b/>
          <w:bCs/>
          <w:sz w:val="36"/>
          <w:szCs w:val="36"/>
        </w:rPr>
        <w:t xml:space="preserve">Gráfico 5 – Produtos mais </w:t>
      </w:r>
      <w:r w:rsidR="00711BF5">
        <w:rPr>
          <w:rStyle w:val="normaltextrun"/>
          <w:b/>
          <w:bCs/>
          <w:sz w:val="36"/>
          <w:szCs w:val="36"/>
        </w:rPr>
        <w:t xml:space="preserve">vendidos </w:t>
      </w:r>
      <w:r w:rsidR="00E60260">
        <w:rPr>
          <w:rStyle w:val="normaltextrun"/>
          <w:b/>
          <w:bCs/>
          <w:sz w:val="36"/>
          <w:szCs w:val="36"/>
        </w:rPr>
        <w:t xml:space="preserve">vamos usar o </w:t>
      </w:r>
      <w:r w:rsidRPr="00DB0FBF">
        <w:rPr>
          <w:rStyle w:val="normaltextrun"/>
          <w:b/>
          <w:bCs/>
          <w:sz w:val="36"/>
          <w:szCs w:val="36"/>
        </w:rPr>
        <w:t>Filtro</w:t>
      </w:r>
      <w:r w:rsidR="005665AD">
        <w:rPr>
          <w:rStyle w:val="normaltextrun"/>
          <w:b/>
          <w:bCs/>
          <w:sz w:val="36"/>
          <w:szCs w:val="36"/>
        </w:rPr>
        <w:t xml:space="preserve"> com tabela</w:t>
      </w:r>
    </w:p>
    <w:p w14:paraId="42BFFB7F" w14:textId="1CD0A317" w:rsidR="00780798" w:rsidRDefault="00780798" w:rsidP="00DB0FBF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6"/>
          <w:szCs w:val="36"/>
        </w:rPr>
      </w:pPr>
      <w:r>
        <w:rPr>
          <w:rStyle w:val="normaltextrun"/>
          <w:b/>
          <w:bCs/>
          <w:sz w:val="36"/>
          <w:szCs w:val="36"/>
        </w:rPr>
        <w:t>Este gráfico é top!</w:t>
      </w:r>
    </w:p>
    <w:p w14:paraId="18DADC5E" w14:textId="77777777" w:rsidR="008F5FC2" w:rsidRPr="008F5FC2" w:rsidRDefault="008F5FC2" w:rsidP="008F5FC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) Selecione um espaço sem figura no </w:t>
      </w:r>
      <w:r w:rsidRPr="008F5FC2">
        <w:rPr>
          <w:rStyle w:val="normaltextrun"/>
        </w:rPr>
        <w:t>Canvas </w:t>
      </w:r>
    </w:p>
    <w:p w14:paraId="2EF3337D" w14:textId="3B10F544" w:rsidR="008F5FC2" w:rsidRDefault="008F5FC2" w:rsidP="008F5FC2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b) Escolher o tipo de gráfico: tabela</w:t>
      </w:r>
    </w:p>
    <w:p w14:paraId="149E1510" w14:textId="6EB28984" w:rsidR="008F5FC2" w:rsidRDefault="008F5FC2" w:rsidP="008F5FC2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8F5FC2">
        <w:rPr>
          <w:rStyle w:val="normaltextrun"/>
          <w:noProof/>
        </w:rPr>
        <w:drawing>
          <wp:inline distT="0" distB="0" distL="0" distR="0" wp14:anchorId="2D964F3E" wp14:editId="7A6ACFCB">
            <wp:extent cx="514422" cy="828791"/>
            <wp:effectExtent l="0" t="0" r="0" b="9525"/>
            <wp:docPr id="99" name="Imagem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14422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28703" w14:textId="214448C6" w:rsidR="008F5FC2" w:rsidRDefault="008F5FC2" w:rsidP="008F5FC2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7F49A4CD" w14:textId="49810304" w:rsidR="0033154C" w:rsidRDefault="007F19B1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7F19B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E8BC196" wp14:editId="1155D20B">
            <wp:extent cx="5400040" cy="3046730"/>
            <wp:effectExtent l="0" t="0" r="0" b="1270"/>
            <wp:docPr id="170" name="Imagem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2E803" w14:textId="5AA7FEF0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70BDBEE7" w14:textId="77777777" w:rsidR="00A0676F" w:rsidRPr="00463129" w:rsidRDefault="00A0676F" w:rsidP="00A0676F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 w:rsidRPr="005665AD">
        <w:rPr>
          <w:rStyle w:val="normaltextrun"/>
          <w:noProof/>
        </w:rPr>
        <w:lastRenderedPageBreak/>
        <w:drawing>
          <wp:inline distT="0" distB="0" distL="0" distR="0" wp14:anchorId="67741DA1" wp14:editId="6CA19BD4">
            <wp:extent cx="1752845" cy="1105054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19955" w14:textId="77777777" w:rsidR="00A0676F" w:rsidRDefault="00A0676F" w:rsidP="00A0676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locar dProduto_nome no campo de valores</w:t>
      </w:r>
    </w:p>
    <w:p w14:paraId="79EC13BA" w14:textId="77777777" w:rsidR="00A0676F" w:rsidRDefault="00A0676F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46A76873" w14:textId="07920D4D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azer as mesmas formatações dos demais</w:t>
      </w:r>
    </w:p>
    <w:p w14:paraId="053DF4C1" w14:textId="0914F9D3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stilo: cabeçalho em negrito</w:t>
      </w:r>
    </w:p>
    <w:p w14:paraId="3C49D795" w14:textId="77777777" w:rsidR="00711BF5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ítulo: </w:t>
      </w:r>
      <w:r w:rsidRPr="00E60260">
        <w:rPr>
          <w:rFonts w:ascii="Calibri" w:hAnsi="Calibri" w:cs="Calibri"/>
          <w:sz w:val="22"/>
          <w:szCs w:val="22"/>
        </w:rPr>
        <w:t>Top 5 venda</w:t>
      </w:r>
      <w:r>
        <w:rPr>
          <w:rFonts w:ascii="Calibri" w:hAnsi="Calibri" w:cs="Calibri"/>
          <w:sz w:val="22"/>
          <w:szCs w:val="22"/>
        </w:rPr>
        <w:t xml:space="preserve"> </w:t>
      </w:r>
    </w:p>
    <w:p w14:paraId="38B596B9" w14:textId="2B036516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amos filtrar os top 5</w:t>
      </w:r>
    </w:p>
    <w:p w14:paraId="114D1E6E" w14:textId="374F8F1E" w:rsidR="0033154C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tivar a coluna filtro (se não estiver ativa, clicar em exibição FILTRO)</w:t>
      </w:r>
    </w:p>
    <w:p w14:paraId="54673B45" w14:textId="77777777" w:rsidR="0033154C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1C66AADA" w14:textId="6D70FA6A" w:rsidR="00DB0FBF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33154C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21215A9" wp14:editId="4BEA0FE7">
            <wp:extent cx="5400040" cy="5585460"/>
            <wp:effectExtent l="0" t="0" r="0" b="0"/>
            <wp:docPr id="103" name="Image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8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59D5A" w14:textId="77777777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28F1D564" w14:textId="77777777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licar aqui</w:t>
      </w:r>
    </w:p>
    <w:p w14:paraId="6DE9797F" w14:textId="77777777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27611210" w14:textId="77777777" w:rsidR="00E60260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E60260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4DDBB04F" wp14:editId="00079FA5">
            <wp:extent cx="1943371" cy="809738"/>
            <wp:effectExtent l="0" t="0" r="0" b="9525"/>
            <wp:docPr id="160" name="Imagem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0260">
        <w:rPr>
          <w:rFonts w:ascii="Calibri" w:hAnsi="Calibri" w:cs="Calibri"/>
          <w:sz w:val="22"/>
          <w:szCs w:val="22"/>
        </w:rPr>
        <w:t xml:space="preserve"> </w:t>
      </w:r>
    </w:p>
    <w:p w14:paraId="3FEA46D1" w14:textId="77777777" w:rsidR="00E60260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sz w:val="22"/>
          <w:szCs w:val="22"/>
        </w:rPr>
        <w:t xml:space="preserve">Vamos escolher </w:t>
      </w:r>
      <w:r w:rsidRPr="0033154C">
        <w:rPr>
          <w:rFonts w:ascii="Calibri" w:hAnsi="Calibri" w:cs="Calibri"/>
          <w:b/>
          <w:bCs/>
          <w:sz w:val="28"/>
          <w:szCs w:val="28"/>
          <w:u w:val="single"/>
        </w:rPr>
        <w:t>n super</w:t>
      </w:r>
      <w:r>
        <w:rPr>
          <w:rFonts w:ascii="Calibri" w:hAnsi="Calibri" w:cs="Calibri"/>
          <w:b/>
          <w:bCs/>
          <w:sz w:val="28"/>
          <w:szCs w:val="28"/>
          <w:u w:val="single"/>
        </w:rPr>
        <w:t>ior</w:t>
      </w:r>
    </w:p>
    <w:p w14:paraId="62B655B4" w14:textId="73FFEC97" w:rsidR="0033154C" w:rsidRDefault="00E60260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  <w:u w:val="single"/>
        </w:rPr>
      </w:pPr>
      <w:r w:rsidRPr="00E60260">
        <w:rPr>
          <w:rFonts w:ascii="Calibri" w:hAnsi="Calibri" w:cs="Calibri"/>
          <w:b/>
          <w:bCs/>
          <w:noProof/>
          <w:sz w:val="28"/>
          <w:szCs w:val="28"/>
          <w:u w:val="single"/>
        </w:rPr>
        <w:drawing>
          <wp:inline distT="0" distB="0" distL="0" distR="0" wp14:anchorId="3D511278" wp14:editId="6A3E52EB">
            <wp:extent cx="2048161" cy="1790950"/>
            <wp:effectExtent l="0" t="0" r="9525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0260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  <w:r w:rsidR="0033154C" w:rsidRPr="0033154C">
        <w:rPr>
          <w:rFonts w:ascii="Calibri" w:hAnsi="Calibri" w:cs="Calibri"/>
          <w:b/>
          <w:bCs/>
          <w:noProof/>
          <w:sz w:val="28"/>
          <w:szCs w:val="28"/>
          <w:u w:val="single"/>
        </w:rPr>
        <w:drawing>
          <wp:inline distT="0" distB="0" distL="0" distR="0" wp14:anchorId="0A0A9971" wp14:editId="53AD295D">
            <wp:extent cx="2105319" cy="3848637"/>
            <wp:effectExtent l="0" t="0" r="9525" b="0"/>
            <wp:docPr id="104" name="Imagem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C3961" w14:textId="77777777" w:rsidR="00E60260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 w:rsidRPr="0033154C">
        <w:rPr>
          <w:rFonts w:ascii="Calibri" w:hAnsi="Calibri" w:cs="Calibri"/>
          <w:sz w:val="28"/>
          <w:szCs w:val="28"/>
        </w:rPr>
        <w:t>Em relação a</w:t>
      </w:r>
      <w:r w:rsidR="00E60260">
        <w:rPr>
          <w:rFonts w:ascii="Calibri" w:hAnsi="Calibri" w:cs="Calibri"/>
          <w:sz w:val="28"/>
          <w:szCs w:val="28"/>
        </w:rPr>
        <w:t xml:space="preserve"> caixa – POR VALOR</w:t>
      </w:r>
    </w:p>
    <w:p w14:paraId="1190A38A" w14:textId="4F8F2E9A" w:rsidR="0033154C" w:rsidRPr="0033154C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 soma d</w:t>
      </w:r>
      <w:r w:rsidRPr="0033154C">
        <w:rPr>
          <w:rFonts w:ascii="Calibri" w:hAnsi="Calibri" w:cs="Calibri"/>
          <w:sz w:val="28"/>
          <w:szCs w:val="28"/>
        </w:rPr>
        <w:t xml:space="preserve">o campo </w:t>
      </w:r>
      <w:r w:rsidR="00CB1016">
        <w:rPr>
          <w:rFonts w:ascii="Calibri" w:hAnsi="Calibri" w:cs="Calibri"/>
          <w:sz w:val="28"/>
          <w:szCs w:val="28"/>
        </w:rPr>
        <w:t>Total_vendas (fEstoque)</w:t>
      </w:r>
      <w:r w:rsidR="00711BF5">
        <w:rPr>
          <w:rFonts w:ascii="Calibri" w:hAnsi="Calibri" w:cs="Calibri"/>
          <w:sz w:val="28"/>
          <w:szCs w:val="28"/>
        </w:rPr>
        <w:t xml:space="preserve"> e digite 5 na frente de superior</w:t>
      </w:r>
    </w:p>
    <w:p w14:paraId="47FFA324" w14:textId="77777777" w:rsidR="0033154C" w:rsidRDefault="0033154C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  <w:u w:val="single"/>
        </w:rPr>
      </w:pPr>
    </w:p>
    <w:p w14:paraId="63C5F34E" w14:textId="61ACB0FE" w:rsidR="0033154C" w:rsidRDefault="00CB1016" w:rsidP="001D442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CB1016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390EFDDB" wp14:editId="0F2D7E86">
            <wp:extent cx="4124901" cy="2753109"/>
            <wp:effectExtent l="0" t="0" r="9525" b="9525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6F95B" w14:textId="053359E0" w:rsidR="00E252C4" w:rsidRDefault="00CB1016" w:rsidP="00E6026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</w:t>
      </w:r>
      <w:r w:rsidR="00E252C4">
        <w:rPr>
          <w:rFonts w:ascii="Calibri" w:hAnsi="Calibri" w:cs="Calibri"/>
          <w:sz w:val="22"/>
          <w:szCs w:val="22"/>
        </w:rPr>
        <w:t>stilo</w:t>
      </w:r>
      <w:r w:rsidR="00711BF5">
        <w:rPr>
          <w:rFonts w:ascii="Calibri" w:hAnsi="Calibri" w:cs="Calibri"/>
          <w:sz w:val="22"/>
          <w:szCs w:val="22"/>
        </w:rPr>
        <w:t xml:space="preserve"> – contraste  alternar linhas</w:t>
      </w:r>
    </w:p>
    <w:p w14:paraId="27025FA1" w14:textId="24679C95" w:rsidR="00113486" w:rsidRDefault="00113486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35EEB687" w14:textId="00855CE5" w:rsidR="007F19B1" w:rsidRDefault="007F19B1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7F19B1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174969ED" wp14:editId="76716D6E">
            <wp:extent cx="2343477" cy="1819529"/>
            <wp:effectExtent l="0" t="0" r="0" b="9525"/>
            <wp:docPr id="171" name="Imagem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95B04" w14:textId="1E0B8A7E" w:rsidR="00113486" w:rsidRDefault="002D6223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eja que aparecem 6 e não 5. Por que?</w:t>
      </w:r>
    </w:p>
    <w:p w14:paraId="062F5BD3" w14:textId="570F12F5" w:rsidR="002D6223" w:rsidRDefault="002D6223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 descobrimos que tem dois produtos com o mesmo preço.</w:t>
      </w:r>
    </w:p>
    <w:p w14:paraId="782C6901" w14:textId="048FA1A1" w:rsidR="002D6223" w:rsidRDefault="00CB1016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</w:t>
      </w:r>
      <w:r w:rsidR="002D6223">
        <w:rPr>
          <w:rFonts w:ascii="Calibri" w:hAnsi="Calibri" w:cs="Calibri"/>
          <w:sz w:val="22"/>
          <w:szCs w:val="22"/>
        </w:rPr>
        <w:t>omo classificar? Clicar nos 3 pontinhos</w:t>
      </w:r>
    </w:p>
    <w:p w14:paraId="0BF6E5B0" w14:textId="0C2C20C1" w:rsidR="002D6223" w:rsidRDefault="00CB1016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CB1016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3F147AF" wp14:editId="2A57C790">
            <wp:extent cx="2391109" cy="1943371"/>
            <wp:effectExtent l="0" t="0" r="9525" b="0"/>
            <wp:docPr id="167" name="Imagem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9DFE6" w14:textId="48370450" w:rsidR="00113486" w:rsidRDefault="00113486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77A91809" w14:textId="4D1DACEB" w:rsidR="00113486" w:rsidRDefault="007F19B1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7F19B1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67F9D40" wp14:editId="1C7B5AC0">
            <wp:extent cx="5400040" cy="302387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4D1CA" w14:textId="4E367A96" w:rsidR="00B20413" w:rsidRDefault="00B20413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1B09B22C" w14:textId="72109770" w:rsidR="00B20413" w:rsidRPr="00B20413" w:rsidRDefault="00B20413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44"/>
          <w:szCs w:val="44"/>
        </w:rPr>
      </w:pPr>
      <w:r w:rsidRPr="00B20413">
        <w:rPr>
          <w:rFonts w:ascii="Calibri" w:hAnsi="Calibri" w:cs="Calibri"/>
          <w:b/>
          <w:bCs/>
          <w:sz w:val="44"/>
          <w:szCs w:val="44"/>
        </w:rPr>
        <w:t>HOMEWORK – PARA CASA</w:t>
      </w:r>
    </w:p>
    <w:p w14:paraId="1E9A4EE0" w14:textId="77777777" w:rsidR="00CB1016" w:rsidRDefault="00CB1016" w:rsidP="00CB1016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b/>
          <w:bCs/>
        </w:rPr>
      </w:pPr>
      <w:r w:rsidRPr="001D4CF9">
        <w:rPr>
          <w:rStyle w:val="normaltextrun"/>
          <w:b/>
          <w:bCs/>
          <w:highlight w:val="cyan"/>
        </w:rPr>
        <w:t>Relatórios 2 – Dashboard: Continuando o mesmo dashboard (Homework – para casa)</w:t>
      </w:r>
    </w:p>
    <w:p w14:paraId="20D0990E" w14:textId="77777777" w:rsidR="00CB1016" w:rsidRPr="00CA147E" w:rsidRDefault="00CB1016" w:rsidP="00CB1016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6</w:t>
      </w:r>
      <w:r>
        <w:rPr>
          <w:rStyle w:val="normaltextrun"/>
        </w:rPr>
        <w:t xml:space="preserve"> </w:t>
      </w:r>
      <w:r w:rsidRPr="00CA147E">
        <w:rPr>
          <w:rStyle w:val="normaltextrun"/>
        </w:rPr>
        <w:t>- Árvore hierárquica </w:t>
      </w:r>
      <w:r>
        <w:rPr>
          <w:rStyle w:val="normaltextrun"/>
        </w:rPr>
        <w:t>para ver os produtos por loja e seu estoque – tipo árvore hierárquica</w:t>
      </w:r>
    </w:p>
    <w:p w14:paraId="7D8C71F8" w14:textId="77777777" w:rsidR="00CB1016" w:rsidRPr="00463129" w:rsidRDefault="00CB1016" w:rsidP="00CB1016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lastRenderedPageBreak/>
        <w:t>Gráfico</w:t>
      </w:r>
      <w:r w:rsidRPr="00ED762D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7 </w:t>
      </w:r>
      <w:r>
        <w:rPr>
          <w:rStyle w:val="normaltextrun"/>
          <w:rFonts w:ascii="Calibri" w:hAnsi="Calibri" w:cs="Calibri"/>
          <w:sz w:val="22"/>
          <w:szCs w:val="22"/>
        </w:rPr>
        <w:t xml:space="preserve">- </w:t>
      </w:r>
      <w:r w:rsidRPr="00ED762D">
        <w:rPr>
          <w:rStyle w:val="normaltextrun"/>
        </w:rPr>
        <w:t xml:space="preserve">Segmentação por categoria </w:t>
      </w:r>
      <w:r>
        <w:rPr>
          <w:rStyle w:val="normaltextrun"/>
        </w:rPr>
        <w:t>para discutir a contribuição por categoria - tipo de segmentação de dados</w:t>
      </w:r>
    </w:p>
    <w:p w14:paraId="0FFD26AA" w14:textId="77777777" w:rsidR="00CB1016" w:rsidRPr="00463129" w:rsidRDefault="00CB1016" w:rsidP="00CB1016">
      <w:pPr>
        <w:pStyle w:val="paragraph"/>
        <w:numPr>
          <w:ilvl w:val="0"/>
          <w:numId w:val="1"/>
        </w:numPr>
        <w:tabs>
          <w:tab w:val="clear" w:pos="720"/>
          <w:tab w:val="num" w:pos="1068"/>
        </w:tabs>
        <w:spacing w:before="0" w:beforeAutospacing="0" w:after="0" w:afterAutospacing="0"/>
        <w:ind w:left="680" w:firstLine="0"/>
        <w:textAlignment w:val="baseline"/>
        <w:rPr>
          <w:rStyle w:val="normaltextrun"/>
        </w:rPr>
      </w:pPr>
      <w:r w:rsidRPr="00ED762D">
        <w:rPr>
          <w:rStyle w:val="normaltextrun"/>
          <w:b/>
          <w:bCs/>
        </w:rPr>
        <w:t>Gráfico 8</w:t>
      </w:r>
      <w:r w:rsidRPr="00ED762D">
        <w:rPr>
          <w:rStyle w:val="normaltextrun"/>
        </w:rPr>
        <w:t xml:space="preserve"> - Gráfico velocímetro com formatação condicional</w:t>
      </w:r>
      <w:r>
        <w:rPr>
          <w:rStyle w:val="normaltextrun"/>
        </w:rPr>
        <w:t xml:space="preserve"> com relação ao percentual da devolução dos produtos. Gráfico tipo Indicador</w:t>
      </w:r>
    </w:p>
    <w:p w14:paraId="018E9F8C" w14:textId="77777777" w:rsidR="00B20413" w:rsidRDefault="00B20413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7D2CDCD7" w14:textId="6939A9E0" w:rsidR="007F19B1" w:rsidRPr="003925E6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32"/>
          <w:szCs w:val="32"/>
        </w:rPr>
      </w:pPr>
      <w:r w:rsidRPr="003925E6">
        <w:rPr>
          <w:rStyle w:val="normaltextrun"/>
          <w:b/>
          <w:bCs/>
          <w:sz w:val="36"/>
          <w:szCs w:val="36"/>
        </w:rPr>
        <w:t>Gráfico</w:t>
      </w:r>
      <w:r w:rsidRPr="003925E6">
        <w:rPr>
          <w:rStyle w:val="normaltextrun"/>
          <w:rFonts w:ascii="Calibri" w:hAnsi="Calibri" w:cs="Calibri"/>
          <w:b/>
          <w:bCs/>
          <w:i/>
          <w:iCs/>
          <w:sz w:val="32"/>
          <w:szCs w:val="32"/>
        </w:rPr>
        <w:t xml:space="preserve"> </w:t>
      </w:r>
      <w:r>
        <w:rPr>
          <w:rStyle w:val="normaltextrun"/>
          <w:rFonts w:ascii="Calibri" w:hAnsi="Calibri" w:cs="Calibri"/>
          <w:b/>
          <w:bCs/>
          <w:i/>
          <w:iCs/>
          <w:sz w:val="32"/>
          <w:szCs w:val="32"/>
        </w:rPr>
        <w:t>6</w:t>
      </w:r>
      <w:r w:rsidRPr="003925E6">
        <w:rPr>
          <w:rStyle w:val="normaltextrun"/>
          <w:rFonts w:ascii="Calibri" w:hAnsi="Calibri" w:cs="Calibri"/>
          <w:b/>
          <w:bCs/>
          <w:sz w:val="32"/>
          <w:szCs w:val="32"/>
        </w:rPr>
        <w:t xml:space="preserve"> - Árvore hierárquica </w:t>
      </w:r>
    </w:p>
    <w:p w14:paraId="3D210D88" w14:textId="77777777" w:rsidR="007F19B1" w:rsidRDefault="007F19B1" w:rsidP="007F19B1">
      <w:pPr>
        <w:pStyle w:val="paragraph"/>
        <w:tabs>
          <w:tab w:val="center" w:pos="4658"/>
        </w:tabs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ab/>
      </w:r>
    </w:p>
    <w:p w14:paraId="3810E3C3" w14:textId="77777777" w:rsidR="007F19B1" w:rsidRDefault="007F19B1" w:rsidP="007F19B1">
      <w:pPr>
        <w:pStyle w:val="paragraph"/>
        <w:tabs>
          <w:tab w:val="center" w:pos="4658"/>
        </w:tabs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Vamos ver visualmente as movimentações por loja para avaliar as diferenças de movimento entre elas.</w:t>
      </w:r>
    </w:p>
    <w:p w14:paraId="7AFE8302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) Selecionar um espaço sem figura no </w:t>
      </w:r>
      <w:r>
        <w:rPr>
          <w:rStyle w:val="spellingerror"/>
          <w:rFonts w:ascii="Calibri" w:hAnsi="Calibri" w:cs="Calibri"/>
          <w:sz w:val="22"/>
          <w:szCs w:val="22"/>
        </w:rPr>
        <w:t>Canva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F4D565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b)  Selecionar arvore hierárquica na coluna visualização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BAB4C4D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D5257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26118B36" wp14:editId="0A1658A2">
            <wp:extent cx="1686160" cy="1409897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AD9D3" w14:textId="77777777" w:rsidR="007F19B1" w:rsidRDefault="007F19B1" w:rsidP="007F19B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spellingerror"/>
          <w:rFonts w:ascii="Calibri" w:hAnsi="Calibri" w:cs="Calibri"/>
          <w:sz w:val="22"/>
          <w:szCs w:val="22"/>
        </w:rPr>
        <w:t>Clicar</w:t>
      </w:r>
      <w:r>
        <w:rPr>
          <w:rStyle w:val="normaltextrun"/>
          <w:rFonts w:ascii="Calibri" w:hAnsi="Calibri" w:cs="Calibri"/>
          <w:sz w:val="22"/>
          <w:szCs w:val="22"/>
        </w:rPr>
        <w:t> na árvore hierárquica para selecioná-la no Canva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A341CD" w14:textId="77777777" w:rsidR="007F19B1" w:rsidRPr="00B0248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</w:rPr>
      </w:pPr>
      <w:r w:rsidRPr="00D8737E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 xml:space="preserve">Lembre que aqui existem duas etapas: CAMPOS e FORMATO. Deve trabalhar nas duas </w:t>
      </w:r>
      <w:r w:rsidRPr="00B02481">
        <w:rPr>
          <w:rStyle w:val="eop"/>
          <w:b/>
          <w:bCs/>
        </w:rPr>
        <w:t>etapas</w:t>
      </w:r>
    </w:p>
    <w:p w14:paraId="4220409F" w14:textId="77777777" w:rsidR="007F19B1" w:rsidRPr="00B0248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00B02481">
        <w:rPr>
          <w:rStyle w:val="eop"/>
          <w:b/>
          <w:bCs/>
        </w:rPr>
        <w:t>CAMPOS</w:t>
      </w:r>
    </w:p>
    <w:p w14:paraId="6A5BE402" w14:textId="77777777" w:rsidR="007F19B1" w:rsidRPr="00F21478" w:rsidRDefault="007F19B1" w:rsidP="007F19B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178CE">
        <w:rPr>
          <w:rStyle w:val="normaltextrun"/>
          <w:rFonts w:ascii="Calibri" w:hAnsi="Calibri" w:cs="Calibri"/>
          <w:sz w:val="22"/>
          <w:szCs w:val="22"/>
        </w:rPr>
        <w:t xml:space="preserve">Colocar o campo </w:t>
      </w:r>
      <w:r>
        <w:rPr>
          <w:rStyle w:val="normaltextrun"/>
          <w:rFonts w:ascii="Calibri" w:hAnsi="Calibri" w:cs="Calibri"/>
          <w:sz w:val="22"/>
          <w:szCs w:val="22"/>
        </w:rPr>
        <w:t xml:space="preserve">fEstoque_movimentacao (da tabela fEstoque) </w:t>
      </w:r>
      <w:r w:rsidRPr="00B178CE">
        <w:rPr>
          <w:rStyle w:val="normaltextrun"/>
          <w:rFonts w:ascii="Calibri" w:hAnsi="Calibri" w:cs="Calibri"/>
          <w:sz w:val="22"/>
          <w:szCs w:val="22"/>
        </w:rPr>
        <w:t>na janela ANALISAR. EXPLICAR por ID LOJA (tabela MOVIMENTA</w:t>
      </w:r>
      <w:r>
        <w:rPr>
          <w:rStyle w:val="normaltextrun"/>
          <w:rFonts w:ascii="Calibri" w:hAnsi="Calibri" w:cs="Calibri"/>
          <w:sz w:val="22"/>
          <w:szCs w:val="22"/>
        </w:rPr>
        <w:t>ÇÕES</w:t>
      </w:r>
      <w:r w:rsidRPr="00B178CE">
        <w:rPr>
          <w:rStyle w:val="normaltextrun"/>
          <w:rFonts w:ascii="Calibri" w:hAnsi="Calibri" w:cs="Calibri"/>
          <w:sz w:val="22"/>
          <w:szCs w:val="22"/>
        </w:rPr>
        <w:t>) e PRODUTO (tabela Produto).</w:t>
      </w:r>
    </w:p>
    <w:p w14:paraId="62470F2B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B1DDAC8" w14:textId="77777777" w:rsidR="007F19B1" w:rsidRPr="00B0248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</w:rPr>
      </w:pPr>
      <w:r w:rsidRPr="00B02481">
        <w:rPr>
          <w:rStyle w:val="eop"/>
          <w:b/>
          <w:bCs/>
        </w:rPr>
        <w:t>FORMATO</w:t>
      </w:r>
    </w:p>
    <w:p w14:paraId="235F15A8" w14:textId="659B66FF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) Copiar formatação dos demais gráficos com vassourinha</w:t>
      </w:r>
      <w:r>
        <w:rPr>
          <w:rStyle w:val="eop"/>
          <w:rFonts w:ascii="Calibri" w:hAnsi="Calibri" w:cs="Calibri"/>
          <w:sz w:val="22"/>
          <w:szCs w:val="22"/>
        </w:rPr>
        <w:t xml:space="preserve"> . Colocar cabeçalho da árvore com fundo preto e título e subtítulo branco</w:t>
      </w:r>
    </w:p>
    <w:p w14:paraId="11CE9032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d) Clicar no sinal de + (MAIS – escolha fEstoque_id_loja)</w:t>
      </w:r>
    </w:p>
    <w:p w14:paraId="3C7E908D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e) Clicar o sinal de + (MAIS)- agora escolha dProduto_nome</w:t>
      </w:r>
    </w:p>
    <w:p w14:paraId="746C3C27" w14:textId="77777777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4DE0FD1" w14:textId="439B226B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Rótulo dos dados</w:t>
      </w:r>
    </w:p>
    <w:p w14:paraId="1633283B" w14:textId="6D8BE515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Rótulos de categorias</w:t>
      </w:r>
    </w:p>
    <w:p w14:paraId="2AE05110" w14:textId="76E4FDFA" w:rsid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7F19B1">
        <w:rPr>
          <w:rStyle w:val="eop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49F04499" wp14:editId="514D84D2">
            <wp:extent cx="5400040" cy="3045460"/>
            <wp:effectExtent l="0" t="0" r="0" b="2540"/>
            <wp:docPr id="173" name="Imagem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2FE29" w14:textId="77777777" w:rsidR="00113486" w:rsidRPr="00DB0FBF" w:rsidRDefault="00113486" w:rsidP="00E252C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5832327C" w14:textId="77777777" w:rsidR="007F19B1" w:rsidRPr="007F19B1" w:rsidRDefault="007F19B1" w:rsidP="007F19B1">
      <w:pPr>
        <w:pStyle w:val="paragraph"/>
        <w:spacing w:before="0" w:beforeAutospacing="0" w:after="0" w:afterAutospacing="0"/>
        <w:textAlignment w:val="baseline"/>
        <w:rPr>
          <w:rStyle w:val="normaltextrun"/>
          <w:sz w:val="28"/>
          <w:szCs w:val="28"/>
        </w:rPr>
      </w:pPr>
      <w:r w:rsidRPr="007F19B1">
        <w:rPr>
          <w:rStyle w:val="normaltextrun"/>
          <w:b/>
          <w:bCs/>
          <w:sz w:val="28"/>
          <w:szCs w:val="28"/>
        </w:rPr>
        <w:t>Gráfico</w:t>
      </w:r>
      <w:r w:rsidRPr="007F19B1">
        <w:rPr>
          <w:rStyle w:val="normaltextrun"/>
          <w:rFonts w:ascii="Calibri" w:hAnsi="Calibri" w:cs="Calibri"/>
          <w:b/>
          <w:bCs/>
          <w:i/>
          <w:iCs/>
        </w:rPr>
        <w:t xml:space="preserve"> 7 </w:t>
      </w:r>
      <w:r w:rsidRPr="007F19B1">
        <w:rPr>
          <w:rStyle w:val="normaltextrun"/>
          <w:rFonts w:ascii="Calibri" w:hAnsi="Calibri" w:cs="Calibri"/>
        </w:rPr>
        <w:t xml:space="preserve">- </w:t>
      </w:r>
      <w:r w:rsidRPr="007F19B1">
        <w:rPr>
          <w:rStyle w:val="normaltextrun"/>
          <w:sz w:val="28"/>
          <w:szCs w:val="28"/>
        </w:rPr>
        <w:t>Segmentação por categoria para discutir a contribuição por categoria - tipo de segmentação de dados</w:t>
      </w:r>
    </w:p>
    <w:p w14:paraId="006FE694" w14:textId="7C825FE0" w:rsidR="008B7E3C" w:rsidRDefault="008B7E3C" w:rsidP="008B7E3C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49359660" w14:textId="77777777" w:rsidR="009133ED" w:rsidRDefault="009133ED" w:rsidP="009133E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) Selecionar um espaço sem figura no </w:t>
      </w:r>
      <w:r>
        <w:rPr>
          <w:rStyle w:val="spellingerror"/>
          <w:rFonts w:ascii="Calibri" w:hAnsi="Calibri" w:cs="Calibri"/>
          <w:sz w:val="22"/>
          <w:szCs w:val="22"/>
        </w:rPr>
        <w:t>Canva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D6C009" w14:textId="70462703" w:rsidR="009133ED" w:rsidRDefault="009133ED" w:rsidP="009133ED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b)  Selecionar segmentação de </w:t>
      </w:r>
      <w:r w:rsidR="00A61B6D">
        <w:rPr>
          <w:rStyle w:val="normaltextrun"/>
          <w:rFonts w:ascii="Calibri" w:hAnsi="Calibri" w:cs="Calibri"/>
          <w:sz w:val="22"/>
          <w:szCs w:val="22"/>
        </w:rPr>
        <w:t>dados na</w:t>
      </w:r>
      <w:r>
        <w:rPr>
          <w:rStyle w:val="normaltextrun"/>
          <w:rFonts w:ascii="Calibri" w:hAnsi="Calibri" w:cs="Calibri"/>
          <w:sz w:val="22"/>
          <w:szCs w:val="22"/>
        </w:rPr>
        <w:t xml:space="preserve"> coluna visualização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91E6F8" w14:textId="0D625D2A" w:rsidR="009133ED" w:rsidRDefault="009133ED" w:rsidP="009133E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6D5257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119CC9FC" wp14:editId="46FD8517">
            <wp:extent cx="1543265" cy="121937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9FCC" w14:textId="0EADBA97" w:rsidR="009133ED" w:rsidRDefault="009133ED" w:rsidP="009133ED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spellingerror"/>
          <w:rFonts w:ascii="Calibri" w:hAnsi="Calibri" w:cs="Calibri"/>
          <w:sz w:val="22"/>
          <w:szCs w:val="22"/>
        </w:rPr>
        <w:t>Clicar</w:t>
      </w:r>
      <w:r>
        <w:rPr>
          <w:rStyle w:val="normaltextrun"/>
          <w:rFonts w:ascii="Calibri" w:hAnsi="Calibri" w:cs="Calibri"/>
          <w:sz w:val="22"/>
          <w:szCs w:val="22"/>
        </w:rPr>
        <w:t xml:space="preserve"> na </w:t>
      </w:r>
      <w:r w:rsidR="00A61B6D">
        <w:rPr>
          <w:rStyle w:val="normaltextrun"/>
          <w:rFonts w:ascii="Calibri" w:hAnsi="Calibri" w:cs="Calibri"/>
          <w:sz w:val="22"/>
          <w:szCs w:val="22"/>
        </w:rPr>
        <w:t>segmentação para</w:t>
      </w:r>
      <w:r>
        <w:rPr>
          <w:rStyle w:val="normaltextrun"/>
          <w:rFonts w:ascii="Calibri" w:hAnsi="Calibri" w:cs="Calibri"/>
          <w:sz w:val="22"/>
          <w:szCs w:val="22"/>
        </w:rPr>
        <w:t xml:space="preserve"> selecioná-la no Canva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23D1792" w14:textId="6891AB7A" w:rsidR="009133ED" w:rsidRDefault="00CB4FE0" w:rsidP="009133ED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</w:rPr>
      </w:pPr>
      <w:r w:rsidRPr="00D8737E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>Lembre-se</w:t>
      </w:r>
      <w:r w:rsidR="009133ED" w:rsidRPr="00D8737E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 xml:space="preserve"> que aqui existem duas etapas: CAMPOS e FORMATO. Deve trabalhar nas duas </w:t>
      </w:r>
      <w:r w:rsidR="009133ED" w:rsidRPr="00B02481">
        <w:rPr>
          <w:rStyle w:val="eop"/>
          <w:b/>
          <w:bCs/>
        </w:rPr>
        <w:t>etapas</w:t>
      </w:r>
    </w:p>
    <w:p w14:paraId="3468BABD" w14:textId="62A497D6" w:rsidR="00A61B6D" w:rsidRDefault="00FD1414" w:rsidP="00A61B6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locar dProduto_categoria no Eixo</w:t>
      </w:r>
    </w:p>
    <w:p w14:paraId="5F61CC46" w14:textId="73C24419" w:rsidR="00FD1414" w:rsidRDefault="00FD1414" w:rsidP="00A61B6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piar formação dos demais gráficos</w:t>
      </w:r>
    </w:p>
    <w:p w14:paraId="7EBB5C81" w14:textId="16F84962" w:rsidR="00FD1414" w:rsidRDefault="00FD1414" w:rsidP="00A61B6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udar em geral para orientação – horizontal</w:t>
      </w:r>
    </w:p>
    <w:p w14:paraId="6E8ABC0B" w14:textId="4DB23231" w:rsidR="00FD1414" w:rsidRDefault="00FD1414" w:rsidP="00A61B6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tens – cor de fundo</w:t>
      </w:r>
    </w:p>
    <w:p w14:paraId="483C5472" w14:textId="68992C6E" w:rsidR="00FD1414" w:rsidRDefault="00FD1414" w:rsidP="00A61B6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FD1414">
        <w:rPr>
          <w:rStyle w:val="normaltextrun"/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574A753D" wp14:editId="5E8099F9">
            <wp:extent cx="1066949" cy="2495898"/>
            <wp:effectExtent l="0" t="0" r="0" b="0"/>
            <wp:docPr id="175" name="Imagem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066949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A9D4D" w14:textId="069FC61E" w:rsidR="00FD1414" w:rsidRDefault="00FD1414" w:rsidP="00CB101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</w:p>
    <w:p w14:paraId="3A802C83" w14:textId="0F1E8892" w:rsidR="00FD1414" w:rsidRDefault="00FD1414" w:rsidP="00CB1016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32"/>
          <w:szCs w:val="32"/>
        </w:rPr>
      </w:pPr>
      <w:r w:rsidRPr="00FD1414">
        <w:rPr>
          <w:rStyle w:val="normaltextrun"/>
          <w:b/>
          <w:bCs/>
          <w:noProof/>
          <w:sz w:val="32"/>
          <w:szCs w:val="32"/>
        </w:rPr>
        <w:drawing>
          <wp:inline distT="0" distB="0" distL="0" distR="0" wp14:anchorId="216A0535" wp14:editId="3FD90923">
            <wp:extent cx="5400040" cy="3099435"/>
            <wp:effectExtent l="0" t="0" r="0" b="5715"/>
            <wp:docPr id="176" name="Imagem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E860B" w14:textId="255AB33B" w:rsidR="00CB1016" w:rsidRPr="00CB1016" w:rsidRDefault="00CB1016" w:rsidP="00CB1016">
      <w:pPr>
        <w:pStyle w:val="paragraph"/>
        <w:spacing w:before="0" w:beforeAutospacing="0" w:after="0" w:afterAutospacing="0"/>
        <w:textAlignment w:val="baseline"/>
        <w:rPr>
          <w:rStyle w:val="normaltextrun"/>
          <w:sz w:val="32"/>
          <w:szCs w:val="32"/>
        </w:rPr>
      </w:pPr>
      <w:r w:rsidRPr="00CB1016">
        <w:rPr>
          <w:rStyle w:val="normaltextrun"/>
          <w:b/>
          <w:bCs/>
          <w:sz w:val="32"/>
          <w:szCs w:val="32"/>
        </w:rPr>
        <w:t>Gráfico 8</w:t>
      </w:r>
      <w:r w:rsidRPr="00CB1016">
        <w:rPr>
          <w:rStyle w:val="normaltextrun"/>
          <w:sz w:val="32"/>
          <w:szCs w:val="32"/>
        </w:rPr>
        <w:t xml:space="preserve"> - Gráfico velocímetro com formatação condicional com relação ao percentual da devolução dos produtos. Gráfico tipo Indicador</w:t>
      </w:r>
    </w:p>
    <w:p w14:paraId="315FCDD5" w14:textId="0AB3B840" w:rsidR="006D5257" w:rsidRDefault="006D5257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6D5257">
        <w:rPr>
          <w:rStyle w:val="normaltextrun"/>
          <w:rFonts w:ascii="Calibri" w:hAnsi="Calibri" w:cs="Calibri"/>
          <w:noProof/>
          <w:sz w:val="22"/>
          <w:szCs w:val="22"/>
        </w:rPr>
        <w:drawing>
          <wp:inline distT="0" distB="0" distL="0" distR="0" wp14:anchorId="77B552B8" wp14:editId="02336631">
            <wp:extent cx="857370" cy="943107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85737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8DAC8" w14:textId="3BA158A6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lecionar um espaço sem figura no </w:t>
      </w:r>
      <w:r>
        <w:rPr>
          <w:rStyle w:val="spellingerror"/>
          <w:rFonts w:ascii="Calibri" w:hAnsi="Calibri" w:cs="Calibri"/>
          <w:sz w:val="22"/>
          <w:szCs w:val="22"/>
        </w:rPr>
        <w:t>canva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E2A43" w14:textId="61484FF4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b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 </w:t>
      </w:r>
      <w:r>
        <w:rPr>
          <w:rStyle w:val="normaltextrun"/>
          <w:rFonts w:ascii="Calibri" w:hAnsi="Calibri" w:cs="Calibri"/>
          <w:sz w:val="22"/>
          <w:szCs w:val="22"/>
        </w:rPr>
        <w:t>Selecionar velocímetro</w:t>
      </w:r>
      <w:r w:rsidR="00D64886">
        <w:rPr>
          <w:rStyle w:val="normaltextrun"/>
          <w:rFonts w:ascii="Calibri" w:hAnsi="Calibri" w:cs="Calibri"/>
          <w:sz w:val="22"/>
          <w:szCs w:val="22"/>
        </w:rPr>
        <w:t xml:space="preserve"> (indicador) </w:t>
      </w:r>
      <w:r>
        <w:rPr>
          <w:rStyle w:val="normaltextrun"/>
          <w:rFonts w:ascii="Calibri" w:hAnsi="Calibri" w:cs="Calibri"/>
          <w:sz w:val="22"/>
          <w:szCs w:val="22"/>
        </w:rPr>
        <w:t xml:space="preserve"> na coluna visualização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3480CB4" w14:textId="2E303B61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Clicar no velocímetro para selecioná-l</w:t>
      </w:r>
      <w:r w:rsidR="005902B6">
        <w:rPr>
          <w:rStyle w:val="normaltextrun"/>
          <w:rFonts w:ascii="Calibri" w:hAnsi="Calibri" w:cs="Calibri"/>
          <w:sz w:val="22"/>
          <w:szCs w:val="22"/>
        </w:rPr>
        <w:t>a</w:t>
      </w:r>
      <w:r>
        <w:rPr>
          <w:rStyle w:val="eop"/>
          <w:rFonts w:ascii="Calibri" w:hAnsi="Calibri" w:cs="Calibri"/>
          <w:sz w:val="22"/>
          <w:szCs w:val="22"/>
        </w:rPr>
        <w:t> </w:t>
      </w:r>
      <w:r w:rsidR="00D21605">
        <w:rPr>
          <w:rStyle w:val="eop"/>
          <w:rFonts w:ascii="Calibri" w:hAnsi="Calibri" w:cs="Calibri"/>
          <w:sz w:val="22"/>
          <w:szCs w:val="22"/>
        </w:rPr>
        <w:t xml:space="preserve"> no canvas</w:t>
      </w:r>
    </w:p>
    <w:p w14:paraId="0B62B5C2" w14:textId="7786C3B3" w:rsidR="00D64886" w:rsidRDefault="00D6488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64886">
        <w:rPr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080E93FB" wp14:editId="324FB1AB">
            <wp:extent cx="2343477" cy="1933845"/>
            <wp:effectExtent l="0" t="0" r="0" b="9525"/>
            <wp:docPr id="127" name="Imagem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C305A" w14:textId="14CE3931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64886">
        <w:rPr>
          <w:rStyle w:val="normaltextrun"/>
          <w:rFonts w:ascii="Calibri" w:hAnsi="Calibri" w:cs="Calibri"/>
          <w:sz w:val="22"/>
          <w:szCs w:val="22"/>
        </w:rPr>
        <w:t>Jogar campo</w:t>
      </w:r>
      <w:r>
        <w:rPr>
          <w:rStyle w:val="normaltextrun"/>
          <w:rFonts w:ascii="Calibri" w:hAnsi="Calibri" w:cs="Calibri"/>
          <w:sz w:val="22"/>
          <w:szCs w:val="22"/>
        </w:rPr>
        <w:t xml:space="preserve"> % </w:t>
      </w:r>
      <w:r w:rsidR="00D64886">
        <w:rPr>
          <w:rStyle w:val="spellingerror"/>
          <w:rFonts w:ascii="Calibri" w:hAnsi="Calibri" w:cs="Calibri"/>
          <w:sz w:val="22"/>
          <w:szCs w:val="22"/>
        </w:rPr>
        <w:t xml:space="preserve">DEVOLUÇÃO </w:t>
      </w:r>
      <w:r w:rsidR="00D64886">
        <w:rPr>
          <w:rStyle w:val="eop"/>
          <w:rFonts w:ascii="Calibri" w:hAnsi="Calibri" w:cs="Calibri"/>
          <w:sz w:val="22"/>
          <w:szCs w:val="22"/>
        </w:rPr>
        <w:t>da</w:t>
      </w:r>
      <w:r w:rsidR="00E46554">
        <w:rPr>
          <w:rStyle w:val="eop"/>
          <w:rFonts w:ascii="Calibri" w:hAnsi="Calibri" w:cs="Calibri"/>
          <w:sz w:val="22"/>
          <w:szCs w:val="22"/>
        </w:rPr>
        <w:t xml:space="preserve"> tabela </w:t>
      </w:r>
      <w:r w:rsidR="00D64886">
        <w:rPr>
          <w:rStyle w:val="eop"/>
          <w:rFonts w:ascii="Calibri" w:hAnsi="Calibri" w:cs="Calibri"/>
          <w:sz w:val="22"/>
          <w:szCs w:val="22"/>
        </w:rPr>
        <w:t>fEstoque</w:t>
      </w:r>
      <w:r w:rsidR="00E46554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D64886">
        <w:rPr>
          <w:rStyle w:val="eop"/>
          <w:rFonts w:ascii="Calibri" w:hAnsi="Calibri" w:cs="Calibri"/>
          <w:sz w:val="22"/>
          <w:szCs w:val="22"/>
        </w:rPr>
        <w:t>na janela</w:t>
      </w:r>
      <w:r w:rsidR="00E46554">
        <w:rPr>
          <w:rStyle w:val="eop"/>
          <w:rFonts w:ascii="Calibri" w:hAnsi="Calibri" w:cs="Calibri"/>
          <w:sz w:val="22"/>
          <w:szCs w:val="22"/>
        </w:rPr>
        <w:t xml:space="preserve"> VALOR</w:t>
      </w:r>
    </w:p>
    <w:p w14:paraId="4A77DA2A" w14:textId="1BFE97AB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)</w:t>
      </w:r>
      <w:r w:rsidR="005902B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Se não tiver % nos dados de devolução, clique no campo na coluna de consulta </w:t>
      </w:r>
      <w:r>
        <w:rPr>
          <w:rStyle w:val="contextualspellingandgrammarerror"/>
          <w:rFonts w:ascii="Calibri" w:hAnsi="Calibri" w:cs="Calibri"/>
          <w:sz w:val="22"/>
          <w:szCs w:val="22"/>
        </w:rPr>
        <w:t>a</w:t>
      </w:r>
      <w:r>
        <w:rPr>
          <w:rStyle w:val="normaltextrun"/>
          <w:rFonts w:ascii="Calibri" w:hAnsi="Calibri" w:cs="Calibri"/>
          <w:sz w:val="22"/>
          <w:szCs w:val="22"/>
        </w:rPr>
        <w:t xml:space="preserve"> direita da tela </w:t>
      </w:r>
      <w:r w:rsidR="00E46554">
        <w:rPr>
          <w:rStyle w:val="normaltextrun"/>
          <w:rFonts w:ascii="Calibri" w:hAnsi="Calibri" w:cs="Calibri"/>
          <w:sz w:val="22"/>
          <w:szCs w:val="22"/>
        </w:rPr>
        <w:t xml:space="preserve">e selecione o menu </w:t>
      </w:r>
      <w:r w:rsidR="00E46554" w:rsidRPr="00D64886">
        <w:rPr>
          <w:rStyle w:val="normaltextrun"/>
          <w:rFonts w:ascii="Calibri" w:hAnsi="Calibri" w:cs="Calibri"/>
          <w:sz w:val="22"/>
          <w:szCs w:val="22"/>
          <w:u w:val="single"/>
        </w:rPr>
        <w:t xml:space="preserve">FERRAMENTAS DE </w:t>
      </w:r>
      <w:r w:rsidR="002651B6" w:rsidRPr="00D64886">
        <w:rPr>
          <w:rStyle w:val="normaltextrun"/>
          <w:rFonts w:ascii="Calibri" w:hAnsi="Calibri" w:cs="Calibri"/>
          <w:sz w:val="22"/>
          <w:szCs w:val="22"/>
          <w:u w:val="single"/>
        </w:rPr>
        <w:t>MEDIDA</w:t>
      </w:r>
      <w:r w:rsidR="002651B6">
        <w:rPr>
          <w:rStyle w:val="normaltextrun"/>
          <w:rFonts w:ascii="Calibri" w:hAnsi="Calibri" w:cs="Calibri"/>
          <w:sz w:val="22"/>
          <w:szCs w:val="22"/>
        </w:rPr>
        <w:t xml:space="preserve"> e</w:t>
      </w:r>
      <w:r>
        <w:rPr>
          <w:rStyle w:val="normaltextrun"/>
          <w:rFonts w:ascii="Calibri" w:hAnsi="Calibri" w:cs="Calibri"/>
          <w:sz w:val="22"/>
          <w:szCs w:val="22"/>
        </w:rPr>
        <w:t xml:space="preserve"> verá no topo da tela a opção de </w:t>
      </w:r>
      <w:r>
        <w:rPr>
          <w:rStyle w:val="spellingerror"/>
          <w:rFonts w:ascii="Calibri" w:hAnsi="Calibri" w:cs="Calibri"/>
          <w:sz w:val="22"/>
          <w:szCs w:val="22"/>
        </w:rPr>
        <w:t>percentua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0D4C92" w14:textId="120119BA" w:rsidR="00D64886" w:rsidRDefault="00D64886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D64886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4F44B54F" wp14:editId="19EC6F25">
            <wp:extent cx="2162477" cy="704948"/>
            <wp:effectExtent l="0" t="0" r="9525" b="0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965A1" w14:textId="29A60CC2" w:rsidR="001D4420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f)</w:t>
      </w:r>
      <w:r w:rsidR="00D21605">
        <w:rPr>
          <w:rStyle w:val="normaltextrun"/>
          <w:rFonts w:ascii="Calibri" w:hAnsi="Calibri" w:cs="Calibri"/>
          <w:sz w:val="22"/>
          <w:szCs w:val="22"/>
        </w:rPr>
        <w:t xml:space="preserve">  </w:t>
      </w:r>
      <w:r>
        <w:rPr>
          <w:rStyle w:val="normaltextrun"/>
          <w:rFonts w:ascii="Calibri" w:hAnsi="Calibri" w:cs="Calibri"/>
          <w:sz w:val="22"/>
          <w:szCs w:val="22"/>
        </w:rPr>
        <w:t>Usar pincel para pegar formatação de outra figura do CANVAS</w:t>
      </w:r>
      <w:r w:rsidR="005902B6">
        <w:rPr>
          <w:rStyle w:val="normaltextrun"/>
          <w:rFonts w:ascii="Calibri" w:hAnsi="Calibri" w:cs="Calibri"/>
          <w:sz w:val="22"/>
          <w:szCs w:val="22"/>
        </w:rPr>
        <w:t xml:space="preserve">, se assim </w:t>
      </w:r>
      <w:r w:rsidR="00D64886">
        <w:rPr>
          <w:rStyle w:val="normaltextrun"/>
          <w:rFonts w:ascii="Calibri" w:hAnsi="Calibri" w:cs="Calibri"/>
          <w:sz w:val="22"/>
          <w:szCs w:val="22"/>
        </w:rPr>
        <w:t>desejar</w:t>
      </w:r>
      <w:r w:rsidR="00D64886">
        <w:rPr>
          <w:rStyle w:val="eop"/>
          <w:rFonts w:ascii="Calibri" w:hAnsi="Calibri" w:cs="Calibri"/>
          <w:sz w:val="22"/>
          <w:szCs w:val="22"/>
        </w:rPr>
        <w:t xml:space="preserve"> (peguei do gráfico acima – muito mais fácil)</w:t>
      </w:r>
    </w:p>
    <w:p w14:paraId="624439ED" w14:textId="19AD43AE" w:rsidR="00B27E2F" w:rsidRDefault="00B27E2F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27E2F">
        <w:rPr>
          <w:rStyle w:val="eop"/>
          <w:rFonts w:ascii="Calibri" w:hAnsi="Calibri" w:cs="Calibri"/>
          <w:noProof/>
          <w:sz w:val="22"/>
          <w:szCs w:val="22"/>
        </w:rPr>
        <w:drawing>
          <wp:inline distT="0" distB="0" distL="0" distR="0" wp14:anchorId="36EEC2CE" wp14:editId="00B422F2">
            <wp:extent cx="2057687" cy="1695687"/>
            <wp:effectExtent l="0" t="0" r="0" b="0"/>
            <wp:docPr id="129" name="Imagem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32AB" w14:textId="19B771C4" w:rsidR="00B27E2F" w:rsidRDefault="00B27E2F" w:rsidP="001D442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4BCD2AA" w14:textId="0873AB6C" w:rsidR="001D4420" w:rsidRDefault="00FD1414" w:rsidP="00B27E2F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Eixo do medidor: </w:t>
      </w:r>
      <w:r w:rsidR="001D4420" w:rsidRPr="004C17BC">
        <w:rPr>
          <w:rStyle w:val="normaltextrun"/>
          <w:rFonts w:ascii="Calibri" w:hAnsi="Calibri" w:cs="Calibri"/>
          <w:sz w:val="22"/>
          <w:szCs w:val="22"/>
        </w:rPr>
        <w:t>Alterar min/</w:t>
      </w:r>
      <w:r w:rsidR="001D4420" w:rsidRPr="004C17BC">
        <w:rPr>
          <w:rStyle w:val="spellingerror"/>
          <w:rFonts w:ascii="Calibri" w:hAnsi="Calibri" w:cs="Calibri"/>
          <w:sz w:val="22"/>
          <w:szCs w:val="22"/>
        </w:rPr>
        <w:t>max</w:t>
      </w:r>
      <w:r w:rsidR="001D4420" w:rsidRPr="004C17BC">
        <w:rPr>
          <w:rStyle w:val="normaltextrun"/>
          <w:rFonts w:ascii="Calibri" w:hAnsi="Calibri" w:cs="Calibri"/>
          <w:sz w:val="22"/>
          <w:szCs w:val="22"/>
        </w:rPr>
        <w:t> Min –</w:t>
      </w:r>
      <w:r w:rsidR="00D64886" w:rsidRPr="004C17BC">
        <w:rPr>
          <w:rStyle w:val="contextualspellingandgrammarerror"/>
          <w:rFonts w:ascii="Calibri" w:hAnsi="Calibri" w:cs="Calibri"/>
          <w:sz w:val="22"/>
          <w:szCs w:val="22"/>
        </w:rPr>
        <w:t>0,</w:t>
      </w:r>
      <w:r w:rsidR="001D4420" w:rsidRPr="004C17BC">
        <w:rPr>
          <w:rStyle w:val="normaltextrun"/>
          <w:rFonts w:ascii="Calibri" w:hAnsi="Calibri" w:cs="Calibri"/>
          <w:sz w:val="22"/>
          <w:szCs w:val="22"/>
        </w:rPr>
        <w:t> </w:t>
      </w:r>
      <w:r w:rsidR="001D4420" w:rsidRPr="004C17BC">
        <w:rPr>
          <w:rStyle w:val="spellingerror"/>
          <w:rFonts w:ascii="Calibri" w:hAnsi="Calibri" w:cs="Calibri"/>
          <w:sz w:val="22"/>
          <w:szCs w:val="22"/>
        </w:rPr>
        <w:t>Máx</w:t>
      </w:r>
      <w:r w:rsidR="001D4420" w:rsidRPr="004C17BC">
        <w:rPr>
          <w:rStyle w:val="normaltextrun"/>
          <w:rFonts w:ascii="Calibri" w:hAnsi="Calibri" w:cs="Calibri"/>
          <w:sz w:val="22"/>
          <w:szCs w:val="22"/>
        </w:rPr>
        <w:t> =</w:t>
      </w:r>
      <w:r w:rsidR="001236AF" w:rsidRPr="004C17BC">
        <w:rPr>
          <w:rStyle w:val="normaltextrun"/>
          <w:rFonts w:ascii="Calibri" w:hAnsi="Calibri" w:cs="Calibri"/>
          <w:sz w:val="22"/>
          <w:szCs w:val="22"/>
        </w:rPr>
        <w:t>0.</w:t>
      </w:r>
      <w:r w:rsidR="001D4420" w:rsidRPr="004C17BC">
        <w:rPr>
          <w:rStyle w:val="normaltextrun"/>
          <w:rFonts w:ascii="Calibri" w:hAnsi="Calibri" w:cs="Calibri"/>
          <w:sz w:val="22"/>
          <w:szCs w:val="22"/>
        </w:rPr>
        <w:t>4</w:t>
      </w:r>
      <w:r w:rsidR="001236AF" w:rsidRPr="004C17BC">
        <w:rPr>
          <w:rStyle w:val="normaltextrun"/>
          <w:rFonts w:ascii="Calibri" w:hAnsi="Calibri" w:cs="Calibri"/>
          <w:sz w:val="22"/>
          <w:szCs w:val="22"/>
        </w:rPr>
        <w:t xml:space="preserve"> (0 pto 4</w:t>
      </w:r>
      <w:r>
        <w:rPr>
          <w:rStyle w:val="normaltextrun"/>
          <w:rFonts w:ascii="Calibri" w:hAnsi="Calibri" w:cs="Calibri"/>
          <w:sz w:val="22"/>
          <w:szCs w:val="22"/>
        </w:rPr>
        <w:t xml:space="preserve"> no formato americano</w:t>
      </w:r>
      <w:r w:rsidR="001236AF" w:rsidRPr="004C17BC">
        <w:rPr>
          <w:rStyle w:val="normaltextrun"/>
          <w:rFonts w:ascii="Calibri" w:hAnsi="Calibri" w:cs="Calibri"/>
          <w:sz w:val="22"/>
          <w:szCs w:val="22"/>
        </w:rPr>
        <w:t>)</w:t>
      </w:r>
      <w:r w:rsidR="001D4420" w:rsidRPr="004C17BC">
        <w:rPr>
          <w:rStyle w:val="normaltextrun"/>
          <w:rFonts w:ascii="Calibri" w:hAnsi="Calibri" w:cs="Calibri"/>
          <w:sz w:val="22"/>
          <w:szCs w:val="22"/>
        </w:rPr>
        <w:t xml:space="preserve">, Destino </w:t>
      </w:r>
      <w:r w:rsidR="00D64886" w:rsidRPr="004C17BC">
        <w:rPr>
          <w:rStyle w:val="normaltextrun"/>
          <w:rFonts w:ascii="Calibri" w:hAnsi="Calibri" w:cs="Calibri"/>
          <w:sz w:val="22"/>
          <w:szCs w:val="22"/>
        </w:rPr>
        <w:t>0.15</w:t>
      </w:r>
      <w:r w:rsidR="00D64886" w:rsidRPr="004C17BC">
        <w:rPr>
          <w:rStyle w:val="eop"/>
          <w:rFonts w:ascii="Calibri" w:hAnsi="Calibri" w:cs="Calibri"/>
          <w:sz w:val="22"/>
          <w:szCs w:val="22"/>
        </w:rPr>
        <w:t xml:space="preserve"> (</w:t>
      </w:r>
      <w:r w:rsidR="001236AF" w:rsidRPr="004C17BC">
        <w:rPr>
          <w:rStyle w:val="eop"/>
          <w:rFonts w:ascii="Calibri" w:hAnsi="Calibri" w:cs="Calibri"/>
          <w:sz w:val="22"/>
          <w:szCs w:val="22"/>
        </w:rPr>
        <w:t>Selecionar velocímetro/rolo de pintura/eixo do medidor/</w:t>
      </w:r>
    </w:p>
    <w:p w14:paraId="32503135" w14:textId="29C7581E" w:rsidR="00B27E2F" w:rsidRPr="004C17BC" w:rsidRDefault="000C6274" w:rsidP="00B27E2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0C6274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5F8C3B15" wp14:editId="21C379B6">
            <wp:extent cx="1219370" cy="1124107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140A" w14:textId="1673FD25" w:rsidR="007A5E5A" w:rsidRPr="007A5E5A" w:rsidRDefault="001D4420" w:rsidP="002737DD">
      <w:pPr>
        <w:pStyle w:val="paragraph"/>
        <w:numPr>
          <w:ilvl w:val="0"/>
          <w:numId w:val="11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 w:rsidRPr="007A5E5A">
        <w:rPr>
          <w:rStyle w:val="normaltextrun"/>
          <w:rFonts w:ascii="Calibri" w:hAnsi="Calibri" w:cs="Calibri"/>
          <w:sz w:val="22"/>
          <w:szCs w:val="22"/>
        </w:rPr>
        <w:t>Alterar </w:t>
      </w:r>
      <w:r w:rsidRPr="007A5E5A">
        <w:rPr>
          <w:rStyle w:val="spellingerror"/>
          <w:rFonts w:ascii="Calibri" w:hAnsi="Calibri" w:cs="Calibri"/>
          <w:sz w:val="22"/>
          <w:szCs w:val="22"/>
        </w:rPr>
        <w:t>cores</w:t>
      </w:r>
      <w:r w:rsidRPr="007A5E5A">
        <w:rPr>
          <w:rStyle w:val="normaltextrun"/>
          <w:rFonts w:ascii="Calibri" w:hAnsi="Calibri" w:cs="Calibri"/>
          <w:sz w:val="22"/>
          <w:szCs w:val="22"/>
        </w:rPr>
        <w:t> </w:t>
      </w:r>
      <w:r w:rsidR="001236AF" w:rsidRPr="007A5E5A">
        <w:rPr>
          <w:rStyle w:val="normaltextrun"/>
          <w:rFonts w:ascii="Calibri" w:hAnsi="Calibri" w:cs="Calibri"/>
          <w:sz w:val="22"/>
          <w:szCs w:val="22"/>
        </w:rPr>
        <w:t>–&gt;</w:t>
      </w:r>
      <w:r w:rsidRPr="007A5E5A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236AF" w:rsidRPr="007A5E5A">
        <w:rPr>
          <w:rStyle w:val="normaltextrun"/>
          <w:rFonts w:ascii="Calibri" w:hAnsi="Calibri" w:cs="Calibri"/>
          <w:sz w:val="22"/>
          <w:szCs w:val="22"/>
        </w:rPr>
        <w:t xml:space="preserve">(rolo de pintura) </w:t>
      </w:r>
      <w:r w:rsidRPr="007A5E5A">
        <w:rPr>
          <w:rStyle w:val="normaltextrun"/>
          <w:rFonts w:ascii="Calibri" w:hAnsi="Calibri" w:cs="Calibri"/>
          <w:sz w:val="22"/>
          <w:szCs w:val="22"/>
        </w:rPr>
        <w:t>Rótulo de dados</w:t>
      </w:r>
      <w:r w:rsidR="001236AF" w:rsidRPr="007A5E5A">
        <w:rPr>
          <w:rStyle w:val="normaltextrun"/>
          <w:rFonts w:ascii="Calibri" w:hAnsi="Calibri" w:cs="Calibri"/>
          <w:sz w:val="22"/>
          <w:szCs w:val="22"/>
        </w:rPr>
        <w:t xml:space="preserve"> (</w:t>
      </w:r>
      <w:r w:rsidR="007A5E5A" w:rsidRPr="007A5E5A">
        <w:rPr>
          <w:rStyle w:val="normaltextrun"/>
          <w:rFonts w:ascii="Calibri" w:hAnsi="Calibri" w:cs="Calibri"/>
          <w:sz w:val="22"/>
          <w:szCs w:val="22"/>
        </w:rPr>
        <w:t xml:space="preserve">escolha uma cor para rótulo e uma cor para </w:t>
      </w:r>
      <w:r w:rsidR="00A27D50" w:rsidRPr="007A5E5A">
        <w:rPr>
          <w:rStyle w:val="normaltextrun"/>
          <w:rFonts w:ascii="Calibri" w:hAnsi="Calibri" w:cs="Calibri"/>
          <w:sz w:val="22"/>
          <w:szCs w:val="22"/>
        </w:rPr>
        <w:t>destino)</w:t>
      </w:r>
      <w:r w:rsidR="007A5E5A" w:rsidRPr="007A5E5A">
        <w:rPr>
          <w:rStyle w:val="normaltextrun"/>
          <w:rFonts w:ascii="Calibri" w:hAnsi="Calibri" w:cs="Calibri"/>
          <w:sz w:val="22"/>
          <w:szCs w:val="22"/>
        </w:rPr>
        <w:t>.</w:t>
      </w:r>
      <w:r w:rsidR="001236AF" w:rsidRPr="007A5E5A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D64886" w:rsidRPr="007A5E5A">
        <w:rPr>
          <w:rStyle w:val="normaltextrun"/>
          <w:rFonts w:ascii="Calibri" w:hAnsi="Calibri" w:cs="Calibri"/>
          <w:sz w:val="22"/>
          <w:szCs w:val="22"/>
        </w:rPr>
        <w:t>Destino (</w:t>
      </w:r>
      <w:r w:rsidR="001236AF" w:rsidRPr="007A5E5A">
        <w:rPr>
          <w:rStyle w:val="normaltextrun"/>
          <w:rFonts w:ascii="Calibri" w:hAnsi="Calibri" w:cs="Calibri"/>
          <w:sz w:val="22"/>
          <w:szCs w:val="22"/>
        </w:rPr>
        <w:t>é o 15%) -</w:t>
      </w:r>
      <w:r w:rsidR="007A5E5A">
        <w:rPr>
          <w:rStyle w:val="normaltextrun"/>
          <w:rFonts w:ascii="Calibri" w:hAnsi="Calibri" w:cs="Calibri"/>
          <w:sz w:val="22"/>
          <w:szCs w:val="22"/>
        </w:rPr>
        <w:t>escolha o valor do balão também (o do centro)</w:t>
      </w:r>
    </w:p>
    <w:p w14:paraId="5F56C3C9" w14:textId="77777777" w:rsidR="007A5E5A" w:rsidRDefault="001D4420" w:rsidP="001D4420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4C17BC">
        <w:rPr>
          <w:rStyle w:val="normaltextrun"/>
          <w:rFonts w:ascii="Calibri" w:hAnsi="Calibri" w:cs="Calibri"/>
          <w:sz w:val="22"/>
          <w:szCs w:val="22"/>
        </w:rPr>
        <w:t>i)</w:t>
      </w:r>
      <w:r w:rsidR="00D21605" w:rsidRPr="004C17B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7E088F">
        <w:rPr>
          <w:rStyle w:val="normaltextrun"/>
          <w:rFonts w:ascii="Calibri" w:hAnsi="Calibri" w:cs="Calibri"/>
          <w:sz w:val="22"/>
          <w:szCs w:val="22"/>
        </w:rPr>
        <w:t xml:space="preserve">Agora vamos criar uma regra para as cores. </w:t>
      </w:r>
      <w:r w:rsidR="004C17BC">
        <w:rPr>
          <w:rStyle w:val="normaltextrun"/>
          <w:rFonts w:ascii="Calibri" w:hAnsi="Calibri" w:cs="Calibri"/>
          <w:sz w:val="22"/>
          <w:szCs w:val="22"/>
        </w:rPr>
        <w:t xml:space="preserve">Rolo de pintura – Item </w:t>
      </w:r>
      <w:r w:rsidR="00D64886">
        <w:rPr>
          <w:rStyle w:val="normaltextrun"/>
          <w:rFonts w:ascii="Calibri" w:hAnsi="Calibri" w:cs="Calibri"/>
          <w:sz w:val="22"/>
          <w:szCs w:val="22"/>
        </w:rPr>
        <w:t>CORES de</w:t>
      </w:r>
      <w:r w:rsidR="004C17BC">
        <w:rPr>
          <w:rStyle w:val="normaltextrun"/>
          <w:rFonts w:ascii="Calibri" w:hAnsi="Calibri" w:cs="Calibri"/>
          <w:sz w:val="22"/>
          <w:szCs w:val="22"/>
        </w:rPr>
        <w:t xml:space="preserve"> dados – fx ao lado da </w:t>
      </w:r>
      <w:r w:rsidR="007E088F">
        <w:rPr>
          <w:rStyle w:val="normaltextrun"/>
          <w:rFonts w:ascii="Calibri" w:hAnsi="Calibri" w:cs="Calibri"/>
          <w:sz w:val="22"/>
          <w:szCs w:val="22"/>
        </w:rPr>
        <w:t>PREENCHER</w:t>
      </w:r>
      <w:r w:rsidR="004C17BC">
        <w:rPr>
          <w:rStyle w:val="normaltextrun"/>
          <w:rFonts w:ascii="Calibri" w:hAnsi="Calibri" w:cs="Calibri"/>
          <w:sz w:val="22"/>
          <w:szCs w:val="22"/>
        </w:rPr>
        <w:t>.</w:t>
      </w:r>
      <w:r w:rsidRPr="004C17BC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1A5D55">
        <w:rPr>
          <w:rStyle w:val="normaltextrun"/>
          <w:rFonts w:ascii="Calibri" w:hAnsi="Calibri" w:cs="Calibri"/>
          <w:sz w:val="22"/>
          <w:szCs w:val="22"/>
        </w:rPr>
        <w:t xml:space="preserve">FORMATAR POR: </w:t>
      </w:r>
      <w:r w:rsidR="00D64886">
        <w:rPr>
          <w:rStyle w:val="normaltextrun"/>
          <w:rFonts w:ascii="Calibri" w:hAnsi="Calibri" w:cs="Calibri"/>
          <w:sz w:val="22"/>
          <w:szCs w:val="22"/>
        </w:rPr>
        <w:t>REGRAS.</w:t>
      </w:r>
      <w:r w:rsidRPr="004C17BC">
        <w:rPr>
          <w:rStyle w:val="normaltextrun"/>
          <w:rFonts w:ascii="Calibri" w:hAnsi="Calibri" w:cs="Calibri"/>
          <w:sz w:val="22"/>
          <w:szCs w:val="22"/>
        </w:rPr>
        <w:t>  </w:t>
      </w:r>
      <w:r w:rsidRPr="004C17BC">
        <w:rPr>
          <w:rStyle w:val="spellingerror"/>
          <w:rFonts w:ascii="Calibri" w:hAnsi="Calibri" w:cs="Calibri"/>
          <w:sz w:val="22"/>
          <w:szCs w:val="22"/>
        </w:rPr>
        <w:t>fx</w:t>
      </w:r>
      <w:r w:rsidRPr="004C17BC">
        <w:rPr>
          <w:rStyle w:val="normaltextrun"/>
          <w:rFonts w:ascii="Calibri" w:hAnsi="Calibri" w:cs="Calibri"/>
          <w:sz w:val="22"/>
          <w:szCs w:val="22"/>
        </w:rPr>
        <w:t> é a função que permite a inclusão de regras condicionais.</w:t>
      </w:r>
      <w:r w:rsidR="004C17BC">
        <w:rPr>
          <w:rStyle w:val="normaltextrun"/>
          <w:rFonts w:ascii="Calibri" w:hAnsi="Calibri" w:cs="Calibri"/>
          <w:sz w:val="22"/>
          <w:szCs w:val="22"/>
        </w:rPr>
        <w:t xml:space="preserve"> Vamos mudar a cor apenas do </w:t>
      </w:r>
      <w:r w:rsidR="00D64886">
        <w:rPr>
          <w:rStyle w:val="normaltextrun"/>
          <w:rFonts w:ascii="Calibri" w:hAnsi="Calibri" w:cs="Calibri"/>
          <w:sz w:val="22"/>
          <w:szCs w:val="22"/>
        </w:rPr>
        <w:t>preenchimento com</w:t>
      </w:r>
      <w:r w:rsidR="004C17BC">
        <w:rPr>
          <w:rStyle w:val="normaltextrun"/>
          <w:rFonts w:ascii="Calibri" w:hAnsi="Calibri" w:cs="Calibri"/>
          <w:sz w:val="22"/>
          <w:szCs w:val="22"/>
        </w:rPr>
        <w:t xml:space="preserve"> base no valor de % devolução </w:t>
      </w:r>
    </w:p>
    <w:p w14:paraId="59CF94BE" w14:textId="14B9B8F4" w:rsidR="004C17BC" w:rsidRDefault="007A5E5A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 (use ponto e não vírgula)</w:t>
      </w:r>
      <w:r w:rsidR="00B27E2F" w:rsidRPr="00B27E2F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55593DC3" wp14:editId="5C351AEB">
            <wp:extent cx="5400040" cy="3806825"/>
            <wp:effectExtent l="0" t="0" r="0" b="3175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0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90FE" w14:textId="01815C3F" w:rsidR="00B27E2F" w:rsidRPr="004C17BC" w:rsidRDefault="000C6274" w:rsidP="001D442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0C6274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5ABC7D08" wp14:editId="4C28E887">
            <wp:extent cx="2590800" cy="2333861"/>
            <wp:effectExtent l="0" t="0" r="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2602280" cy="2344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DC95B" w14:textId="2C2300B9" w:rsidR="001236AF" w:rsidRPr="004C17BC" w:rsidRDefault="001236AF" w:rsidP="004C17B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C17BC">
        <w:rPr>
          <w:rFonts w:ascii="Segoe UI" w:hAnsi="Segoe UI" w:cs="Segoe UI"/>
          <w:sz w:val="18"/>
          <w:szCs w:val="18"/>
        </w:rPr>
        <w:t xml:space="preserve">% devolução &lt;=15% </w:t>
      </w:r>
      <w:r w:rsidR="007E088F">
        <w:rPr>
          <w:rFonts w:ascii="Segoe UI" w:hAnsi="Segoe UI" w:cs="Segoe UI"/>
          <w:sz w:val="18"/>
          <w:szCs w:val="18"/>
        </w:rPr>
        <w:t>VERDE</w:t>
      </w:r>
    </w:p>
    <w:p w14:paraId="1D72AEB2" w14:textId="322AB88B" w:rsidR="001D4420" w:rsidRPr="004C17BC" w:rsidRDefault="001236AF" w:rsidP="004C17B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4C17BC">
        <w:rPr>
          <w:rFonts w:ascii="Segoe UI" w:hAnsi="Segoe UI" w:cs="Segoe UI"/>
          <w:sz w:val="18"/>
          <w:szCs w:val="18"/>
        </w:rPr>
        <w:t xml:space="preserve">% devolução </w:t>
      </w:r>
      <w:r w:rsidR="004C17BC" w:rsidRPr="004C17BC">
        <w:rPr>
          <w:rFonts w:ascii="Segoe UI" w:hAnsi="Segoe UI" w:cs="Segoe UI"/>
          <w:sz w:val="18"/>
          <w:szCs w:val="18"/>
        </w:rPr>
        <w:t xml:space="preserve"> </w:t>
      </w:r>
      <w:r w:rsidRPr="004C17BC">
        <w:rPr>
          <w:rFonts w:ascii="Segoe UI" w:hAnsi="Segoe UI" w:cs="Segoe UI"/>
          <w:sz w:val="18"/>
          <w:szCs w:val="18"/>
        </w:rPr>
        <w:t>&gt;15% VERMELHO</w:t>
      </w:r>
      <w:r w:rsidR="001D4420" w:rsidRPr="004C17BC">
        <w:rPr>
          <w:rStyle w:val="eop"/>
          <w:rFonts w:ascii="Calibri" w:hAnsi="Calibri" w:cs="Calibri"/>
          <w:sz w:val="22"/>
          <w:szCs w:val="22"/>
        </w:rPr>
        <w:t> </w:t>
      </w:r>
    </w:p>
    <w:p w14:paraId="10A74532" w14:textId="33F92F00" w:rsidR="00441669" w:rsidRDefault="001D4420" w:rsidP="006D525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98CDBFA" w14:textId="38AEE748" w:rsidR="007A5E5A" w:rsidRPr="00B27E2F" w:rsidRDefault="007A5E5A" w:rsidP="006D525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7A5E5A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28EB97B0" wp14:editId="17711C90">
            <wp:extent cx="5400040" cy="3143250"/>
            <wp:effectExtent l="0" t="0" r="0" b="0"/>
            <wp:docPr id="177" name="Imagem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A5E5A" w:rsidRPr="00B27E2F" w:rsidSect="00A26FF3">
      <w:headerReference w:type="default" r:id="rId121"/>
      <w:footerReference w:type="default" r:id="rId122"/>
      <w:pgSz w:w="11906" w:h="16838" w:code="9"/>
      <w:pgMar w:top="1417" w:right="1701" w:bottom="1417" w:left="170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F04F5D" w14:textId="77777777" w:rsidR="003200B6" w:rsidRDefault="003200B6" w:rsidP="008F76B7">
      <w:pPr>
        <w:spacing w:after="0" w:line="240" w:lineRule="auto"/>
      </w:pPr>
      <w:r>
        <w:separator/>
      </w:r>
    </w:p>
  </w:endnote>
  <w:endnote w:type="continuationSeparator" w:id="0">
    <w:p w14:paraId="143BBFE5" w14:textId="77777777" w:rsidR="003200B6" w:rsidRDefault="003200B6" w:rsidP="008F7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</w:rPr>
      <w:id w:val="-167487180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66979ABB" w14:textId="1E526DDA" w:rsidR="00485E6B" w:rsidRDefault="00485E6B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0E1A0B" wp14:editId="27C65FE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4" name="Elips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D0A23E4" w14:textId="67FA2AF2" w:rsidR="00485E6B" w:rsidRDefault="00485E6B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 w:rsidR="00DB603A" w:rsidRPr="00DB603A">
                                    <w:rPr>
                                      <w:b/>
                                      <w:bCs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4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0E1A0B" id="Elipse 14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" fillcolor="#c5e0b3 [1305]" stroked="f">
                      <v:textbox>
                        <w:txbxContent>
                          <w:p w14:paraId="2D0A23E4" w14:textId="67FA2AF2" w:rsidR="00485E6B" w:rsidRDefault="00485E6B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 w:rsidR="00DB603A" w:rsidRPr="00DB603A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430828F8" w14:textId="77777777" w:rsidR="00485E6B" w:rsidRDefault="00485E6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F9C63" w14:textId="77777777" w:rsidR="003200B6" w:rsidRDefault="003200B6" w:rsidP="008F76B7">
      <w:pPr>
        <w:spacing w:after="0" w:line="240" w:lineRule="auto"/>
      </w:pPr>
      <w:r>
        <w:separator/>
      </w:r>
    </w:p>
  </w:footnote>
  <w:footnote w:type="continuationSeparator" w:id="0">
    <w:p w14:paraId="10D5827F" w14:textId="77777777" w:rsidR="003200B6" w:rsidRDefault="003200B6" w:rsidP="008F7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CB4CA4" w14:textId="6A601582" w:rsidR="00485E6B" w:rsidRDefault="00485E6B" w:rsidP="00A26FF3">
    <w:pPr>
      <w:pStyle w:val="Cabealho"/>
      <w:ind w:left="-1701"/>
    </w:pPr>
    <w:r w:rsidRPr="008E2A4B">
      <w:rPr>
        <w:noProof/>
        <w:lang w:eastAsia="pt-BR"/>
      </w:rPr>
      <w:drawing>
        <wp:inline distT="0" distB="0" distL="0" distR="0" wp14:anchorId="50CB0630" wp14:editId="5924B01E">
          <wp:extent cx="7833993" cy="857250"/>
          <wp:effectExtent l="0" t="0" r="0" b="0"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14716" cy="8660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92E08"/>
    <w:multiLevelType w:val="hybridMultilevel"/>
    <w:tmpl w:val="6EB217E4"/>
    <w:lvl w:ilvl="0" w:tplc="F21808CA">
      <w:start w:val="1"/>
      <w:numFmt w:val="lowerRoman"/>
      <w:lvlText w:val="%1)"/>
      <w:lvlJc w:val="left"/>
      <w:pPr>
        <w:ind w:left="25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880" w:hanging="360"/>
      </w:pPr>
    </w:lvl>
    <w:lvl w:ilvl="2" w:tplc="0416001B" w:tentative="1">
      <w:start w:val="1"/>
      <w:numFmt w:val="lowerRoman"/>
      <w:lvlText w:val="%3."/>
      <w:lvlJc w:val="right"/>
      <w:pPr>
        <w:ind w:left="3600" w:hanging="180"/>
      </w:pPr>
    </w:lvl>
    <w:lvl w:ilvl="3" w:tplc="0416000F" w:tentative="1">
      <w:start w:val="1"/>
      <w:numFmt w:val="decimal"/>
      <w:lvlText w:val="%4."/>
      <w:lvlJc w:val="left"/>
      <w:pPr>
        <w:ind w:left="4320" w:hanging="360"/>
      </w:pPr>
    </w:lvl>
    <w:lvl w:ilvl="4" w:tplc="04160019" w:tentative="1">
      <w:start w:val="1"/>
      <w:numFmt w:val="lowerLetter"/>
      <w:lvlText w:val="%5."/>
      <w:lvlJc w:val="left"/>
      <w:pPr>
        <w:ind w:left="5040" w:hanging="360"/>
      </w:pPr>
    </w:lvl>
    <w:lvl w:ilvl="5" w:tplc="0416001B" w:tentative="1">
      <w:start w:val="1"/>
      <w:numFmt w:val="lowerRoman"/>
      <w:lvlText w:val="%6."/>
      <w:lvlJc w:val="right"/>
      <w:pPr>
        <w:ind w:left="5760" w:hanging="180"/>
      </w:pPr>
    </w:lvl>
    <w:lvl w:ilvl="6" w:tplc="0416000F" w:tentative="1">
      <w:start w:val="1"/>
      <w:numFmt w:val="decimal"/>
      <w:lvlText w:val="%7."/>
      <w:lvlJc w:val="left"/>
      <w:pPr>
        <w:ind w:left="6480" w:hanging="360"/>
      </w:pPr>
    </w:lvl>
    <w:lvl w:ilvl="7" w:tplc="04160019" w:tentative="1">
      <w:start w:val="1"/>
      <w:numFmt w:val="lowerLetter"/>
      <w:lvlText w:val="%8."/>
      <w:lvlJc w:val="left"/>
      <w:pPr>
        <w:ind w:left="7200" w:hanging="360"/>
      </w:pPr>
    </w:lvl>
    <w:lvl w:ilvl="8" w:tplc="041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DAE066D"/>
    <w:multiLevelType w:val="hybridMultilevel"/>
    <w:tmpl w:val="70585922"/>
    <w:lvl w:ilvl="0" w:tplc="04160017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620A91"/>
    <w:multiLevelType w:val="multilevel"/>
    <w:tmpl w:val="168C4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67041BE"/>
    <w:multiLevelType w:val="multilevel"/>
    <w:tmpl w:val="8E967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F6283E"/>
    <w:multiLevelType w:val="hybridMultilevel"/>
    <w:tmpl w:val="3DBA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86608"/>
    <w:multiLevelType w:val="hybridMultilevel"/>
    <w:tmpl w:val="C2AA8CCC"/>
    <w:lvl w:ilvl="0" w:tplc="0416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FA0056"/>
    <w:multiLevelType w:val="hybridMultilevel"/>
    <w:tmpl w:val="1D9EBE9A"/>
    <w:lvl w:ilvl="0" w:tplc="15D4BA2E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572DA0"/>
    <w:multiLevelType w:val="hybridMultilevel"/>
    <w:tmpl w:val="A1E66DB4"/>
    <w:lvl w:ilvl="0" w:tplc="842899E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3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377BEA"/>
    <w:multiLevelType w:val="hybridMultilevel"/>
    <w:tmpl w:val="E42E682E"/>
    <w:lvl w:ilvl="0" w:tplc="D94E158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F93959"/>
    <w:multiLevelType w:val="multilevel"/>
    <w:tmpl w:val="EDD47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5353EE8"/>
    <w:multiLevelType w:val="hybridMultilevel"/>
    <w:tmpl w:val="545A889C"/>
    <w:lvl w:ilvl="0" w:tplc="66EA812E">
      <w:start w:val="8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6A46EB"/>
    <w:multiLevelType w:val="hybridMultilevel"/>
    <w:tmpl w:val="4300E8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A1018B"/>
    <w:multiLevelType w:val="multilevel"/>
    <w:tmpl w:val="B6648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A23A31"/>
    <w:multiLevelType w:val="hybridMultilevel"/>
    <w:tmpl w:val="F432CC2A"/>
    <w:lvl w:ilvl="0" w:tplc="C636853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9E478A"/>
    <w:multiLevelType w:val="hybridMultilevel"/>
    <w:tmpl w:val="A05EAD9E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B04E01"/>
    <w:multiLevelType w:val="hybridMultilevel"/>
    <w:tmpl w:val="792278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EC6C5D"/>
    <w:multiLevelType w:val="hybridMultilevel"/>
    <w:tmpl w:val="9404F8C4"/>
    <w:lvl w:ilvl="0" w:tplc="33A817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310FAD"/>
    <w:multiLevelType w:val="hybridMultilevel"/>
    <w:tmpl w:val="679424F2"/>
    <w:lvl w:ilvl="0" w:tplc="04160017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1"/>
  </w:num>
  <w:num w:numId="4">
    <w:abstractNumId w:val="4"/>
  </w:num>
  <w:num w:numId="5">
    <w:abstractNumId w:val="9"/>
  </w:num>
  <w:num w:numId="6">
    <w:abstractNumId w:val="5"/>
  </w:num>
  <w:num w:numId="7">
    <w:abstractNumId w:val="14"/>
  </w:num>
  <w:num w:numId="8">
    <w:abstractNumId w:val="8"/>
  </w:num>
  <w:num w:numId="9">
    <w:abstractNumId w:val="1"/>
  </w:num>
  <w:num w:numId="10">
    <w:abstractNumId w:val="7"/>
  </w:num>
  <w:num w:numId="11">
    <w:abstractNumId w:val="17"/>
  </w:num>
  <w:num w:numId="12">
    <w:abstractNumId w:val="10"/>
  </w:num>
  <w:num w:numId="13">
    <w:abstractNumId w:val="13"/>
  </w:num>
  <w:num w:numId="14">
    <w:abstractNumId w:val="6"/>
  </w:num>
  <w:num w:numId="15">
    <w:abstractNumId w:val="0"/>
  </w:num>
  <w:num w:numId="16">
    <w:abstractNumId w:val="16"/>
  </w:num>
  <w:num w:numId="17">
    <w:abstractNumId w:val="12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TC1tDQyNTA3NzNQ0lEKTi0uzszPAymwqAUAhwWdaSwAAAA="/>
  </w:docVars>
  <w:rsids>
    <w:rsidRoot w:val="001D4420"/>
    <w:rsid w:val="00005610"/>
    <w:rsid w:val="00052AF2"/>
    <w:rsid w:val="0005691A"/>
    <w:rsid w:val="000A71E8"/>
    <w:rsid w:val="000B27EC"/>
    <w:rsid w:val="000C6274"/>
    <w:rsid w:val="000D440C"/>
    <w:rsid w:val="000D44C8"/>
    <w:rsid w:val="000E12A2"/>
    <w:rsid w:val="000E457B"/>
    <w:rsid w:val="000E6211"/>
    <w:rsid w:val="001036D4"/>
    <w:rsid w:val="00113486"/>
    <w:rsid w:val="001210D2"/>
    <w:rsid w:val="001236AF"/>
    <w:rsid w:val="001266BE"/>
    <w:rsid w:val="00141E9A"/>
    <w:rsid w:val="00181E10"/>
    <w:rsid w:val="001A5D55"/>
    <w:rsid w:val="001C1CE6"/>
    <w:rsid w:val="001D3D3A"/>
    <w:rsid w:val="001D4420"/>
    <w:rsid w:val="001D4CF9"/>
    <w:rsid w:val="001E3AC4"/>
    <w:rsid w:val="001E5F4D"/>
    <w:rsid w:val="001F45D1"/>
    <w:rsid w:val="00207C7B"/>
    <w:rsid w:val="00211E51"/>
    <w:rsid w:val="00251D96"/>
    <w:rsid w:val="00261498"/>
    <w:rsid w:val="002651B6"/>
    <w:rsid w:val="002730CB"/>
    <w:rsid w:val="002778EF"/>
    <w:rsid w:val="0029448B"/>
    <w:rsid w:val="002C79A8"/>
    <w:rsid w:val="002D6223"/>
    <w:rsid w:val="002D633A"/>
    <w:rsid w:val="002E0426"/>
    <w:rsid w:val="003200B6"/>
    <w:rsid w:val="00323B79"/>
    <w:rsid w:val="00326B64"/>
    <w:rsid w:val="00327513"/>
    <w:rsid w:val="00327874"/>
    <w:rsid w:val="0033154C"/>
    <w:rsid w:val="003359C6"/>
    <w:rsid w:val="003375DA"/>
    <w:rsid w:val="00340E90"/>
    <w:rsid w:val="00382D6D"/>
    <w:rsid w:val="00386B09"/>
    <w:rsid w:val="003925E6"/>
    <w:rsid w:val="00394299"/>
    <w:rsid w:val="003A4502"/>
    <w:rsid w:val="003C7EBE"/>
    <w:rsid w:val="003E0474"/>
    <w:rsid w:val="003E10C2"/>
    <w:rsid w:val="003F2C61"/>
    <w:rsid w:val="00416E39"/>
    <w:rsid w:val="0044026B"/>
    <w:rsid w:val="00441669"/>
    <w:rsid w:val="00463129"/>
    <w:rsid w:val="00485E6B"/>
    <w:rsid w:val="004B47EA"/>
    <w:rsid w:val="004C17BC"/>
    <w:rsid w:val="004C2280"/>
    <w:rsid w:val="004D7F6B"/>
    <w:rsid w:val="004F3655"/>
    <w:rsid w:val="00542134"/>
    <w:rsid w:val="005621F9"/>
    <w:rsid w:val="005665AD"/>
    <w:rsid w:val="00576B12"/>
    <w:rsid w:val="005902B6"/>
    <w:rsid w:val="00593257"/>
    <w:rsid w:val="005A648F"/>
    <w:rsid w:val="005D527B"/>
    <w:rsid w:val="005D542C"/>
    <w:rsid w:val="005F3BF6"/>
    <w:rsid w:val="0061555F"/>
    <w:rsid w:val="00652F4E"/>
    <w:rsid w:val="006656F0"/>
    <w:rsid w:val="00672887"/>
    <w:rsid w:val="006D5257"/>
    <w:rsid w:val="006E6011"/>
    <w:rsid w:val="006F42C2"/>
    <w:rsid w:val="0070646B"/>
    <w:rsid w:val="00711BF5"/>
    <w:rsid w:val="00746449"/>
    <w:rsid w:val="0076788C"/>
    <w:rsid w:val="00780798"/>
    <w:rsid w:val="007A0F25"/>
    <w:rsid w:val="007A2241"/>
    <w:rsid w:val="007A5E5A"/>
    <w:rsid w:val="007E088F"/>
    <w:rsid w:val="007E0F2F"/>
    <w:rsid w:val="007F19B1"/>
    <w:rsid w:val="0080209B"/>
    <w:rsid w:val="00804B8C"/>
    <w:rsid w:val="00810804"/>
    <w:rsid w:val="00824944"/>
    <w:rsid w:val="008309A9"/>
    <w:rsid w:val="00844CDE"/>
    <w:rsid w:val="00874783"/>
    <w:rsid w:val="008824D0"/>
    <w:rsid w:val="008936AF"/>
    <w:rsid w:val="008B4FE9"/>
    <w:rsid w:val="008B7E3C"/>
    <w:rsid w:val="008D29AF"/>
    <w:rsid w:val="008D7286"/>
    <w:rsid w:val="008E2A4B"/>
    <w:rsid w:val="008E2ABF"/>
    <w:rsid w:val="008F5FC2"/>
    <w:rsid w:val="008F76B7"/>
    <w:rsid w:val="0090324C"/>
    <w:rsid w:val="009133ED"/>
    <w:rsid w:val="00916278"/>
    <w:rsid w:val="00971D56"/>
    <w:rsid w:val="009B7ED9"/>
    <w:rsid w:val="009C1704"/>
    <w:rsid w:val="009C2191"/>
    <w:rsid w:val="009C7531"/>
    <w:rsid w:val="009D1074"/>
    <w:rsid w:val="009E068C"/>
    <w:rsid w:val="00A0676F"/>
    <w:rsid w:val="00A26FF3"/>
    <w:rsid w:val="00A27D50"/>
    <w:rsid w:val="00A37705"/>
    <w:rsid w:val="00A61B6D"/>
    <w:rsid w:val="00A62A57"/>
    <w:rsid w:val="00A65013"/>
    <w:rsid w:val="00A87CAA"/>
    <w:rsid w:val="00A9444E"/>
    <w:rsid w:val="00A961ED"/>
    <w:rsid w:val="00AA2698"/>
    <w:rsid w:val="00AB34AA"/>
    <w:rsid w:val="00AF619C"/>
    <w:rsid w:val="00B02481"/>
    <w:rsid w:val="00B109DF"/>
    <w:rsid w:val="00B13B43"/>
    <w:rsid w:val="00B178CE"/>
    <w:rsid w:val="00B20413"/>
    <w:rsid w:val="00B27E2F"/>
    <w:rsid w:val="00B71D39"/>
    <w:rsid w:val="00B807B1"/>
    <w:rsid w:val="00BF61A0"/>
    <w:rsid w:val="00BF7AF2"/>
    <w:rsid w:val="00C20F89"/>
    <w:rsid w:val="00C263D4"/>
    <w:rsid w:val="00C31100"/>
    <w:rsid w:val="00CA147E"/>
    <w:rsid w:val="00CA210D"/>
    <w:rsid w:val="00CB1016"/>
    <w:rsid w:val="00CB2BCA"/>
    <w:rsid w:val="00CB44A1"/>
    <w:rsid w:val="00CB4FE0"/>
    <w:rsid w:val="00CB727C"/>
    <w:rsid w:val="00CB7501"/>
    <w:rsid w:val="00CC1CFC"/>
    <w:rsid w:val="00CC35AC"/>
    <w:rsid w:val="00D001A2"/>
    <w:rsid w:val="00D07143"/>
    <w:rsid w:val="00D21605"/>
    <w:rsid w:val="00D37586"/>
    <w:rsid w:val="00D64886"/>
    <w:rsid w:val="00D86F0B"/>
    <w:rsid w:val="00D8737E"/>
    <w:rsid w:val="00D951A8"/>
    <w:rsid w:val="00D9742D"/>
    <w:rsid w:val="00DA5050"/>
    <w:rsid w:val="00DA5157"/>
    <w:rsid w:val="00DB0FBF"/>
    <w:rsid w:val="00DB603A"/>
    <w:rsid w:val="00DC5A1D"/>
    <w:rsid w:val="00DC705D"/>
    <w:rsid w:val="00DD1024"/>
    <w:rsid w:val="00DD52C6"/>
    <w:rsid w:val="00DD5B06"/>
    <w:rsid w:val="00E252C4"/>
    <w:rsid w:val="00E25A3D"/>
    <w:rsid w:val="00E30907"/>
    <w:rsid w:val="00E37628"/>
    <w:rsid w:val="00E46554"/>
    <w:rsid w:val="00E60260"/>
    <w:rsid w:val="00E72291"/>
    <w:rsid w:val="00E83C7A"/>
    <w:rsid w:val="00E95A48"/>
    <w:rsid w:val="00EB071F"/>
    <w:rsid w:val="00EC7850"/>
    <w:rsid w:val="00ED70E4"/>
    <w:rsid w:val="00ED762D"/>
    <w:rsid w:val="00EE0F46"/>
    <w:rsid w:val="00F21478"/>
    <w:rsid w:val="00F307CF"/>
    <w:rsid w:val="00F30C65"/>
    <w:rsid w:val="00F353B3"/>
    <w:rsid w:val="00F35532"/>
    <w:rsid w:val="00F52BB3"/>
    <w:rsid w:val="00F63307"/>
    <w:rsid w:val="00F677ED"/>
    <w:rsid w:val="00F71405"/>
    <w:rsid w:val="00FA1366"/>
    <w:rsid w:val="00FA14D3"/>
    <w:rsid w:val="00FB5AB2"/>
    <w:rsid w:val="00FC2A72"/>
    <w:rsid w:val="00FC5F81"/>
    <w:rsid w:val="00FD1414"/>
    <w:rsid w:val="00FD7A8D"/>
    <w:rsid w:val="00FE165C"/>
    <w:rsid w:val="00FE577B"/>
    <w:rsid w:val="00FF4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A4F59C"/>
  <w15:chartTrackingRefBased/>
  <w15:docId w15:val="{FC5DAE74-88ED-4B6A-B833-C7000996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1D4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1D4420"/>
  </w:style>
  <w:style w:type="character" w:customStyle="1" w:styleId="spellingerror">
    <w:name w:val="spellingerror"/>
    <w:basedOn w:val="Fontepargpadro"/>
    <w:rsid w:val="001D4420"/>
  </w:style>
  <w:style w:type="character" w:customStyle="1" w:styleId="eop">
    <w:name w:val="eop"/>
    <w:basedOn w:val="Fontepargpadro"/>
    <w:rsid w:val="001D4420"/>
  </w:style>
  <w:style w:type="character" w:customStyle="1" w:styleId="contextualspellingandgrammarerror">
    <w:name w:val="contextualspellingandgrammarerror"/>
    <w:basedOn w:val="Fontepargpadro"/>
    <w:rsid w:val="001D4420"/>
  </w:style>
  <w:style w:type="paragraph" w:styleId="Textodebalo">
    <w:name w:val="Balloon Text"/>
    <w:basedOn w:val="Normal"/>
    <w:link w:val="TextodebaloChar"/>
    <w:uiPriority w:val="99"/>
    <w:semiHidden/>
    <w:unhideWhenUsed/>
    <w:rsid w:val="005A64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648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F76B7"/>
  </w:style>
  <w:style w:type="paragraph" w:styleId="Rodap">
    <w:name w:val="footer"/>
    <w:basedOn w:val="Normal"/>
    <w:link w:val="RodapChar"/>
    <w:uiPriority w:val="99"/>
    <w:unhideWhenUsed/>
    <w:rsid w:val="008F76B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F76B7"/>
  </w:style>
  <w:style w:type="paragraph" w:styleId="PargrafodaLista">
    <w:name w:val="List Paragraph"/>
    <w:basedOn w:val="Normal"/>
    <w:uiPriority w:val="34"/>
    <w:qFormat/>
    <w:rsid w:val="00DC705D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D951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8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3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3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1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9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6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80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theme" Target="theme/theme1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FA79E-C49E-4489-B2D2-0BDCC3743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2</Pages>
  <Words>3477</Words>
  <Characters>18777</Characters>
  <Application>Microsoft Office Word</Application>
  <DocSecurity>0</DocSecurity>
  <Lines>156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dutra</dc:creator>
  <cp:keywords/>
  <dc:description/>
  <cp:lastModifiedBy>Jose Dutra de Oliveira Neto</cp:lastModifiedBy>
  <cp:revision>2</cp:revision>
  <cp:lastPrinted>2020-09-10T11:49:00Z</cp:lastPrinted>
  <dcterms:created xsi:type="dcterms:W3CDTF">2021-10-13T10:38:00Z</dcterms:created>
  <dcterms:modified xsi:type="dcterms:W3CDTF">2021-10-13T10:38:00Z</dcterms:modified>
</cp:coreProperties>
</file>